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37A99" w:rsidP="00ED6E25" w:rsidRDefault="00337A99" w14:paraId="4B45D4CC" w14:textId="4552974C">
      <w:pPr>
        <w:pStyle w:val="Title"/>
      </w:pPr>
      <w:r>
        <w:t>National</w:t>
      </w:r>
      <w:r w:rsidR="008F2E71">
        <w:t xml:space="preserve"> </w:t>
      </w:r>
      <w:r>
        <w:t>Science</w:t>
      </w:r>
      <w:r w:rsidR="008F2E71">
        <w:t xml:space="preserve"> </w:t>
      </w:r>
      <w:r>
        <w:t>Foundation</w:t>
      </w:r>
      <w:r w:rsidR="008F2E71">
        <w:t xml:space="preserve"> </w:t>
      </w:r>
      <w:r>
        <w:t>Research</w:t>
      </w:r>
      <w:r w:rsidR="008F2E71">
        <w:t xml:space="preserve"> </w:t>
      </w:r>
      <w:r>
        <w:t>Traineeship</w:t>
      </w:r>
      <w:r w:rsidR="008F2E71">
        <w:t xml:space="preserve"> </w:t>
      </w:r>
      <w:r>
        <w:t>(NRT)</w:t>
      </w:r>
      <w:r w:rsidR="008F2E71">
        <w:t xml:space="preserve"> </w:t>
      </w:r>
      <w:r>
        <w:t>Program</w:t>
      </w:r>
    </w:p>
    <w:p w:rsidR="00337A99" w:rsidP="00ED6E25" w:rsidRDefault="00337A99" w14:paraId="510185E7" w14:textId="77777777">
      <w:pPr>
        <w:pStyle w:val="Title"/>
      </w:pPr>
    </w:p>
    <w:p w:rsidR="00337A99" w:rsidP="00ED6E25" w:rsidRDefault="008C2D86" w14:paraId="427AC90F" w14:textId="49326DB5">
      <w:pPr>
        <w:pStyle w:val="Title"/>
      </w:pPr>
      <w:r>
        <w:t xml:space="preserve">PI </w:t>
      </w:r>
      <w:r w:rsidR="00337A99">
        <w:t>Instrument</w:t>
      </w:r>
    </w:p>
    <w:p w:rsidR="00337A99" w:rsidP="00ED6E25" w:rsidRDefault="00337A99" w14:paraId="7B800BA1" w14:textId="199BE47D">
      <w:r>
        <w:t>Version:</w:t>
      </w:r>
      <w:r w:rsidR="008F2E71">
        <w:t xml:space="preserve"> </w:t>
      </w:r>
      <w:r>
        <w:t>Draft</w:t>
      </w:r>
    </w:p>
    <w:p w:rsidRPr="007642B9" w:rsidR="00337A99" w:rsidP="00ED6E25" w:rsidRDefault="00337A99" w14:paraId="7A4B0EC1" w14:textId="3A297E8B">
      <w:pPr>
        <w:rPr>
          <w:i/>
          <w:iCs/>
        </w:rPr>
      </w:pPr>
      <w:r w:rsidRPr="007642B9">
        <w:rPr>
          <w:i/>
          <w:iCs/>
        </w:rPr>
        <w:t>Prepared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by</w:t>
      </w:r>
      <w:r w:rsidR="008F2E71">
        <w:rPr>
          <w:i/>
          <w:iCs/>
        </w:rPr>
        <w:t xml:space="preserve"> </w:t>
      </w:r>
      <w:r w:rsidRPr="007642B9">
        <w:rPr>
          <w:i/>
          <w:iCs/>
        </w:rPr>
        <w:t>CBS</w:t>
      </w:r>
      <w:r w:rsidR="005534DD">
        <w:rPr>
          <w:i/>
          <w:iCs/>
        </w:rPr>
        <w:t xml:space="preserve"> and NSF</w:t>
      </w:r>
    </w:p>
    <w:p w:rsidR="00437D79" w:rsidP="00337A99" w:rsidRDefault="00437D79" w14:paraId="6B314967" w14:textId="77777777"/>
    <w:p w:rsidR="00337A99" w:rsidP="00337A99" w:rsidRDefault="00337A99" w14:paraId="111E8081" w14:textId="4F68311F">
      <w:r>
        <w:br w:type="page"/>
      </w:r>
    </w:p>
    <w:p w:rsidR="00337A99" w:rsidP="00F54810" w:rsidRDefault="00F54810" w14:paraId="0C9AC588" w14:textId="0AB4024E">
      <w:pPr>
        <w:pStyle w:val="Heading1"/>
      </w:pPr>
      <w:bookmarkStart w:name="_Toc74633338" w:id="0"/>
      <w:bookmarkStart w:name="_Toc76464145" w:id="1"/>
      <w:bookmarkStart w:name="_Toc80690679" w:id="2"/>
      <w:r>
        <w:lastRenderedPageBreak/>
        <w:t>Table</w:t>
      </w:r>
      <w:r w:rsidR="008F2E71">
        <w:t xml:space="preserve"> </w:t>
      </w:r>
      <w:r>
        <w:t>of</w:t>
      </w:r>
      <w:r w:rsidR="008F2E71">
        <w:t xml:space="preserve"> </w:t>
      </w:r>
      <w:r>
        <w:t>Contents</w:t>
      </w:r>
      <w:bookmarkEnd w:id="0"/>
      <w:bookmarkEnd w:id="1"/>
      <w:bookmarkEnd w:id="2"/>
    </w:p>
    <w:p w:rsidR="006D65C5" w:rsidRDefault="006D65C5" w14:paraId="6A7A05C2" w14:textId="7FCAA8D8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r>
        <w:rPr>
          <w:b w:val="0"/>
          <w:bCs w:val="0"/>
          <w:caps w:val="0"/>
        </w:rPr>
        <w:fldChar w:fldCharType="begin"/>
      </w:r>
      <w:r>
        <w:rPr>
          <w:b w:val="0"/>
          <w:bCs w:val="0"/>
          <w:caps w:val="0"/>
        </w:rPr>
        <w:instrText xml:space="preserve"> TOC \o "1-2" \h \z \u </w:instrText>
      </w:r>
      <w:r>
        <w:rPr>
          <w:b w:val="0"/>
          <w:bCs w:val="0"/>
          <w:caps w:val="0"/>
        </w:rPr>
        <w:fldChar w:fldCharType="separate"/>
      </w:r>
      <w:hyperlink w:history="1" w:anchor="_Toc80690679">
        <w:r w:rsidRPr="005A72C1">
          <w:rPr>
            <w:rStyle w:val="Hyperlink"/>
            <w:noProof/>
          </w:rPr>
          <w:t>1</w:t>
        </w:r>
        <w:r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5A72C1">
          <w:rPr>
            <w:rStyle w:val="Hyperlink"/>
            <w:noProof/>
          </w:rPr>
          <w:t>Table of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690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6D65C5" w:rsidRDefault="00603445" w14:paraId="663BC5C8" w14:textId="278CA501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hyperlink w:history="1" w:anchor="_Toc80690680">
        <w:r w:rsidRPr="005A72C1" w:rsidR="006D65C5">
          <w:rPr>
            <w:rStyle w:val="Hyperlink"/>
            <w:noProof/>
          </w:rPr>
          <w:t>2</w:t>
        </w:r>
        <w:r w:rsidR="006D65C5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5A72C1" w:rsidR="006D65C5">
          <w:rPr>
            <w:rStyle w:val="Hyperlink"/>
            <w:noProof/>
          </w:rPr>
          <w:t>Conventions in this document</w:t>
        </w:r>
        <w:r w:rsidR="006D65C5">
          <w:rPr>
            <w:noProof/>
            <w:webHidden/>
          </w:rPr>
          <w:tab/>
        </w:r>
        <w:r w:rsidR="006D65C5">
          <w:rPr>
            <w:noProof/>
            <w:webHidden/>
          </w:rPr>
          <w:fldChar w:fldCharType="begin"/>
        </w:r>
        <w:r w:rsidR="006D65C5">
          <w:rPr>
            <w:noProof/>
            <w:webHidden/>
          </w:rPr>
          <w:instrText xml:space="preserve"> PAGEREF _Toc80690680 \h </w:instrText>
        </w:r>
        <w:r w:rsidR="006D65C5">
          <w:rPr>
            <w:noProof/>
            <w:webHidden/>
          </w:rPr>
        </w:r>
        <w:r w:rsidR="006D65C5">
          <w:rPr>
            <w:noProof/>
            <w:webHidden/>
          </w:rPr>
          <w:fldChar w:fldCharType="separate"/>
        </w:r>
        <w:r w:rsidR="006D65C5">
          <w:rPr>
            <w:noProof/>
            <w:webHidden/>
          </w:rPr>
          <w:t>3</w:t>
        </w:r>
        <w:r w:rsidR="006D65C5">
          <w:rPr>
            <w:noProof/>
            <w:webHidden/>
          </w:rPr>
          <w:fldChar w:fldCharType="end"/>
        </w:r>
      </w:hyperlink>
    </w:p>
    <w:p w:rsidR="006D65C5" w:rsidRDefault="00603445" w14:paraId="1E1F6F7C" w14:textId="3B2DF10F">
      <w:pPr>
        <w:pStyle w:val="TOC1"/>
        <w:tabs>
          <w:tab w:val="left" w:pos="480"/>
          <w:tab w:val="right" w:leader="dot" w:pos="9350"/>
        </w:tabs>
        <w:rPr>
          <w:rFonts w:eastAsiaTheme="minorEastAsia"/>
          <w:b w:val="0"/>
          <w:bCs w:val="0"/>
          <w:caps w:val="0"/>
          <w:noProof/>
          <w:sz w:val="24"/>
          <w:szCs w:val="24"/>
        </w:rPr>
      </w:pPr>
      <w:hyperlink w:history="1" w:anchor="_Toc80690681">
        <w:r w:rsidRPr="005A72C1" w:rsidR="006D65C5">
          <w:rPr>
            <w:rStyle w:val="Hyperlink"/>
            <w:noProof/>
          </w:rPr>
          <w:t>3</w:t>
        </w:r>
        <w:r w:rsidR="006D65C5">
          <w:rPr>
            <w:rFonts w:eastAsiaTheme="minorEastAsia"/>
            <w:b w:val="0"/>
            <w:bCs w:val="0"/>
            <w:caps w:val="0"/>
            <w:noProof/>
            <w:sz w:val="24"/>
            <w:szCs w:val="24"/>
          </w:rPr>
          <w:tab/>
        </w:r>
        <w:r w:rsidRPr="005A72C1" w:rsidR="006D65C5">
          <w:rPr>
            <w:rStyle w:val="Hyperlink"/>
            <w:noProof/>
          </w:rPr>
          <w:t>Principal Investigator Instrument</w:t>
        </w:r>
        <w:r w:rsidR="006D65C5">
          <w:rPr>
            <w:noProof/>
            <w:webHidden/>
          </w:rPr>
          <w:tab/>
        </w:r>
        <w:r w:rsidR="006D65C5">
          <w:rPr>
            <w:noProof/>
            <w:webHidden/>
          </w:rPr>
          <w:fldChar w:fldCharType="begin"/>
        </w:r>
        <w:r w:rsidR="006D65C5">
          <w:rPr>
            <w:noProof/>
            <w:webHidden/>
          </w:rPr>
          <w:instrText xml:space="preserve"> PAGEREF _Toc80690681 \h </w:instrText>
        </w:r>
        <w:r w:rsidR="006D65C5">
          <w:rPr>
            <w:noProof/>
            <w:webHidden/>
          </w:rPr>
        </w:r>
        <w:r w:rsidR="006D65C5">
          <w:rPr>
            <w:noProof/>
            <w:webHidden/>
          </w:rPr>
          <w:fldChar w:fldCharType="separate"/>
        </w:r>
        <w:r w:rsidR="006D65C5">
          <w:rPr>
            <w:noProof/>
            <w:webHidden/>
          </w:rPr>
          <w:t>6</w:t>
        </w:r>
        <w:r w:rsidR="006D65C5">
          <w:rPr>
            <w:noProof/>
            <w:webHidden/>
          </w:rPr>
          <w:fldChar w:fldCharType="end"/>
        </w:r>
      </w:hyperlink>
    </w:p>
    <w:p w:rsidR="006D65C5" w:rsidRDefault="00603445" w14:paraId="3704BC1E" w14:textId="720514A0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90682">
        <w:r w:rsidRPr="005A72C1" w:rsidR="006D65C5">
          <w:rPr>
            <w:rStyle w:val="Hyperlink"/>
            <w:noProof/>
          </w:rPr>
          <w:t>3.1</w:t>
        </w:r>
        <w:r w:rsidR="006D65C5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5A72C1" w:rsidR="006D65C5">
          <w:rPr>
            <w:rStyle w:val="Hyperlink"/>
            <w:noProof/>
          </w:rPr>
          <w:t>Name and Contact Information</w:t>
        </w:r>
        <w:r w:rsidR="006D65C5">
          <w:rPr>
            <w:noProof/>
            <w:webHidden/>
          </w:rPr>
          <w:tab/>
        </w:r>
        <w:r w:rsidR="006D65C5">
          <w:rPr>
            <w:noProof/>
            <w:webHidden/>
          </w:rPr>
          <w:fldChar w:fldCharType="begin"/>
        </w:r>
        <w:r w:rsidR="006D65C5">
          <w:rPr>
            <w:noProof/>
            <w:webHidden/>
          </w:rPr>
          <w:instrText xml:space="preserve"> PAGEREF _Toc80690682 \h </w:instrText>
        </w:r>
        <w:r w:rsidR="006D65C5">
          <w:rPr>
            <w:noProof/>
            <w:webHidden/>
          </w:rPr>
        </w:r>
        <w:r w:rsidR="006D65C5">
          <w:rPr>
            <w:noProof/>
            <w:webHidden/>
          </w:rPr>
          <w:fldChar w:fldCharType="separate"/>
        </w:r>
        <w:r w:rsidR="006D65C5">
          <w:rPr>
            <w:noProof/>
            <w:webHidden/>
          </w:rPr>
          <w:t>6</w:t>
        </w:r>
        <w:r w:rsidR="006D65C5">
          <w:rPr>
            <w:noProof/>
            <w:webHidden/>
          </w:rPr>
          <w:fldChar w:fldCharType="end"/>
        </w:r>
      </w:hyperlink>
    </w:p>
    <w:p w:rsidR="006D65C5" w:rsidRDefault="00603445" w14:paraId="4BB19D18" w14:textId="520A96C3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90683">
        <w:r w:rsidRPr="005A72C1" w:rsidR="006D65C5">
          <w:rPr>
            <w:rStyle w:val="Hyperlink"/>
            <w:noProof/>
          </w:rPr>
          <w:t>3.2</w:t>
        </w:r>
        <w:r w:rsidR="006D65C5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5A72C1" w:rsidR="006D65C5">
          <w:rPr>
            <w:rStyle w:val="Hyperlink"/>
            <w:noProof/>
          </w:rPr>
          <w:t>Demographics</w:t>
        </w:r>
        <w:r w:rsidR="006D65C5">
          <w:rPr>
            <w:noProof/>
            <w:webHidden/>
          </w:rPr>
          <w:tab/>
        </w:r>
        <w:r w:rsidR="006D65C5">
          <w:rPr>
            <w:noProof/>
            <w:webHidden/>
          </w:rPr>
          <w:fldChar w:fldCharType="begin"/>
        </w:r>
        <w:r w:rsidR="006D65C5">
          <w:rPr>
            <w:noProof/>
            <w:webHidden/>
          </w:rPr>
          <w:instrText xml:space="preserve"> PAGEREF _Toc80690683 \h </w:instrText>
        </w:r>
        <w:r w:rsidR="006D65C5">
          <w:rPr>
            <w:noProof/>
            <w:webHidden/>
          </w:rPr>
        </w:r>
        <w:r w:rsidR="006D65C5">
          <w:rPr>
            <w:noProof/>
            <w:webHidden/>
          </w:rPr>
          <w:fldChar w:fldCharType="separate"/>
        </w:r>
        <w:r w:rsidR="006D65C5">
          <w:rPr>
            <w:noProof/>
            <w:webHidden/>
          </w:rPr>
          <w:t>9</w:t>
        </w:r>
        <w:r w:rsidR="006D65C5">
          <w:rPr>
            <w:noProof/>
            <w:webHidden/>
          </w:rPr>
          <w:fldChar w:fldCharType="end"/>
        </w:r>
      </w:hyperlink>
    </w:p>
    <w:p w:rsidR="006D65C5" w:rsidRDefault="00603445" w14:paraId="77E48585" w14:textId="0E4E1E64">
      <w:pPr>
        <w:pStyle w:val="TOC2"/>
        <w:tabs>
          <w:tab w:val="left" w:pos="960"/>
          <w:tab w:val="right" w:leader="dot" w:pos="9350"/>
        </w:tabs>
        <w:rPr>
          <w:rFonts w:eastAsiaTheme="minorEastAsia"/>
          <w:smallCaps w:val="0"/>
          <w:noProof/>
          <w:sz w:val="24"/>
          <w:szCs w:val="24"/>
        </w:rPr>
      </w:pPr>
      <w:hyperlink w:history="1" w:anchor="_Toc80690684">
        <w:r w:rsidRPr="005A72C1" w:rsidR="006D65C5">
          <w:rPr>
            <w:rStyle w:val="Hyperlink"/>
            <w:noProof/>
          </w:rPr>
          <w:t>3.3</w:t>
        </w:r>
        <w:r w:rsidR="006D65C5">
          <w:rPr>
            <w:rFonts w:eastAsiaTheme="minorEastAsia"/>
            <w:smallCaps w:val="0"/>
            <w:noProof/>
            <w:sz w:val="24"/>
            <w:szCs w:val="24"/>
          </w:rPr>
          <w:tab/>
        </w:r>
        <w:r w:rsidRPr="005A72C1" w:rsidR="006D65C5">
          <w:rPr>
            <w:rStyle w:val="Hyperlink"/>
            <w:noProof/>
          </w:rPr>
          <w:t>Products</w:t>
        </w:r>
        <w:r w:rsidR="006D65C5">
          <w:rPr>
            <w:noProof/>
            <w:webHidden/>
          </w:rPr>
          <w:tab/>
        </w:r>
        <w:r w:rsidR="006D65C5">
          <w:rPr>
            <w:noProof/>
            <w:webHidden/>
          </w:rPr>
          <w:fldChar w:fldCharType="begin"/>
        </w:r>
        <w:r w:rsidR="006D65C5">
          <w:rPr>
            <w:noProof/>
            <w:webHidden/>
          </w:rPr>
          <w:instrText xml:space="preserve"> PAGEREF _Toc80690684 \h </w:instrText>
        </w:r>
        <w:r w:rsidR="006D65C5">
          <w:rPr>
            <w:noProof/>
            <w:webHidden/>
          </w:rPr>
        </w:r>
        <w:r w:rsidR="006D65C5">
          <w:rPr>
            <w:noProof/>
            <w:webHidden/>
          </w:rPr>
          <w:fldChar w:fldCharType="separate"/>
        </w:r>
        <w:r w:rsidR="006D65C5">
          <w:rPr>
            <w:noProof/>
            <w:webHidden/>
          </w:rPr>
          <w:t>11</w:t>
        </w:r>
        <w:r w:rsidR="006D65C5">
          <w:rPr>
            <w:noProof/>
            <w:webHidden/>
          </w:rPr>
          <w:fldChar w:fldCharType="end"/>
        </w:r>
      </w:hyperlink>
    </w:p>
    <w:p w:rsidR="00F54810" w:rsidP="00337A99" w:rsidRDefault="006D65C5" w14:paraId="3E15BB2A" w14:textId="14E33D6C">
      <w:r>
        <w:rPr>
          <w:b/>
          <w:bCs/>
          <w:caps/>
          <w:sz w:val="20"/>
          <w:szCs w:val="20"/>
        </w:rPr>
        <w:fldChar w:fldCharType="end"/>
      </w:r>
    </w:p>
    <w:p w:rsidR="00337A99" w:rsidP="008B6C7F" w:rsidRDefault="00337A99" w14:paraId="2898B70B" w14:textId="77777777">
      <w:pPr>
        <w:pStyle w:val="ListParagraph"/>
        <w:numPr>
          <w:ilvl w:val="0"/>
          <w:numId w:val="2"/>
        </w:numPr>
      </w:pPr>
      <w:r>
        <w:br w:type="page"/>
      </w:r>
    </w:p>
    <w:p w:rsidR="00337A99" w:rsidP="00337A99" w:rsidRDefault="007D24AC" w14:paraId="05B2E329" w14:textId="1510B4F4">
      <w:pPr>
        <w:pStyle w:val="Heading1"/>
      </w:pPr>
      <w:bookmarkStart w:name="_Toc74633339" w:id="3"/>
      <w:bookmarkStart w:name="_Toc76464146" w:id="4"/>
      <w:bookmarkStart w:name="_Toc80690680" w:id="5"/>
      <w:r>
        <w:lastRenderedPageBreak/>
        <w:t>Conventions</w:t>
      </w:r>
      <w:bookmarkEnd w:id="3"/>
      <w:r w:rsidR="00B86B59">
        <w:t xml:space="preserve"> </w:t>
      </w:r>
      <w:r w:rsidR="006114C1">
        <w:t>in</w:t>
      </w:r>
      <w:r w:rsidR="00B86B59">
        <w:t xml:space="preserve"> this document</w:t>
      </w:r>
      <w:bookmarkEnd w:id="4"/>
      <w:bookmarkEnd w:id="5"/>
    </w:p>
    <w:p w:rsidRPr="005D7248" w:rsidR="005D7248" w:rsidP="005D7248" w:rsidRDefault="005D7248" w14:paraId="15A591EC" w14:textId="2A078936">
      <w:r>
        <w:t xml:space="preserve">The conventions described below are an attempt to render </w:t>
      </w:r>
      <w:r w:rsidR="009E20ED">
        <w:t xml:space="preserve">dynamic </w:t>
      </w:r>
      <w:r w:rsidR="001D6E6B">
        <w:t xml:space="preserve">UI elements and interactive content </w:t>
      </w:r>
      <w:r w:rsidR="009E20ED">
        <w:t xml:space="preserve">and behaviors </w:t>
      </w:r>
      <w:r w:rsidR="00453C69">
        <w:t xml:space="preserve">in this static </w:t>
      </w:r>
      <w:r w:rsidR="009E20ED">
        <w:t xml:space="preserve">word </w:t>
      </w:r>
      <w:r w:rsidR="007024CA">
        <w:t>document</w:t>
      </w:r>
      <w:r w:rsidR="00453C69">
        <w:t>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4591"/>
        <w:gridCol w:w="4769"/>
      </w:tblGrid>
      <w:tr w:rsidR="00337A99" w:rsidTr="00C124C5" w14:paraId="7AD251B4" w14:textId="77777777">
        <w:trPr>
          <w:trHeight w:val="864"/>
        </w:trPr>
        <w:tc>
          <w:tcPr>
            <w:tcW w:w="4591" w:type="dxa"/>
            <w:vAlign w:val="center"/>
          </w:tcPr>
          <w:p w:rsidRPr="002B3AA5" w:rsidR="00337A99" w:rsidP="00337A99" w:rsidRDefault="00337A99" w14:paraId="3AC15E48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4769" w:type="dxa"/>
            <w:vAlign w:val="center"/>
          </w:tcPr>
          <w:p w:rsidR="00337A99" w:rsidP="00337A99" w:rsidRDefault="00337A99" w14:paraId="274AC773" w14:textId="791CF8A6">
            <w:r>
              <w:t>Radio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:rsidR="00337A99" w:rsidTr="00C124C5" w14:paraId="11AF1649" w14:textId="77777777">
        <w:trPr>
          <w:trHeight w:val="864"/>
        </w:trPr>
        <w:tc>
          <w:tcPr>
            <w:tcW w:w="4591" w:type="dxa"/>
            <w:vAlign w:val="center"/>
          </w:tcPr>
          <w:p w:rsidRPr="002B3AA5" w:rsidR="00337A99" w:rsidP="00337A99" w:rsidRDefault="00337A99" w14:paraId="719558CE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4769" w:type="dxa"/>
            <w:vAlign w:val="center"/>
          </w:tcPr>
          <w:p w:rsidR="00337A99" w:rsidP="00337A99" w:rsidRDefault="00337A99" w14:paraId="097CBEC4" w14:textId="2EBF2037">
            <w:r>
              <w:t>Check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any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group)</w:t>
            </w:r>
          </w:p>
        </w:tc>
      </w:tr>
      <w:tr w:rsidR="00337A99" w:rsidTr="00C124C5" w14:paraId="3A113916" w14:textId="77777777">
        <w:trPr>
          <w:trHeight w:val="864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337A99" w:rsidTr="00337A99" w14:paraId="048C26FE" w14:textId="77777777">
              <w:tc>
                <w:tcPr>
                  <w:tcW w:w="4449" w:type="dxa"/>
                </w:tcPr>
                <w:p w:rsidR="00337A99" w:rsidP="00337A99" w:rsidRDefault="00337A99" w14:paraId="04F6A106" w14:textId="77777777"/>
              </w:tc>
            </w:tr>
          </w:tbl>
          <w:p w:rsidRPr="00DB125C" w:rsidR="00337A99" w:rsidP="00337A99" w:rsidRDefault="00337A99" w14:paraId="0FC0A083" w14:textId="77777777"/>
        </w:tc>
        <w:tc>
          <w:tcPr>
            <w:tcW w:w="4769" w:type="dxa"/>
            <w:vAlign w:val="center"/>
          </w:tcPr>
          <w:p w:rsidR="00337A99" w:rsidP="00337A99" w:rsidRDefault="00337A99" w14:paraId="6BDA8AF1" w14:textId="2097CFB7">
            <w:r>
              <w:t>Textbox</w:t>
            </w:r>
            <w:r w:rsidR="008F2E71">
              <w:t xml:space="preserve"> </w:t>
            </w:r>
            <w:r>
              <w:t>(enter</w:t>
            </w:r>
            <w:r w:rsidR="008F2E71">
              <w:t xml:space="preserve"> </w:t>
            </w:r>
            <w:r>
              <w:t>text)</w:t>
            </w:r>
          </w:p>
        </w:tc>
      </w:tr>
      <w:tr w:rsidR="00337A99" w:rsidTr="00C124C5" w14:paraId="0A31DF86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color="auto" w:sz="4" w:space="0"/>
                <w:left w:val="double" w:color="auto" w:sz="4" w:space="0"/>
                <w:bottom w:val="double" w:color="auto" w:sz="4" w:space="0"/>
                <w:right w:val="double" w:color="auto" w:sz="4" w:space="0"/>
                <w:insideH w:val="none" w:color="auto" w:sz="0" w:space="0"/>
                <w:insideV w:val="none" w:color="auto" w:sz="0" w:space="0"/>
              </w:tblBorders>
              <w:tblLook w:val="04A0" w:firstRow="1" w:lastRow="0" w:firstColumn="1" w:lastColumn="0" w:noHBand="0" w:noVBand="1"/>
            </w:tblPr>
            <w:tblGrid>
              <w:gridCol w:w="4449"/>
            </w:tblGrid>
            <w:tr w:rsidR="00337A99" w:rsidTr="00337A99" w14:paraId="28FB07E2" w14:textId="77777777">
              <w:tc>
                <w:tcPr>
                  <w:tcW w:w="4449" w:type="dxa"/>
                </w:tcPr>
                <w:p w:rsidR="00337A99" w:rsidP="00337A99" w:rsidRDefault="00337A99" w14:paraId="41C7CC72" w14:textId="0E655900">
                  <w:r>
                    <w:t>Option</w:t>
                  </w:r>
                  <w:r w:rsidR="008F2E71">
                    <w:t xml:space="preserve"> </w:t>
                  </w:r>
                  <w:r>
                    <w:t>1</w:t>
                  </w:r>
                </w:p>
              </w:tc>
            </w:tr>
            <w:tr w:rsidR="00337A99" w:rsidTr="00337A99" w14:paraId="225DC2D5" w14:textId="77777777">
              <w:tc>
                <w:tcPr>
                  <w:tcW w:w="4449" w:type="dxa"/>
                </w:tcPr>
                <w:p w:rsidR="00337A99" w:rsidP="00337A99" w:rsidRDefault="00337A99" w14:paraId="416A341B" w14:textId="5908FCD1">
                  <w:r>
                    <w:t>Option</w:t>
                  </w:r>
                  <w:r w:rsidR="008F2E71">
                    <w:t xml:space="preserve"> </w:t>
                  </w:r>
                  <w:r>
                    <w:t>2</w:t>
                  </w:r>
                </w:p>
              </w:tc>
            </w:tr>
            <w:tr w:rsidR="00337A99" w:rsidTr="00337A99" w14:paraId="0D29CA2A" w14:textId="77777777">
              <w:tc>
                <w:tcPr>
                  <w:tcW w:w="4449" w:type="dxa"/>
                </w:tcPr>
                <w:p w:rsidR="00337A99" w:rsidP="00337A99" w:rsidRDefault="00337A99" w14:paraId="020822C0" w14:textId="1AAB3E19">
                  <w:r>
                    <w:t>Option</w:t>
                  </w:r>
                  <w:r w:rsidR="008F2E71">
                    <w:t xml:space="preserve"> </w:t>
                  </w:r>
                  <w:r>
                    <w:t>3</w:t>
                  </w:r>
                </w:p>
              </w:tc>
            </w:tr>
          </w:tbl>
          <w:p w:rsidR="00337A99" w:rsidP="00337A99" w:rsidRDefault="00337A99" w14:paraId="173D5965" w14:textId="77777777"/>
        </w:tc>
        <w:tc>
          <w:tcPr>
            <w:tcW w:w="4769" w:type="dxa"/>
            <w:vAlign w:val="center"/>
          </w:tcPr>
          <w:p w:rsidR="00337A99" w:rsidP="00337A99" w:rsidRDefault="00337A99" w14:paraId="279B41A3" w14:textId="791003B9">
            <w:r>
              <w:t>Dropdown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(Select</w:t>
            </w:r>
            <w:r w:rsidR="008F2E71">
              <w:t xml:space="preserve"> </w:t>
            </w:r>
            <w:r>
              <w:t>one)</w:t>
            </w:r>
          </w:p>
        </w:tc>
      </w:tr>
      <w:tr w:rsidR="009A0331" w:rsidTr="00C124C5" w14:paraId="4E78F4B1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Borders>
                <w:top w:val="double" w:color="auto" w:sz="4" w:space="0"/>
                <w:left w:val="double" w:color="auto" w:sz="4" w:space="0"/>
                <w:bottom w:val="double" w:color="auto" w:sz="4" w:space="0"/>
                <w:right w:val="double" w:color="auto" w:sz="4" w:space="0"/>
                <w:insideH w:val="none" w:color="auto" w:sz="0" w:space="0"/>
                <w:insideV w:val="none" w:color="auto" w:sz="0" w:space="0"/>
              </w:tblBorders>
              <w:tblLook w:val="04A0" w:firstRow="1" w:lastRow="0" w:firstColumn="1" w:lastColumn="0" w:noHBand="0" w:noVBand="1"/>
            </w:tblPr>
            <w:tblGrid>
              <w:gridCol w:w="4449"/>
            </w:tblGrid>
            <w:tr w:rsidR="009A0331" w:rsidTr="00FB6B63" w14:paraId="3681465F" w14:textId="77777777">
              <w:tc>
                <w:tcPr>
                  <w:tcW w:w="4449" w:type="dxa"/>
                </w:tcPr>
                <w:p w:rsidR="009A0331" w:rsidP="009A0331" w:rsidRDefault="009A0331" w14:paraId="5A562975" w14:textId="7EB34F90">
                  <w:r>
                    <w:t>Searchable</w:t>
                  </w:r>
                  <w:r w:rsidR="008F2E71">
                    <w:t xml:space="preserve"> </w:t>
                  </w:r>
                  <w:r>
                    <w:t>list</w:t>
                  </w:r>
                  <w:r w:rsidR="008F2E71">
                    <w:t xml:space="preserve"> </w:t>
                  </w:r>
                  <w:r>
                    <w:t>of</w:t>
                  </w:r>
                  <w:r w:rsidR="008F2E71">
                    <w:t xml:space="preserve"> </w:t>
                  </w:r>
                  <w:r>
                    <w:t>things</w:t>
                  </w:r>
                </w:p>
              </w:tc>
            </w:tr>
          </w:tbl>
          <w:p w:rsidR="009A0331" w:rsidP="00337A99" w:rsidRDefault="009A0331" w14:paraId="215B45DB" w14:textId="77777777"/>
        </w:tc>
        <w:tc>
          <w:tcPr>
            <w:tcW w:w="4769" w:type="dxa"/>
            <w:vAlign w:val="center"/>
          </w:tcPr>
          <w:p w:rsidR="009A0331" w:rsidP="00337A99" w:rsidRDefault="009A0331" w14:paraId="4593B44E" w14:textId="01B7C6B2">
            <w:r>
              <w:t>A</w:t>
            </w:r>
            <w:r w:rsidR="008F2E71">
              <w:t xml:space="preserve"> </w:t>
            </w:r>
            <w:r>
              <w:t>search</w:t>
            </w:r>
            <w:r w:rsidR="008F2E71">
              <w:t xml:space="preserve"> </w:t>
            </w:r>
            <w:r>
              <w:t>box</w:t>
            </w:r>
            <w:r w:rsidR="008F2E71">
              <w:t xml:space="preserve"> </w:t>
            </w:r>
            <w:r>
              <w:t>that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narrow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results</w:t>
            </w:r>
            <w:r w:rsidR="008F2E71">
              <w:t xml:space="preserve"> </w:t>
            </w:r>
            <w:r>
              <w:t>a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types,</w:t>
            </w:r>
            <w:r w:rsidR="008F2E71">
              <w:t xml:space="preserve"> </w:t>
            </w:r>
            <w:r>
              <w:t>e.g.,</w:t>
            </w:r>
            <w:r w:rsidR="008F2E71">
              <w:t xml:space="preserve"> </w:t>
            </w:r>
            <w:r>
              <w:t>states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countries</w:t>
            </w:r>
          </w:p>
        </w:tc>
      </w:tr>
      <w:tr w:rsidR="009A0331" w:rsidTr="00C124C5" w14:paraId="128D934D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9A0331" w:rsidTr="00FB6B63" w14:paraId="6A76D079" w14:textId="77777777">
              <w:tc>
                <w:tcPr>
                  <w:tcW w:w="4449" w:type="dxa"/>
                </w:tcPr>
                <w:p w:rsidR="009A0331" w:rsidP="009A0331" w:rsidRDefault="009A0331" w14:paraId="566B3901" w14:textId="1092D5ED">
                  <w:r>
                    <w:t>Date</w:t>
                  </w:r>
                  <w:r w:rsidR="008F2E71">
                    <w:t xml:space="preserve"> </w:t>
                  </w:r>
                  <w:r w:rsidR="0011638C">
                    <w:t>P</w:t>
                  </w:r>
                  <w:r>
                    <w:t>icker</w:t>
                  </w:r>
                </w:p>
              </w:tc>
            </w:tr>
          </w:tbl>
          <w:p w:rsidR="009A0331" w:rsidP="009A0331" w:rsidRDefault="009A0331" w14:paraId="249E3FA3" w14:textId="77777777"/>
        </w:tc>
        <w:tc>
          <w:tcPr>
            <w:tcW w:w="4769" w:type="dxa"/>
            <w:vAlign w:val="center"/>
          </w:tcPr>
          <w:p w:rsidR="009A0331" w:rsidP="00337A99" w:rsidRDefault="009A0331" w14:paraId="65FC13B9" w14:textId="7845842A">
            <w:r>
              <w:t>When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user</w:t>
            </w:r>
            <w:r w:rsidR="008F2E71">
              <w:t xml:space="preserve"> </w:t>
            </w:r>
            <w:r>
              <w:t>selects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control</w:t>
            </w:r>
            <w:r w:rsidR="008F2E71">
              <w:t xml:space="preserve"> </w:t>
            </w:r>
            <w:r>
              <w:t>a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picker</w:t>
            </w:r>
            <w:r w:rsidR="008F2E71">
              <w:t xml:space="preserve"> </w:t>
            </w:r>
            <w:r>
              <w:t>will</w:t>
            </w:r>
            <w:r w:rsidR="008F2E71">
              <w:t xml:space="preserve"> </w:t>
            </w:r>
            <w:r>
              <w:t>appear.</w:t>
            </w:r>
            <w:r w:rsidR="008F2E71">
              <w:t xml:space="preserve"> </w:t>
            </w:r>
            <w:r>
              <w:t>They</w:t>
            </w:r>
            <w:r w:rsidR="008F2E71">
              <w:t xml:space="preserve"> </w:t>
            </w:r>
            <w:r>
              <w:t>can</w:t>
            </w:r>
            <w:r w:rsidR="008F2E71">
              <w:t xml:space="preserve"> </w:t>
            </w:r>
            <w:r>
              <w:t>also</w:t>
            </w:r>
            <w:r w:rsidR="008F2E71">
              <w:t xml:space="preserve"> </w:t>
            </w:r>
            <w:r>
              <w:t>enter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date</w:t>
            </w:r>
            <w:r w:rsidR="008F2E71">
              <w:t xml:space="preserve"> </w:t>
            </w:r>
            <w:r>
              <w:t>via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keyboard.</w:t>
            </w:r>
          </w:p>
        </w:tc>
      </w:tr>
      <w:tr w:rsidR="00C124C5" w:rsidTr="00C124C5" w14:paraId="572A5910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73"/>
            </w:tblGrid>
            <w:tr w:rsidR="00C124C5" w:rsidTr="00DB3C8A" w14:paraId="1C17E261" w14:textId="77777777">
              <w:tc>
                <w:tcPr>
                  <w:tcW w:w="4473" w:type="dxa"/>
                </w:tcPr>
                <w:p w:rsidR="00C124C5" w:rsidP="00DB3C8A" w:rsidRDefault="00C124C5" w14:paraId="3A319B19" w14:textId="77777777">
                  <w:r>
                    <w:t>Single Add</w:t>
                  </w:r>
                </w:p>
              </w:tc>
            </w:tr>
          </w:tbl>
          <w:p w:rsidRPr="004D6FBF" w:rsidR="00C124C5" w:rsidP="00DB3C8A" w:rsidRDefault="00C124C5" w14:paraId="5B5463FA" w14:textId="77777777"/>
        </w:tc>
        <w:tc>
          <w:tcPr>
            <w:tcW w:w="4769" w:type="dxa"/>
            <w:vAlign w:val="center"/>
          </w:tcPr>
          <w:p w:rsidR="00C124C5" w:rsidP="00DB3C8A" w:rsidRDefault="00084CA0" w14:paraId="4F8C4543" w14:textId="39B66523">
            <w:r>
              <w:t>As</w:t>
            </w:r>
            <w:r w:rsidR="00C124C5">
              <w:t xml:space="preserve"> the user types a list of matching values will appear in a dropdown list. The user can click on an entry in the list, and it will be added to the textbox in a pill format. If the string of characters is new the user can hit tab/enter and the new value will </w:t>
            </w:r>
            <w:r w:rsidR="000C7A88">
              <w:t xml:space="preserve">also </w:t>
            </w:r>
            <w:r w:rsidR="00C124C5">
              <w:t>turn into a pill.</w:t>
            </w:r>
          </w:p>
          <w:p w:rsidR="00C124C5" w:rsidP="00DB3C8A" w:rsidRDefault="27C4EAC0" w14:paraId="5349F434" w14:textId="29F9EA39">
            <w:r>
              <w:rPr>
                <w:noProof/>
              </w:rPr>
              <w:drawing>
                <wp:inline distT="0" distB="0" distL="0" distR="0" wp14:anchorId="739B67E4" wp14:editId="2D8ABD0E">
                  <wp:extent cx="1094705" cy="573837"/>
                  <wp:effectExtent l="0" t="0" r="0" b="0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705" cy="573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213" w:rsidTr="00C124C5" w14:paraId="2A61387C" w14:textId="77777777">
        <w:trPr>
          <w:trHeight w:val="1440"/>
        </w:trPr>
        <w:tc>
          <w:tcPr>
            <w:tcW w:w="4591" w:type="dxa"/>
            <w:vAlign w:val="center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</w:tblGrid>
            <w:tr w:rsidR="00747A39" w:rsidTr="00DB3C8A" w14:paraId="22CEFCE5" w14:textId="77777777">
              <w:tc>
                <w:tcPr>
                  <w:tcW w:w="4449" w:type="dxa"/>
                </w:tcPr>
                <w:p w:rsidR="00747A39" w:rsidP="00747A39" w:rsidRDefault="00747A39" w14:paraId="73C9E123" w14:textId="058E7A22">
                  <w:r w:rsidRPr="0011638C">
                    <w:rPr>
                      <w:color w:val="000000" w:themeColor="text1"/>
                    </w:rPr>
                    <w:t>Multi Add</w:t>
                  </w:r>
                </w:p>
              </w:tc>
            </w:tr>
          </w:tbl>
          <w:p w:rsidR="00CE2213" w:rsidP="009A0331" w:rsidRDefault="00CE2213" w14:paraId="0C096EC2" w14:textId="77777777"/>
        </w:tc>
        <w:tc>
          <w:tcPr>
            <w:tcW w:w="4769" w:type="dxa"/>
            <w:vAlign w:val="center"/>
          </w:tcPr>
          <w:p w:rsidR="00532B69" w:rsidP="00337A99" w:rsidRDefault="00A84943" w14:paraId="0166C94F" w14:textId="483A67C9">
            <w:r>
              <w:t xml:space="preserve">Same as Single Add but the </w:t>
            </w:r>
            <w:r w:rsidR="00F43161">
              <w:t xml:space="preserve">user will then be able to enter </w:t>
            </w:r>
            <w:r w:rsidR="009064E7">
              <w:t>further values.</w:t>
            </w:r>
            <w:r w:rsidR="00215A82">
              <w:t xml:space="preserve"> This is an example:</w:t>
            </w:r>
          </w:p>
          <w:p w:rsidR="009064E7" w:rsidP="00337A99" w:rsidRDefault="257F7788" w14:paraId="60EACA56" w14:textId="27E295F1">
            <w:r>
              <w:rPr>
                <w:noProof/>
              </w:rPr>
              <w:drawing>
                <wp:inline distT="0" distB="0" distL="0" distR="0" wp14:anchorId="752B2568" wp14:editId="0A9D0177">
                  <wp:extent cx="2959769" cy="599330"/>
                  <wp:effectExtent l="0" t="0" r="0" b="0"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769" cy="599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2976" w:rsidTr="00C124C5" w14:paraId="322E3CD4" w14:textId="77777777">
        <w:trPr>
          <w:trHeight w:val="1440"/>
        </w:trPr>
        <w:tc>
          <w:tcPr>
            <w:tcW w:w="4591" w:type="dxa"/>
            <w:vAlign w:val="center"/>
          </w:tcPr>
          <w:p w:rsidR="00A52976" w:rsidP="009A0331" w:rsidRDefault="00A52976" w14:paraId="57539D3F" w14:textId="6934FB48">
            <w:r w:rsidRPr="007D24AC">
              <w:rPr>
                <w:color w:val="00B050"/>
              </w:rPr>
              <w:lastRenderedPageBreak/>
              <w:t>[Button]</w:t>
            </w:r>
          </w:p>
        </w:tc>
        <w:tc>
          <w:tcPr>
            <w:tcW w:w="4769" w:type="dxa"/>
            <w:vAlign w:val="center"/>
          </w:tcPr>
          <w:p w:rsidR="00A52976" w:rsidP="00337A99" w:rsidRDefault="00A52976" w14:paraId="3DC4639C" w14:textId="2E204A00">
            <w:r>
              <w:t>A</w:t>
            </w:r>
            <w:r w:rsidR="008F2E71">
              <w:t xml:space="preserve"> </w:t>
            </w:r>
            <w:r>
              <w:t>button</w:t>
            </w:r>
            <w:r w:rsidR="008F2E71">
              <w:t xml:space="preserve"> </w:t>
            </w:r>
            <w:r w:rsidR="007D24AC">
              <w:t>that</w:t>
            </w:r>
            <w:r w:rsidR="008F2E71">
              <w:t xml:space="preserve"> </w:t>
            </w:r>
            <w:r w:rsidR="007D24AC">
              <w:t>performs</w:t>
            </w:r>
            <w:r w:rsidR="008F2E71">
              <w:t xml:space="preserve"> </w:t>
            </w:r>
            <w:r w:rsidR="007D24AC">
              <w:t>an</w:t>
            </w:r>
            <w:r w:rsidR="008F2E71">
              <w:t xml:space="preserve"> </w:t>
            </w:r>
            <w:r w:rsidR="007D24AC">
              <w:t>action.</w:t>
            </w:r>
            <w:r w:rsidR="008F2E71">
              <w:t xml:space="preserve"> </w:t>
            </w:r>
            <w:r w:rsidR="007D24AC">
              <w:t>Added</w:t>
            </w:r>
            <w:r w:rsidR="008F2E71">
              <w:t xml:space="preserve"> </w:t>
            </w:r>
            <w:r w:rsidR="007D24AC">
              <w:t>for</w:t>
            </w:r>
            <w:r w:rsidR="008F2E71">
              <w:t xml:space="preserve"> </w:t>
            </w:r>
            <w:r w:rsidR="007D24AC">
              <w:t>context</w:t>
            </w:r>
            <w:r w:rsidR="008F2E71">
              <w:t xml:space="preserve"> </w:t>
            </w:r>
            <w:r w:rsidR="007D24AC">
              <w:t>around</w:t>
            </w:r>
            <w:r w:rsidR="008F2E71">
              <w:t xml:space="preserve"> </w:t>
            </w:r>
            <w:r w:rsidR="007D24AC">
              <w:t>managing</w:t>
            </w:r>
            <w:r w:rsidR="008F2E71">
              <w:t xml:space="preserve"> </w:t>
            </w:r>
            <w:r w:rsidR="007D24AC">
              <w:t>lists</w:t>
            </w:r>
            <w:r w:rsidR="008F2E71">
              <w:t xml:space="preserve"> </w:t>
            </w:r>
            <w:r w:rsidR="007D24AC">
              <w:t>and</w:t>
            </w:r>
            <w:r w:rsidR="008F2E71">
              <w:t xml:space="preserve"> </w:t>
            </w:r>
            <w:r w:rsidR="007D24AC">
              <w:t>final</w:t>
            </w:r>
            <w:r w:rsidR="008F2E71">
              <w:t xml:space="preserve"> </w:t>
            </w:r>
            <w:r w:rsidR="007D24AC">
              <w:t>submit</w:t>
            </w:r>
          </w:p>
        </w:tc>
      </w:tr>
      <w:tr w:rsidR="00444A79" w:rsidTr="00C124C5" w14:paraId="75D0AFF9" w14:textId="77777777">
        <w:trPr>
          <w:trHeight w:val="1440"/>
        </w:trPr>
        <w:tc>
          <w:tcPr>
            <w:tcW w:w="4591" w:type="dxa"/>
            <w:vAlign w:val="center"/>
          </w:tcPr>
          <w:p w:rsidRPr="007D24AC" w:rsidR="00444A79" w:rsidP="009A0331" w:rsidRDefault="00444A79" w14:paraId="06C8AFB6" w14:textId="43E8B4F3">
            <w:pPr>
              <w:rPr>
                <w:color w:val="00B050"/>
              </w:rPr>
            </w:pPr>
            <w:r w:rsidRPr="00444A79">
              <w:rPr>
                <w:color w:val="7030A0"/>
              </w:rPr>
              <w:t>&lt;Information&gt;</w:t>
            </w:r>
          </w:p>
        </w:tc>
        <w:tc>
          <w:tcPr>
            <w:tcW w:w="4769" w:type="dxa"/>
            <w:vAlign w:val="center"/>
          </w:tcPr>
          <w:p w:rsidR="00444A79" w:rsidP="00337A99" w:rsidRDefault="00444A79" w14:paraId="5C098F70" w14:textId="6E70BBB9">
            <w:r>
              <w:t>Text</w:t>
            </w:r>
            <w:r w:rsidR="008F2E71">
              <w:t xml:space="preserve"> </w:t>
            </w:r>
            <w:r>
              <w:t>in</w:t>
            </w:r>
            <w:r w:rsidR="008F2E71">
              <w:t xml:space="preserve"> </w:t>
            </w:r>
            <w:r>
              <w:t>angle</w:t>
            </w:r>
            <w:r w:rsidR="008F2E71">
              <w:t xml:space="preserve"> </w:t>
            </w:r>
            <w:r>
              <w:t>brackets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inserted</w:t>
            </w:r>
            <w:r w:rsidR="008F2E71">
              <w:t xml:space="preserve"> </w:t>
            </w:r>
            <w:r>
              <w:t>by</w:t>
            </w:r>
            <w:r w:rsidR="008F2E71">
              <w:t xml:space="preserve"> </w:t>
            </w:r>
            <w:r>
              <w:t>the</w:t>
            </w:r>
            <w:r w:rsidR="008F2E71">
              <w:t xml:space="preserve"> </w:t>
            </w:r>
            <w:r>
              <w:t>system</w:t>
            </w:r>
            <w:r w:rsidR="008F2E71">
              <w:t xml:space="preserve"> </w:t>
            </w:r>
            <w:r>
              <w:t>and</w:t>
            </w:r>
            <w:r w:rsidR="008F2E71">
              <w:t xml:space="preserve"> </w:t>
            </w:r>
            <w:r>
              <w:t>is</w:t>
            </w:r>
            <w:r w:rsidR="008F2E71">
              <w:t xml:space="preserve"> </w:t>
            </w:r>
            <w:r>
              <w:t>read-only.</w:t>
            </w:r>
          </w:p>
        </w:tc>
      </w:tr>
      <w:tr w:rsidR="00FD4C73" w:rsidTr="00C124C5" w14:paraId="66E2AF66" w14:textId="77777777">
        <w:trPr>
          <w:trHeight w:val="1440"/>
        </w:trPr>
        <w:tc>
          <w:tcPr>
            <w:tcW w:w="4591" w:type="dxa"/>
            <w:vAlign w:val="center"/>
          </w:tcPr>
          <w:p w:rsidRPr="0086261C" w:rsidR="00F10366" w:rsidP="009A0331" w:rsidRDefault="00D701FE" w14:paraId="7055C80D" w14:textId="0EB1FFDD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Read</w:t>
            </w:r>
            <w:r w:rsidR="003E31E8">
              <w:rPr>
                <w:color w:val="E36C0A" w:themeColor="accent6" w:themeShade="BF"/>
              </w:rPr>
              <w:t xml:space="preserve"> </w:t>
            </w:r>
            <w:r w:rsidRPr="00B617D0" w:rsidR="00B617D0">
              <w:rPr>
                <w:color w:val="E36C0A" w:themeColor="accent6" w:themeShade="BF"/>
              </w:rPr>
              <w:t>only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FD4C73" w:rsidP="00337A99" w:rsidRDefault="0086261C" w14:paraId="25E89682" w14:textId="49D1EDBF">
            <w:r>
              <w:t>The</w:t>
            </w:r>
            <w:r w:rsidR="00FE4CCD">
              <w:t>se</w:t>
            </w:r>
            <w:r>
              <w:t xml:space="preserve"> data </w:t>
            </w:r>
            <w:r w:rsidR="00FE4CCD">
              <w:t>are</w:t>
            </w:r>
            <w:r>
              <w:t xml:space="preserve"> read-only</w:t>
            </w:r>
            <w:r w:rsidR="00FE4CCD">
              <w:t xml:space="preserve"> and</w:t>
            </w:r>
            <w:r>
              <w:t xml:space="preserve"> </w:t>
            </w:r>
            <w:r w:rsidR="00FE4CCD">
              <w:t>c</w:t>
            </w:r>
            <w:r>
              <w:t>an only be changed by contacting support.</w:t>
            </w:r>
          </w:p>
        </w:tc>
      </w:tr>
      <w:tr w:rsidR="003E31E8" w:rsidTr="00C124C5" w14:paraId="0EA65B39" w14:textId="77777777">
        <w:trPr>
          <w:trHeight w:val="1440"/>
        </w:trPr>
        <w:tc>
          <w:tcPr>
            <w:tcW w:w="4591" w:type="dxa"/>
            <w:vAlign w:val="center"/>
          </w:tcPr>
          <w:p w:rsidR="003E31E8" w:rsidP="003E31E8" w:rsidRDefault="003E31E8" w14:paraId="7859F241" w14:textId="77777777">
            <w:pPr>
              <w:rPr>
                <w:color w:val="E36C0A" w:themeColor="accent6" w:themeShade="BF"/>
              </w:rPr>
            </w:pPr>
            <w:r w:rsidRPr="00B617D0">
              <w:rPr>
                <w:color w:val="E36C0A" w:themeColor="accent6" w:themeShade="BF"/>
              </w:rPr>
              <w:t>[</w:t>
            </w:r>
            <w:r>
              <w:rPr>
                <w:color w:val="E36C0A" w:themeColor="accent6" w:themeShade="BF"/>
              </w:rPr>
              <w:t>Read only after first year</w:t>
            </w:r>
            <w:r w:rsidRPr="00B617D0">
              <w:rPr>
                <w:color w:val="E36C0A" w:themeColor="accent6" w:themeShade="BF"/>
              </w:rPr>
              <w:t>]</w:t>
            </w:r>
          </w:p>
          <w:p w:rsidRPr="00B617D0" w:rsidR="00F61A6E" w:rsidP="003E31E8" w:rsidRDefault="00F61A6E" w14:paraId="2936E9C8" w14:textId="1D5F6300">
            <w:pPr>
              <w:rPr>
                <w:color w:val="E36C0A" w:themeColor="accent6" w:themeShade="BF"/>
              </w:rPr>
            </w:pPr>
          </w:p>
        </w:tc>
        <w:tc>
          <w:tcPr>
            <w:tcW w:w="4769" w:type="dxa"/>
            <w:vAlign w:val="center"/>
          </w:tcPr>
          <w:p w:rsidR="003E31E8" w:rsidP="00337A99" w:rsidRDefault="0086261C" w14:paraId="3AB3613E" w14:textId="7003D928">
            <w:r>
              <w:t xml:space="preserve">The data </w:t>
            </w:r>
            <w:r w:rsidR="00903225">
              <w:t>are</w:t>
            </w:r>
            <w:r>
              <w:t xml:space="preserve"> read-only after the first year. After th</w:t>
            </w:r>
            <w:r w:rsidR="00FE4CCD">
              <w:t>e first year these data</w:t>
            </w:r>
            <w:r>
              <w:t xml:space="preserve"> can only be changed by contacting support</w:t>
            </w:r>
          </w:p>
        </w:tc>
      </w:tr>
      <w:tr w:rsidR="00D701FE" w:rsidTr="00C124C5" w14:paraId="1F2C0900" w14:textId="77777777">
        <w:trPr>
          <w:trHeight w:val="1440"/>
        </w:trPr>
        <w:tc>
          <w:tcPr>
            <w:tcW w:w="4591" w:type="dxa"/>
            <w:vAlign w:val="center"/>
          </w:tcPr>
          <w:p w:rsidR="00D701FE" w:rsidP="009A0331" w:rsidRDefault="00D701FE" w14:paraId="45A3B909" w14:textId="0F22BFC7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P</w:t>
            </w:r>
            <w:r w:rsidRPr="00B617D0">
              <w:rPr>
                <w:color w:val="E36C0A" w:themeColor="accent6" w:themeShade="BF"/>
              </w:rPr>
              <w:t>reloaded]</w:t>
            </w:r>
          </w:p>
        </w:tc>
        <w:tc>
          <w:tcPr>
            <w:tcW w:w="4769" w:type="dxa"/>
            <w:vAlign w:val="center"/>
          </w:tcPr>
          <w:p w:rsidR="00D701FE" w:rsidP="00337A99" w:rsidRDefault="0086261C" w14:paraId="34FE69C2" w14:textId="27D093C7">
            <w:r>
              <w:t>The</w:t>
            </w:r>
            <w:r w:rsidR="00FE4CCD">
              <w:t>se</w:t>
            </w:r>
            <w:r>
              <w:t xml:space="preserve"> data </w:t>
            </w:r>
            <w:r w:rsidR="00903225">
              <w:t>are</w:t>
            </w:r>
            <w:r>
              <w:t xml:space="preserve"> pre-loaded at the beginning of the reporting period</w:t>
            </w:r>
            <w:r w:rsidR="00903225">
              <w:t>.</w:t>
            </w:r>
          </w:p>
        </w:tc>
      </w:tr>
      <w:tr w:rsidR="00D701FE" w:rsidTr="00C124C5" w14:paraId="7D22114C" w14:textId="77777777">
        <w:trPr>
          <w:trHeight w:val="1440"/>
        </w:trPr>
        <w:tc>
          <w:tcPr>
            <w:tcW w:w="4591" w:type="dxa"/>
            <w:vAlign w:val="center"/>
          </w:tcPr>
          <w:p w:rsidR="00D701FE" w:rsidP="009A0331" w:rsidRDefault="00D701FE" w14:paraId="7D92AB08" w14:textId="54C820A9">
            <w:pPr>
              <w:rPr>
                <w:color w:val="7030A0"/>
              </w:rPr>
            </w:pPr>
            <w:r w:rsidRPr="00B617D0">
              <w:rPr>
                <w:color w:val="E36C0A" w:themeColor="accent6" w:themeShade="BF"/>
              </w:rPr>
              <w:t>[</w:t>
            </w:r>
            <w:r w:rsidRPr="00B617D0" w:rsidR="00B617D0">
              <w:rPr>
                <w:color w:val="E36C0A" w:themeColor="accent6" w:themeShade="BF"/>
              </w:rPr>
              <w:t>Copied</w:t>
            </w:r>
            <w:r w:rsidRPr="00B617D0">
              <w:rPr>
                <w:color w:val="E36C0A" w:themeColor="accent6" w:themeShade="BF"/>
              </w:rPr>
              <w:t>]</w:t>
            </w:r>
          </w:p>
        </w:tc>
        <w:tc>
          <w:tcPr>
            <w:tcW w:w="4769" w:type="dxa"/>
            <w:vAlign w:val="center"/>
          </w:tcPr>
          <w:p w:rsidR="00D701FE" w:rsidP="00337A99" w:rsidRDefault="0086261C" w14:paraId="7EB83DA6" w14:textId="3063F3A6">
            <w:r>
              <w:t>The</w:t>
            </w:r>
            <w:r w:rsidR="00FE4CCD">
              <w:t>se</w:t>
            </w:r>
            <w:r>
              <w:t xml:space="preserve"> data are copied from the previous year when </w:t>
            </w:r>
            <w:r w:rsidR="00903225">
              <w:t>preparing for a new reporting period.</w:t>
            </w:r>
          </w:p>
        </w:tc>
      </w:tr>
      <w:tr w:rsidR="007C2782" w:rsidTr="00C124C5" w14:paraId="6AC660EE" w14:textId="77777777">
        <w:trPr>
          <w:trHeight w:val="1440"/>
        </w:trPr>
        <w:tc>
          <w:tcPr>
            <w:tcW w:w="4591" w:type="dxa"/>
            <w:vAlign w:val="center"/>
          </w:tcPr>
          <w:p w:rsidRPr="00B617D0" w:rsidR="007C2782" w:rsidP="009A0331" w:rsidRDefault="007C2782" w14:paraId="70C507C1" w14:textId="59197FA1">
            <w:pPr>
              <w:rPr>
                <w:color w:val="E36C0A" w:themeColor="accent6" w:themeShade="BF"/>
              </w:rPr>
            </w:pPr>
            <w:r>
              <w:rPr>
                <w:color w:val="E36C0A" w:themeColor="accent6" w:themeShade="BF"/>
              </w:rPr>
              <w:t>[Change management]</w:t>
            </w:r>
          </w:p>
        </w:tc>
        <w:tc>
          <w:tcPr>
            <w:tcW w:w="4769" w:type="dxa"/>
            <w:vAlign w:val="center"/>
          </w:tcPr>
          <w:p w:rsidR="007C2782" w:rsidP="00337A99" w:rsidRDefault="00FE4CCD" w14:paraId="51C76DA6" w14:textId="6314F60F">
            <w:r>
              <w:t xml:space="preserve">These data are subject to </w:t>
            </w:r>
            <w:r w:rsidR="00101DE1">
              <w:t>other rules when they change.</w:t>
            </w:r>
          </w:p>
        </w:tc>
      </w:tr>
      <w:tr w:rsidR="00FA491F" w:rsidTr="00C124C5" w14:paraId="25D25B23" w14:textId="77777777">
        <w:trPr>
          <w:trHeight w:val="1440"/>
        </w:trPr>
        <w:tc>
          <w:tcPr>
            <w:tcW w:w="4591" w:type="dxa"/>
            <w:vAlign w:val="center"/>
          </w:tcPr>
          <w:p w:rsidR="00FA491F" w:rsidP="009A0331" w:rsidRDefault="00894A48" w14:paraId="2B3FFFEF" w14:textId="63E7A5B9">
            <w:pPr>
              <w:rPr>
                <w:color w:val="E36C0A" w:themeColor="accent6" w:themeShade="BF"/>
              </w:rPr>
            </w:pPr>
            <w:r w:rsidRPr="00894A48">
              <w:rPr>
                <w:color w:val="FF0000"/>
              </w:rPr>
              <w:t xml:space="preserve">{Skip </w:t>
            </w:r>
            <w:r w:rsidR="00101DE1">
              <w:rPr>
                <w:color w:val="FF0000"/>
              </w:rPr>
              <w:t>Ref A-Z</w:t>
            </w:r>
            <w:r w:rsidRPr="00894A48">
              <w:rPr>
                <w:color w:val="FF0000"/>
              </w:rPr>
              <w:t>}</w:t>
            </w:r>
          </w:p>
        </w:tc>
        <w:tc>
          <w:tcPr>
            <w:tcW w:w="4769" w:type="dxa"/>
            <w:vAlign w:val="center"/>
          </w:tcPr>
          <w:p w:rsidR="00FA491F" w:rsidP="00337A99" w:rsidRDefault="00101DE1" w14:paraId="514A2DF8" w14:textId="1589CADE">
            <w:r>
              <w:t xml:space="preserve">Indicates that a response to this question affects other </w:t>
            </w:r>
            <w:r w:rsidR="00DD0D2E">
              <w:t>questions after it.</w:t>
            </w:r>
          </w:p>
        </w:tc>
      </w:tr>
      <w:tr w:rsidR="00DD0D2E" w:rsidTr="00C124C5" w14:paraId="7A6DD306" w14:textId="77777777">
        <w:trPr>
          <w:trHeight w:val="1440"/>
        </w:trPr>
        <w:tc>
          <w:tcPr>
            <w:tcW w:w="4591" w:type="dxa"/>
            <w:vAlign w:val="center"/>
          </w:tcPr>
          <w:p w:rsidRPr="00894A48" w:rsidR="00DD0D2E" w:rsidP="009A0331" w:rsidRDefault="00DD0D2E" w14:paraId="52E98F6B" w14:textId="76998CAC">
            <w:pPr>
              <w:rPr>
                <w:color w:val="FF0000"/>
              </w:rPr>
            </w:pPr>
            <w:r>
              <w:rPr>
                <w:color w:val="FF0000"/>
              </w:rPr>
              <w:t>{Skip</w:t>
            </w:r>
            <w:r w:rsidR="000C33B3">
              <w:rPr>
                <w:color w:val="FF0000"/>
              </w:rPr>
              <w:t xml:space="preserve"> when A-Z}</w:t>
            </w:r>
          </w:p>
        </w:tc>
        <w:tc>
          <w:tcPr>
            <w:tcW w:w="4769" w:type="dxa"/>
            <w:vAlign w:val="center"/>
          </w:tcPr>
          <w:p w:rsidR="00DD0D2E" w:rsidP="00337A99" w:rsidRDefault="000C33B3" w14:paraId="652FEB96" w14:textId="2B026087">
            <w:r>
              <w:t>Indicates that the question should be skipped</w:t>
            </w:r>
            <w:r w:rsidR="00930262">
              <w:t xml:space="preserve"> if the skip reference meets</w:t>
            </w:r>
            <w:r w:rsidR="00CE2213">
              <w:t xml:space="preserve"> a </w:t>
            </w:r>
            <w:proofErr w:type="gramStart"/>
            <w:r w:rsidR="00CE2213">
              <w:t>certain criteria</w:t>
            </w:r>
            <w:proofErr w:type="gramEnd"/>
          </w:p>
        </w:tc>
      </w:tr>
      <w:tr w:rsidR="006C5CBF" w:rsidTr="00C124C5" w14:paraId="6FEEAC21" w14:textId="77777777">
        <w:trPr>
          <w:trHeight w:val="1440"/>
        </w:trPr>
        <w:tc>
          <w:tcPr>
            <w:tcW w:w="4591" w:type="dxa"/>
            <w:vAlign w:val="center"/>
          </w:tcPr>
          <w:p w:rsidRPr="006C5CBF" w:rsidR="006C5CBF" w:rsidP="009A0331" w:rsidRDefault="006C5CBF" w14:paraId="6D41F0CB" w14:textId="5B1523E8">
            <w:pPr>
              <w:rPr>
                <w:color w:val="FF0000"/>
              </w:rPr>
            </w:pPr>
            <w:r w:rsidRPr="00E15927">
              <w:rPr>
                <w:color w:val="000000" w:themeColor="text1"/>
              </w:rPr>
              <w:lastRenderedPageBreak/>
              <w:t xml:space="preserve">This is </w:t>
            </w:r>
            <w:r w:rsidRPr="00E15927" w:rsidR="00CA630B">
              <w:rPr>
                <w:color w:val="000000" w:themeColor="text1"/>
              </w:rPr>
              <w:t>instructional</w:t>
            </w:r>
            <w:r w:rsidRPr="00E15927">
              <w:rPr>
                <w:color w:val="000000" w:themeColor="text1"/>
              </w:rPr>
              <w:t xml:space="preserve"> text</w:t>
            </w:r>
          </w:p>
        </w:tc>
        <w:tc>
          <w:tcPr>
            <w:tcW w:w="4769" w:type="dxa"/>
            <w:vAlign w:val="center"/>
          </w:tcPr>
          <w:p w:rsidR="006C5CBF" w:rsidP="00337A99" w:rsidRDefault="00CA630B" w14:paraId="15BF88C5" w14:textId="7B1DCC76">
            <w:r>
              <w:t>Instructions to the respondents</w:t>
            </w:r>
          </w:p>
        </w:tc>
      </w:tr>
    </w:tbl>
    <w:p w:rsidR="002345CF" w:rsidP="00337A99" w:rsidRDefault="002345CF" w14:paraId="4DD43600" w14:textId="77777777"/>
    <w:p w:rsidRPr="00F54810" w:rsidR="00F54810" w:rsidRDefault="00F54810" w14:paraId="163B0EA0" w14:textId="148DFE51">
      <w:r>
        <w:br w:type="page"/>
      </w:r>
    </w:p>
    <w:p w:rsidR="00CC273E" w:rsidP="00CC273E" w:rsidRDefault="00CC273E" w14:paraId="4A4A531D" w14:textId="1353D269">
      <w:pPr>
        <w:pStyle w:val="Heading1"/>
      </w:pPr>
      <w:bookmarkStart w:name="_Project_Characteristics_1" w:id="6"/>
      <w:bookmarkStart w:name="_Toc80690681" w:id="7"/>
      <w:bookmarkEnd w:id="6"/>
      <w:r>
        <w:lastRenderedPageBreak/>
        <w:t>Principal Investigator Instrument</w:t>
      </w:r>
      <w:bookmarkEnd w:id="7"/>
    </w:p>
    <w:p w:rsidRPr="0047161E" w:rsidR="002F7FF4" w:rsidP="002F7FF4" w:rsidRDefault="002F7FF4" w14:paraId="694000C5" w14:textId="77777777">
      <w:pPr>
        <w:pStyle w:val="Heading2"/>
      </w:pPr>
      <w:bookmarkStart w:name="_Toc77941417" w:id="8"/>
      <w:bookmarkStart w:name="_Toc80690682" w:id="9"/>
      <w:r>
        <w:t>Name and Contact Information</w:t>
      </w:r>
      <w:bookmarkEnd w:id="8"/>
      <w:bookmarkEnd w:id="9"/>
    </w:p>
    <w:p w:rsidR="00491D74" w:rsidP="00FD7BF6" w:rsidRDefault="00491D74" w14:paraId="6414EFC0" w14:textId="77777777">
      <w:pPr>
        <w:pStyle w:val="Heading3"/>
      </w:pPr>
      <w:r>
        <w:t>First Name</w:t>
      </w:r>
    </w:p>
    <w:p w:rsidRPr="00D563E9" w:rsidR="00491D74" w:rsidP="00491D74" w:rsidRDefault="00491D74" w14:paraId="123E8746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:rsidRDefault="00491D74" w14:paraId="03D838D6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491D74" w:rsidP="00491D74" w:rsidRDefault="00491D74" w14:paraId="19092A42" w14:textId="77777777">
      <w:pPr>
        <w:rPr>
          <w:color w:val="E36C0A" w:themeColor="accent6" w:themeShade="BF"/>
        </w:rPr>
      </w:pPr>
      <w:r>
        <w:rPr>
          <w:color w:val="E36C0A" w:themeColor="accent6" w:themeShade="BF"/>
        </w:rPr>
        <w:t>[Prefilled]</w:t>
      </w:r>
    </w:p>
    <w:p w:rsidR="00491D74" w:rsidP="00491D74" w:rsidRDefault="00491D74" w14:paraId="0FA6E884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Pr="00083E8B" w:rsidR="00491D74" w:rsidP="00491D74" w:rsidRDefault="00491D74" w14:paraId="1132CED2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3FD9139F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653510F9" w14:textId="77777777"/>
        </w:tc>
      </w:tr>
    </w:tbl>
    <w:p w:rsidR="00491D74" w:rsidP="00FD7BF6" w:rsidRDefault="00491D74" w14:paraId="05D29B93" w14:textId="77777777">
      <w:pPr>
        <w:pStyle w:val="Heading3"/>
      </w:pPr>
      <w:r>
        <w:t>Middle Initial or Name</w:t>
      </w:r>
    </w:p>
    <w:p w:rsidR="00491D74" w:rsidP="00491D74" w:rsidRDefault="00491D74" w14:paraId="7BA6FD96" w14:textId="77777777">
      <w:pPr>
        <w:rPr>
          <w:color w:val="E36C0A" w:themeColor="accent6" w:themeShade="BF"/>
        </w:rPr>
      </w:pPr>
      <w:r>
        <w:rPr>
          <w:color w:val="E36C0A" w:themeColor="accent6" w:themeShade="BF"/>
        </w:rPr>
        <w:t>[Prefilled]</w:t>
      </w:r>
    </w:p>
    <w:p w:rsidR="00491D74" w:rsidP="00491D74" w:rsidRDefault="00491D74" w14:paraId="505B639E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Pr="00083E8B" w:rsidR="00491D74" w:rsidP="00491D74" w:rsidRDefault="00491D74" w14:paraId="5D09959D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2ACFC1A8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53BD937B" w14:textId="77777777"/>
        </w:tc>
      </w:tr>
    </w:tbl>
    <w:p w:rsidR="00491D74" w:rsidP="00FD7BF6" w:rsidRDefault="00491D74" w14:paraId="7F451A0D" w14:textId="77777777">
      <w:pPr>
        <w:pStyle w:val="Heading3"/>
      </w:pPr>
      <w:r>
        <w:t>Last Name</w:t>
      </w:r>
    </w:p>
    <w:p w:rsidRPr="00D563E9" w:rsidR="00491D74" w:rsidP="00491D74" w:rsidRDefault="00491D74" w14:paraId="190564A1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:rsidRDefault="00491D74" w14:paraId="7EF22A5C" w14:textId="77777777">
      <w:pPr>
        <w:rPr>
          <w:rStyle w:val="Emphasis"/>
        </w:rPr>
      </w:pPr>
      <w:r>
        <w:rPr>
          <w:rStyle w:val="Emphasis"/>
        </w:rPr>
        <w:t>Limit 50 characters</w:t>
      </w:r>
    </w:p>
    <w:p w:rsidR="00491D74" w:rsidP="00491D74" w:rsidRDefault="00491D74" w14:paraId="2B4FFC44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Prefilled</w:t>
      </w:r>
      <w:r w:rsidRPr="00B617D0">
        <w:rPr>
          <w:color w:val="E36C0A" w:themeColor="accent6" w:themeShade="BF"/>
        </w:rPr>
        <w:t>]</w:t>
      </w:r>
    </w:p>
    <w:p w:rsidR="00491D74" w:rsidP="00491D74" w:rsidRDefault="00491D74" w14:paraId="368D8576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Pr="00083E8B" w:rsidR="00491D74" w:rsidP="00491D74" w:rsidRDefault="00491D74" w14:paraId="6E45C1A7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2D275629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05230FF1" w14:textId="77777777"/>
        </w:tc>
      </w:tr>
    </w:tbl>
    <w:p w:rsidR="00491D74" w:rsidP="00FD7BF6" w:rsidRDefault="00491D74" w14:paraId="592132EB" w14:textId="77777777">
      <w:pPr>
        <w:pStyle w:val="Heading3"/>
      </w:pPr>
      <w:r>
        <w:t>Email Address</w:t>
      </w:r>
    </w:p>
    <w:p w:rsidRPr="00D563E9" w:rsidR="00491D74" w:rsidP="00491D74" w:rsidRDefault="00491D74" w14:paraId="69AB3AE8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:rsidRDefault="00491D74" w14:paraId="68FFD8CE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="00491D74" w:rsidP="00491D74" w:rsidRDefault="00491D74" w14:paraId="3A2D40B6" w14:textId="77777777">
      <w:pPr>
        <w:rPr>
          <w:color w:val="E36C0A" w:themeColor="accent6" w:themeShade="BF"/>
        </w:rPr>
      </w:pPr>
      <w:r>
        <w:rPr>
          <w:color w:val="E36C0A" w:themeColor="accent6" w:themeShade="BF"/>
        </w:rPr>
        <w:t>[Prefilled]</w:t>
      </w:r>
    </w:p>
    <w:p w:rsidR="00491D74" w:rsidP="00491D74" w:rsidRDefault="00491D74" w14:paraId="751852D7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]</w:t>
      </w:r>
    </w:p>
    <w:p w:rsidRPr="00083E8B" w:rsidR="00491D74" w:rsidP="00491D74" w:rsidRDefault="00491D74" w14:paraId="412F024F" w14:textId="77777777">
      <w:pPr>
        <w:rPr>
          <w:rStyle w:val="Emphasis"/>
        </w:rPr>
      </w:pPr>
      <w:r>
        <w:rPr>
          <w:color w:val="E36C0A" w:themeColor="accent6" w:themeShade="BF"/>
        </w:rPr>
        <w:t>[Change management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7C658FC5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43786272" w14:textId="77777777"/>
        </w:tc>
      </w:tr>
    </w:tbl>
    <w:p w:rsidR="00491D74" w:rsidP="00FD7BF6" w:rsidRDefault="00491D74" w14:paraId="5F496908" w14:textId="5DAF25D9">
      <w:pPr>
        <w:pStyle w:val="Heading3"/>
      </w:pPr>
      <w:r>
        <w:t>Institution Name</w:t>
      </w:r>
    </w:p>
    <w:p w:rsidR="00491D74" w:rsidP="00491D74" w:rsidRDefault="00491D74" w14:paraId="1E4F4A79" w14:textId="77777777">
      <w:pPr>
        <w:rPr>
          <w:color w:val="E36C0A" w:themeColor="accent6" w:themeShade="BF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Prefilled</w:t>
      </w:r>
      <w:r w:rsidRPr="00B617D0">
        <w:rPr>
          <w:color w:val="E36C0A" w:themeColor="accent6" w:themeShade="BF"/>
        </w:rPr>
        <w:t>]</w:t>
      </w:r>
    </w:p>
    <w:p w:rsidRPr="007B7746" w:rsidR="00491D74" w:rsidP="00491D74" w:rsidRDefault="00491D74" w14:paraId="62E8D361" w14:textId="7777777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Read only</w:t>
      </w:r>
      <w:r w:rsidRPr="00B617D0">
        <w:rPr>
          <w:color w:val="E36C0A" w:themeColor="accent6" w:themeShade="BF"/>
        </w:rPr>
        <w:t>]</w:t>
      </w:r>
    </w:p>
    <w:p w:rsidRPr="007B7746" w:rsidR="00491D74" w:rsidP="00491D74" w:rsidRDefault="00491D74" w14:paraId="19021EC3" w14:textId="77777777">
      <w:r>
        <w:t>Institution 1</w:t>
      </w:r>
    </w:p>
    <w:p w:rsidR="00491D74" w:rsidP="00FD7BF6" w:rsidRDefault="00491D74" w14:paraId="0162CF3F" w14:textId="77777777">
      <w:pPr>
        <w:pStyle w:val="Heading3"/>
      </w:pPr>
      <w:r>
        <w:lastRenderedPageBreak/>
        <w:t>Title</w:t>
      </w:r>
    </w:p>
    <w:p w:rsidR="00491D74" w:rsidP="00491D74" w:rsidRDefault="00491D74" w14:paraId="46B56466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="00491D74" w:rsidP="00491D74" w:rsidRDefault="00491D74" w14:paraId="37D985F5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30" w:type="dxa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30"/>
      </w:tblGrid>
      <w:tr w:rsidR="00491D74" w:rsidTr="00F0562E" w14:paraId="0135E7EA" w14:textId="77777777">
        <w:trPr>
          <w:trHeight w:val="432"/>
        </w:trPr>
        <w:tc>
          <w:tcPr>
            <w:tcW w:w="9330" w:type="dxa"/>
          </w:tcPr>
          <w:p w:rsidR="00491D74" w:rsidP="00F0562E" w:rsidRDefault="00491D74" w14:paraId="2EF4D256" w14:textId="77777777">
            <w:pPr>
              <w:rPr>
                <w:rStyle w:val="Emphasis"/>
              </w:rPr>
            </w:pPr>
            <w:r w:rsidRPr="00D73608">
              <w:t>Professor</w:t>
            </w:r>
          </w:p>
        </w:tc>
      </w:tr>
      <w:tr w:rsidR="00491D74" w:rsidTr="00F0562E" w14:paraId="2BB98AD9" w14:textId="77777777">
        <w:trPr>
          <w:trHeight w:val="432"/>
        </w:trPr>
        <w:tc>
          <w:tcPr>
            <w:tcW w:w="9330" w:type="dxa"/>
          </w:tcPr>
          <w:p w:rsidR="00491D74" w:rsidP="00F0562E" w:rsidRDefault="00491D74" w14:paraId="0C0EB81B" w14:textId="77777777">
            <w:pPr>
              <w:rPr>
                <w:rStyle w:val="Emphasis"/>
              </w:rPr>
            </w:pPr>
            <w:r w:rsidRPr="00D73608">
              <w:t>Associate</w:t>
            </w:r>
            <w:r>
              <w:t xml:space="preserve"> </w:t>
            </w:r>
            <w:r w:rsidRPr="00D73608">
              <w:t>Professor</w:t>
            </w:r>
          </w:p>
        </w:tc>
      </w:tr>
      <w:tr w:rsidR="00491D74" w:rsidTr="00F0562E" w14:paraId="7BC4CC7C" w14:textId="77777777">
        <w:trPr>
          <w:trHeight w:val="432"/>
        </w:trPr>
        <w:tc>
          <w:tcPr>
            <w:tcW w:w="9330" w:type="dxa"/>
          </w:tcPr>
          <w:p w:rsidR="00491D74" w:rsidP="00F0562E" w:rsidRDefault="00491D74" w14:paraId="08107E2A" w14:textId="77777777">
            <w:pPr>
              <w:rPr>
                <w:rStyle w:val="Emphasis"/>
              </w:rPr>
            </w:pPr>
            <w:r w:rsidRPr="00D73608">
              <w:t>Assistant</w:t>
            </w:r>
            <w:r>
              <w:t xml:space="preserve"> </w:t>
            </w:r>
            <w:r w:rsidRPr="00D73608">
              <w:t>Professor</w:t>
            </w:r>
          </w:p>
        </w:tc>
      </w:tr>
      <w:tr w:rsidR="00491D74" w:rsidTr="00F0562E" w14:paraId="524DA034" w14:textId="77777777">
        <w:trPr>
          <w:trHeight w:val="432"/>
        </w:trPr>
        <w:tc>
          <w:tcPr>
            <w:tcW w:w="9330" w:type="dxa"/>
          </w:tcPr>
          <w:p w:rsidR="00491D74" w:rsidP="00F0562E" w:rsidRDefault="00491D74" w14:paraId="47E5B495" w14:textId="77777777">
            <w:pPr>
              <w:rPr>
                <w:rStyle w:val="Emphasis"/>
              </w:rPr>
            </w:pPr>
            <w:r w:rsidRPr="00D73608">
              <w:t>Instructor</w:t>
            </w:r>
          </w:p>
        </w:tc>
      </w:tr>
      <w:tr w:rsidR="00491D74" w:rsidTr="00F0562E" w14:paraId="51CAD7D1" w14:textId="77777777">
        <w:trPr>
          <w:trHeight w:val="432"/>
        </w:trPr>
        <w:tc>
          <w:tcPr>
            <w:tcW w:w="9330" w:type="dxa"/>
          </w:tcPr>
          <w:p w:rsidRPr="00DA3B28" w:rsidR="00491D74" w:rsidP="00F0562E" w:rsidRDefault="00491D74" w14:paraId="0707D033" w14:textId="234BDD29">
            <w:r>
              <w:t xml:space="preserve">Other </w:t>
            </w:r>
            <w:r w:rsidRPr="004D7486">
              <w:rPr>
                <w:i/>
                <w:color w:val="FF0000"/>
              </w:rPr>
              <w:t>{Skip Ref A}</w:t>
            </w:r>
          </w:p>
        </w:tc>
      </w:tr>
    </w:tbl>
    <w:p w:rsidR="00491D74" w:rsidP="00FD7BF6" w:rsidRDefault="00491D74" w14:paraId="6DC65BF8" w14:textId="77777777">
      <w:pPr>
        <w:pStyle w:val="Heading3"/>
      </w:pPr>
      <w:r w:rsidRPr="4CD0D4D5">
        <w:t>If</w:t>
      </w:r>
      <w:r>
        <w:t xml:space="preserve"> </w:t>
      </w:r>
      <w:r w:rsidRPr="4CD0D4D5">
        <w:t>other</w:t>
      </w:r>
      <w:r>
        <w:t xml:space="preserve"> title</w:t>
      </w:r>
      <w:r w:rsidRPr="4CD0D4D5">
        <w:t>,</w:t>
      </w:r>
      <w:r>
        <w:t xml:space="preserve"> </w:t>
      </w:r>
      <w:r w:rsidRPr="4CD0D4D5">
        <w:t>please</w:t>
      </w:r>
      <w:r>
        <w:t xml:space="preserve"> </w:t>
      </w:r>
      <w:r w:rsidRPr="4CD0D4D5">
        <w:t>specify:</w:t>
      </w:r>
    </w:p>
    <w:p w:rsidR="00491D74" w:rsidP="00491D74" w:rsidRDefault="00491D74" w14:paraId="6DC31A46" w14:textId="77777777">
      <w:pPr>
        <w:rPr>
          <w:rStyle w:val="Emphasis"/>
          <w:rFonts w:ascii="Cambria" w:hAnsi="Cambria" w:eastAsia="Cambria" w:cs="Cambria"/>
          <w:color w:val="000000" w:themeColor="text1"/>
        </w:rPr>
      </w:pPr>
      <w:r w:rsidRPr="4CD0D4D5">
        <w:rPr>
          <w:rStyle w:val="Emphasis"/>
          <w:rFonts w:ascii="Cambria" w:hAnsi="Cambria" w:eastAsia="Cambria" w:cs="Cambria"/>
          <w:color w:val="000000" w:themeColor="text1"/>
        </w:rPr>
        <w:t>Limit</w:t>
      </w:r>
      <w:r>
        <w:rPr>
          <w:rStyle w:val="Emphasis"/>
          <w:rFonts w:ascii="Cambria" w:hAnsi="Cambria" w:eastAsia="Cambria" w:cs="Cambria"/>
          <w:color w:val="000000" w:themeColor="text1"/>
        </w:rPr>
        <w:t xml:space="preserve"> </w:t>
      </w:r>
      <w:r w:rsidRPr="4CD0D4D5">
        <w:rPr>
          <w:rStyle w:val="Emphasis"/>
          <w:rFonts w:ascii="Cambria" w:hAnsi="Cambria" w:eastAsia="Cambria" w:cs="Cambria"/>
          <w:color w:val="000000" w:themeColor="text1"/>
        </w:rPr>
        <w:t>100</w:t>
      </w:r>
      <w:r>
        <w:rPr>
          <w:rStyle w:val="Emphasis"/>
          <w:rFonts w:ascii="Cambria" w:hAnsi="Cambria" w:eastAsia="Cambria" w:cs="Cambria"/>
          <w:color w:val="000000" w:themeColor="text1"/>
        </w:rPr>
        <w:t xml:space="preserve"> </w:t>
      </w:r>
      <w:r w:rsidRPr="4CD0D4D5">
        <w:rPr>
          <w:rStyle w:val="Emphasis"/>
          <w:rFonts w:ascii="Cambria" w:hAnsi="Cambria" w:eastAsia="Cambria" w:cs="Cambria"/>
          <w:color w:val="000000" w:themeColor="text1"/>
        </w:rPr>
        <w:t>characters</w:t>
      </w:r>
    </w:p>
    <w:p w:rsidRPr="007F1A8E" w:rsidR="00491D74" w:rsidP="00491D74" w:rsidRDefault="00491D74" w14:paraId="70D3DFE5" w14:textId="729AA858">
      <w:pPr>
        <w:rPr>
          <w:rStyle w:val="Emphasis"/>
          <w:rFonts w:ascii="Cambria" w:hAnsi="Cambria" w:eastAsia="Cambria" w:cs="Cambria"/>
          <w:color w:val="FF0000"/>
        </w:rPr>
      </w:pPr>
      <w:r w:rsidRPr="68975003">
        <w:rPr>
          <w:rStyle w:val="Emphasis"/>
          <w:rFonts w:ascii="Cambria" w:hAnsi="Cambria" w:eastAsia="Cambria" w:cs="Cambria"/>
          <w:color w:val="FF0000"/>
        </w:rPr>
        <w:t>{Skip if A is</w:t>
      </w:r>
      <w:r w:rsidR="003E058F">
        <w:rPr>
          <w:rStyle w:val="Emphasis"/>
          <w:rFonts w:ascii="Cambria" w:hAnsi="Cambria" w:eastAsia="Cambria" w:cs="Cambria"/>
          <w:color w:val="FF0000"/>
        </w:rPr>
        <w:t xml:space="preserve"> not</w:t>
      </w:r>
      <w:r w:rsidRPr="68975003">
        <w:rPr>
          <w:rStyle w:val="Emphasis"/>
          <w:rFonts w:ascii="Cambria" w:hAnsi="Cambria" w:eastAsia="Cambria" w:cs="Cambria"/>
          <w:color w:val="FF0000"/>
        </w:rPr>
        <w:t xml:space="preserve"> “Other”}</w:t>
      </w:r>
    </w:p>
    <w:p w:rsidRPr="00081AA2" w:rsidR="00491D74" w:rsidP="00491D74" w:rsidRDefault="00491D74" w14:paraId="0B4146C3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71BCF8F1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62444FF9" w14:textId="77777777"/>
        </w:tc>
      </w:tr>
    </w:tbl>
    <w:p w:rsidR="00491D74" w:rsidP="00FD7BF6" w:rsidRDefault="00491D74" w14:paraId="79A72E8F" w14:textId="77777777">
      <w:pPr>
        <w:pStyle w:val="Heading3"/>
      </w:pPr>
      <w:r>
        <w:t>Department at Institution</w:t>
      </w:r>
    </w:p>
    <w:p w:rsidRPr="00D563E9" w:rsidR="00491D74" w:rsidP="00491D74" w:rsidRDefault="00491D74" w14:paraId="1DB20B47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:rsidRDefault="00491D74" w14:paraId="526768DA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Pr="00083E8B" w:rsidR="00491D74" w:rsidP="00491D74" w:rsidRDefault="00491D74" w14:paraId="642E46AA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3664853C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5E59CEEF" w14:textId="77777777"/>
        </w:tc>
      </w:tr>
    </w:tbl>
    <w:p w:rsidR="00491D74" w:rsidP="00FD7BF6" w:rsidRDefault="00491D74" w14:paraId="4958238A" w14:textId="77777777">
      <w:pPr>
        <w:pStyle w:val="Heading3"/>
      </w:pPr>
      <w:r>
        <w:t>Institution’s City</w:t>
      </w:r>
    </w:p>
    <w:p w:rsidRPr="00D563E9" w:rsidR="00491D74" w:rsidP="00491D74" w:rsidRDefault="00491D74" w14:paraId="55584FAE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:rsidRDefault="00491D74" w14:paraId="37F5AB4A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Pr="00083E8B" w:rsidR="00491D74" w:rsidP="00491D74" w:rsidRDefault="00491D74" w14:paraId="66B910FE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</w:t>
      </w:r>
      <w:r w:rsidRPr="00B617D0">
        <w:rPr>
          <w:color w:val="E36C0A" w:themeColor="accent6" w:themeShade="BF"/>
        </w:rPr>
        <w:t>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48718245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64CDDBAE" w14:textId="77777777"/>
        </w:tc>
      </w:tr>
    </w:tbl>
    <w:p w:rsidR="00491D74" w:rsidP="00FD7BF6" w:rsidRDefault="00491D74" w14:paraId="459F65A9" w14:textId="77777777">
      <w:pPr>
        <w:pStyle w:val="Heading3"/>
      </w:pPr>
      <w:r>
        <w:t>Institution’s State</w:t>
      </w:r>
    </w:p>
    <w:p w:rsidR="00491D74" w:rsidP="00491D74" w:rsidRDefault="00491D74" w14:paraId="0F0BE102" w14:textId="307033E1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Pr="00083E8B" w:rsidR="00491D74" w:rsidP="00491D74" w:rsidRDefault="00491D74" w14:paraId="55C3D0AF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315"/>
      </w:tblGrid>
      <w:tr w:rsidR="00491D74" w:rsidTr="00F0562E" w14:paraId="5C830A46" w14:textId="77777777">
        <w:trPr>
          <w:trHeight w:val="432"/>
        </w:trPr>
        <w:tc>
          <w:tcPr>
            <w:tcW w:w="9315" w:type="dxa"/>
            <w:vAlign w:val="center"/>
          </w:tcPr>
          <w:p w:rsidR="00491D74" w:rsidP="00F0562E" w:rsidRDefault="00491D74" w14:paraId="5429A3F0" w14:textId="77777777">
            <w:r>
              <w:t>Searchable dropdown containing all states</w:t>
            </w:r>
          </w:p>
        </w:tc>
      </w:tr>
    </w:tbl>
    <w:p w:rsidR="00491D74" w:rsidP="00FD7BF6" w:rsidRDefault="00491D74" w14:paraId="2A2E0256" w14:textId="77777777">
      <w:pPr>
        <w:pStyle w:val="Heading3"/>
      </w:pPr>
      <w:r>
        <w:t>ZIP Code</w:t>
      </w:r>
    </w:p>
    <w:p w:rsidR="00491D74" w:rsidP="00491D74" w:rsidRDefault="00491D74" w14:paraId="421C6E17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:rsidRDefault="00491D74" w14:paraId="57B841D2" w14:textId="5B830B3D">
      <w:pPr>
        <w:rPr>
          <w:rStyle w:val="Emphasis"/>
        </w:rPr>
      </w:pPr>
      <w:r>
        <w:rPr>
          <w:rStyle w:val="Emphasis"/>
        </w:rPr>
        <w:t>Limit 5 characters</w:t>
      </w:r>
    </w:p>
    <w:p w:rsidRPr="00083E8B" w:rsidR="00491D74" w:rsidP="00491D74" w:rsidRDefault="00491D74" w14:paraId="52C1EA7B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lastRenderedPageBreak/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57360590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744D5EAD" w14:textId="77777777"/>
        </w:tc>
      </w:tr>
    </w:tbl>
    <w:p w:rsidR="00491D74" w:rsidP="00FD7BF6" w:rsidRDefault="00491D74" w14:paraId="4E8042BF" w14:textId="77777777">
      <w:pPr>
        <w:pStyle w:val="Heading3"/>
      </w:pPr>
      <w:r>
        <w:t>Phone (xxx-xxx-</w:t>
      </w:r>
      <w:proofErr w:type="spellStart"/>
      <w:r>
        <w:t>xxxx</w:t>
      </w:r>
      <w:proofErr w:type="spellEnd"/>
      <w:r>
        <w:t>)</w:t>
      </w:r>
    </w:p>
    <w:p w:rsidRPr="00D563E9" w:rsidR="00491D74" w:rsidP="00491D74" w:rsidRDefault="00491D74" w14:paraId="298D86A2" w14:textId="77777777">
      <w:pPr>
        <w:rPr>
          <w:rStyle w:val="Emphasis"/>
        </w:rPr>
      </w:pPr>
      <w:r w:rsidRPr="00D563E9">
        <w:rPr>
          <w:rStyle w:val="Emphasis"/>
        </w:rPr>
        <w:t>Require</w:t>
      </w:r>
      <w:r>
        <w:rPr>
          <w:rStyle w:val="Emphasis"/>
        </w:rPr>
        <w:t>d</w:t>
      </w:r>
    </w:p>
    <w:p w:rsidR="00491D74" w:rsidP="00491D74" w:rsidRDefault="00491D74" w14:paraId="3572C83F" w14:textId="4D530E75">
      <w:pPr>
        <w:rPr>
          <w:rStyle w:val="Emphasis"/>
        </w:rPr>
      </w:pPr>
      <w:r>
        <w:rPr>
          <w:rStyle w:val="Emphasis"/>
        </w:rPr>
        <w:t>Limit 10 characters</w:t>
      </w:r>
    </w:p>
    <w:p w:rsidRPr="00083E8B" w:rsidR="00491D74" w:rsidP="00491D74" w:rsidRDefault="00491D74" w14:paraId="0F78F919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1F259B9F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2EF8F040" w14:textId="77777777"/>
        </w:tc>
      </w:tr>
    </w:tbl>
    <w:p w:rsidRPr="005246DB" w:rsidR="00491D74" w:rsidP="00FD7BF6" w:rsidRDefault="00491D74" w14:paraId="00CFEA79" w14:textId="77777777">
      <w:pPr>
        <w:pStyle w:val="Heading3"/>
        <w:rPr>
          <w:rStyle w:val="Emphasis"/>
          <w:i w:val="0"/>
          <w:iCs w:val="0"/>
        </w:rPr>
      </w:pPr>
      <w:r>
        <w:t>Extension</w:t>
      </w:r>
    </w:p>
    <w:p w:rsidR="00491D74" w:rsidP="00491D74" w:rsidRDefault="00491D74" w14:paraId="4362D0EA" w14:textId="065E7C8B">
      <w:pPr>
        <w:rPr>
          <w:rStyle w:val="Emphasis"/>
        </w:rPr>
      </w:pPr>
      <w:r>
        <w:rPr>
          <w:rStyle w:val="Emphasis"/>
        </w:rPr>
        <w:t>Limit 5 characters</w:t>
      </w:r>
    </w:p>
    <w:p w:rsidRPr="00083E8B" w:rsidR="00491D74" w:rsidP="00491D74" w:rsidRDefault="00491D74" w14:paraId="40F57A40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06AFB358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245FB501" w14:textId="77777777"/>
        </w:tc>
      </w:tr>
    </w:tbl>
    <w:p w:rsidR="00491D74" w:rsidP="00FD7BF6" w:rsidRDefault="00491D74" w14:paraId="1D7FF17D" w14:textId="71DC9265">
      <w:pPr>
        <w:pStyle w:val="Heading3"/>
      </w:pPr>
      <w:r>
        <w:t>NRT Program Website (if applicable)</w:t>
      </w:r>
    </w:p>
    <w:p w:rsidR="00491D74" w:rsidP="00491D74" w:rsidRDefault="00491D74" w14:paraId="50601CEE" w14:textId="77777777">
      <w:pPr>
        <w:rPr>
          <w:rStyle w:val="Emphasis"/>
        </w:rPr>
      </w:pPr>
      <w:r>
        <w:rPr>
          <w:rStyle w:val="Emphasis"/>
        </w:rPr>
        <w:t>Limit 200 characters</w:t>
      </w:r>
    </w:p>
    <w:p w:rsidRPr="00083E8B" w:rsidR="00491D74" w:rsidP="00491D74" w:rsidRDefault="00491D74" w14:paraId="1242AC1B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5365A874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22D152E4" w14:textId="77777777"/>
        </w:tc>
      </w:tr>
    </w:tbl>
    <w:p w:rsidR="003E1F56" w:rsidP="00FD7BF6" w:rsidRDefault="003E1F56" w14:paraId="5673BF14" w14:textId="29224ABB">
      <w:pPr>
        <w:pStyle w:val="Heading3"/>
      </w:pPr>
      <w:r w:rsidRPr="64505CE1">
        <w:rPr>
          <w:rFonts w:ascii="Wingdings" w:hAnsi="Wingdings" w:eastAsia="Wingdings" w:cs="Wingdings"/>
        </w:rPr>
        <w:t></w:t>
      </w:r>
      <w:r>
        <w:t xml:space="preserve"> I approve making the Program Website listed above for use on </w:t>
      </w:r>
      <w:hyperlink r:id="rId13">
        <w:r w:rsidRPr="64505CE1">
          <w:rPr>
            <w:rStyle w:val="Hyperlink"/>
          </w:rPr>
          <w:t>www.nrtprogram.org</w:t>
        </w:r>
      </w:hyperlink>
      <w:r>
        <w:t>, viewable by the general public. (Optional)</w:t>
      </w:r>
    </w:p>
    <w:p w:rsidR="00491D74" w:rsidP="00FD7BF6" w:rsidRDefault="00491D74" w14:paraId="7DFC49BF" w14:textId="0D484542">
      <w:pPr>
        <w:pStyle w:val="Heading3"/>
      </w:pPr>
      <w:proofErr w:type="spellStart"/>
      <w:r>
        <w:t>ORCid</w:t>
      </w:r>
      <w:proofErr w:type="spellEnd"/>
    </w:p>
    <w:p w:rsidRPr="00F81FE2" w:rsidR="00491D74" w:rsidP="00491D74" w:rsidRDefault="00491D74" w14:paraId="52A61BE6" w14:textId="77777777"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2B0EA6FD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4989159B" w14:textId="77777777"/>
        </w:tc>
      </w:tr>
    </w:tbl>
    <w:p w:rsidR="00491D74" w:rsidP="00FD7BF6" w:rsidRDefault="00491D74" w14:paraId="6C28FCEB" w14:textId="146607DC">
      <w:pPr>
        <w:pStyle w:val="Heading3"/>
      </w:pPr>
      <w:r w:rsidRPr="00093F46">
        <w:t>Personal or Professional Profile/Presence Online (LinkedIn or similar preferred)</w:t>
      </w:r>
    </w:p>
    <w:p w:rsidRPr="00490710" w:rsidR="00491D74" w:rsidP="00491D74" w:rsidRDefault="00491D74" w14:paraId="7B7BA85F" w14:textId="77777777"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491D74" w:rsidTr="00F0562E" w14:paraId="15397C0F" w14:textId="77777777">
        <w:trPr>
          <w:trHeight w:val="432"/>
        </w:trPr>
        <w:tc>
          <w:tcPr>
            <w:tcW w:w="9350" w:type="dxa"/>
            <w:vAlign w:val="center"/>
          </w:tcPr>
          <w:p w:rsidR="00491D74" w:rsidP="00F0562E" w:rsidRDefault="00491D74" w14:paraId="51F73F05" w14:textId="77777777"/>
        </w:tc>
      </w:tr>
    </w:tbl>
    <w:p w:rsidR="00491D74" w:rsidP="00491D74" w:rsidRDefault="00491D74" w14:paraId="59590BBD" w14:textId="77777777">
      <w:pPr>
        <w:rPr>
          <w:rFonts w:asciiTheme="majorHAnsi" w:hAnsiTheme="majorHAnsi" w:eastAsiaTheme="majorEastAsia" w:cstheme="majorBidi"/>
          <w:color w:val="0070C0"/>
        </w:rPr>
      </w:pPr>
      <w:r>
        <w:br w:type="page"/>
      </w:r>
    </w:p>
    <w:p w:rsidR="00491D74" w:rsidP="002F7FF4" w:rsidRDefault="00491D74" w14:paraId="482425A8" w14:textId="2895A59B">
      <w:pPr>
        <w:pStyle w:val="Heading2"/>
      </w:pPr>
      <w:bookmarkStart w:name="_Toc77941418" w:id="10"/>
      <w:bookmarkStart w:name="_Toc80690683" w:id="11"/>
      <w:r>
        <w:lastRenderedPageBreak/>
        <w:t>Demographics</w:t>
      </w:r>
      <w:bookmarkEnd w:id="10"/>
      <w:bookmarkEnd w:id="11"/>
    </w:p>
    <w:p w:rsidR="00491D74" w:rsidP="00491D74" w:rsidRDefault="00491D74" w14:paraId="2DC56943" w14:textId="77777777">
      <w:r>
        <w:t>Note: At least one response is required for each of the following demographic questions; however, if you do not wish to provide specific information, please select “Do not wish to provide.”</w:t>
      </w:r>
    </w:p>
    <w:p w:rsidR="00491D74" w:rsidP="00FD7BF6" w:rsidRDefault="00491D74" w14:paraId="0963F0E8" w14:textId="77777777">
      <w:pPr>
        <w:pStyle w:val="Heading3"/>
      </w:pPr>
      <w:r>
        <w:t>Ethnicity</w:t>
      </w:r>
    </w:p>
    <w:p w:rsidR="00491D74" w:rsidP="00491D74" w:rsidRDefault="00491D74" w14:paraId="5A1DA548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491D74" w:rsidP="00491D74" w:rsidRDefault="00491D74" w14:paraId="3E5AB36B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9D7BEA" w:rsidR="00491D74" w:rsidP="00491D74" w:rsidRDefault="00491D74" w14:paraId="38A1D7CE" w14:textId="7777777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491D74" w:rsidTr="00F0562E" w14:paraId="04B01BB3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33E0BBB3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4F8D8EE7" w14:textId="77777777">
            <w:r w:rsidRPr="00A844DB">
              <w:t>Hispanic</w:t>
            </w:r>
            <w:r>
              <w:t xml:space="preserve"> </w:t>
            </w:r>
            <w:r w:rsidRPr="00A844DB">
              <w:t>or</w:t>
            </w:r>
            <w:r>
              <w:t xml:space="preserve"> </w:t>
            </w:r>
            <w:r w:rsidRPr="00A844DB">
              <w:t>Latino</w:t>
            </w:r>
          </w:p>
        </w:tc>
      </w:tr>
      <w:tr w:rsidR="00491D74" w:rsidTr="00F0562E" w14:paraId="4CB5562E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73234517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2B1E83DC" w14:textId="77777777">
            <w:r w:rsidRPr="00A844DB">
              <w:t>Not</w:t>
            </w:r>
            <w:r>
              <w:t xml:space="preserve"> </w:t>
            </w:r>
            <w:r w:rsidRPr="00A844DB">
              <w:t>Hispanic</w:t>
            </w:r>
            <w:r>
              <w:t xml:space="preserve"> </w:t>
            </w:r>
            <w:r w:rsidRPr="00A844DB">
              <w:t>or</w:t>
            </w:r>
            <w:r>
              <w:t xml:space="preserve"> </w:t>
            </w:r>
            <w:r w:rsidRPr="00A844DB">
              <w:t>Latino</w:t>
            </w:r>
          </w:p>
        </w:tc>
      </w:tr>
      <w:tr w:rsidR="00491D74" w:rsidTr="00F0562E" w14:paraId="5A5BED1F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63B7F295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22E23019" w14:textId="77777777">
            <w:r>
              <w:t>Do not wish to provide</w:t>
            </w:r>
          </w:p>
        </w:tc>
      </w:tr>
    </w:tbl>
    <w:p w:rsidR="00491D74" w:rsidP="00FD7BF6" w:rsidRDefault="00491D74" w14:paraId="13A4A764" w14:textId="77777777">
      <w:pPr>
        <w:pStyle w:val="Heading3"/>
      </w:pPr>
      <w:r>
        <w:t>Race:</w:t>
      </w:r>
    </w:p>
    <w:p w:rsidRPr="00B42612" w:rsidR="00491D74" w:rsidP="00491D74" w:rsidRDefault="00491D74" w14:paraId="2EB654BC" w14:textId="77777777">
      <w:pPr>
        <w:rPr>
          <w:rStyle w:val="Emphasis"/>
        </w:rPr>
      </w:pPr>
      <w:r>
        <w:rPr>
          <w:rStyle w:val="Emphasis"/>
        </w:rPr>
        <w:t>Mark all that apply.</w:t>
      </w:r>
    </w:p>
    <w:p w:rsidR="00491D74" w:rsidP="00491D74" w:rsidRDefault="00491D74" w14:paraId="23DD8CFC" w14:textId="77777777">
      <w:pPr>
        <w:rPr>
          <w:rStyle w:val="Emphasis"/>
        </w:rPr>
      </w:pPr>
      <w:r w:rsidRPr="00B42612">
        <w:rPr>
          <w:rStyle w:val="Emphasis"/>
        </w:rPr>
        <w:t>Required</w:t>
      </w:r>
    </w:p>
    <w:p w:rsidRPr="00B42612" w:rsidR="00491D74" w:rsidP="00491D74" w:rsidRDefault="00491D74" w14:paraId="05766D7A" w14:textId="77777777">
      <w:pPr>
        <w:rPr>
          <w:rStyle w:val="Emphasis"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491D74" w:rsidTr="00F0562E" w14:paraId="2486224C" w14:textId="77777777">
        <w:trPr>
          <w:trHeight w:val="432"/>
        </w:trPr>
        <w:tc>
          <w:tcPr>
            <w:tcW w:w="535" w:type="dxa"/>
            <w:vAlign w:val="center"/>
          </w:tcPr>
          <w:p w:rsidRPr="00044C2C" w:rsidR="00491D74" w:rsidP="00F0562E" w:rsidRDefault="00491D74" w14:paraId="2B529133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19992DFE" w14:textId="77777777">
            <w:r w:rsidRPr="00D90D10">
              <w:rPr>
                <w:rFonts w:ascii="Times New Roman" w:hAnsi="Times New Roman" w:cs="Times New Roman"/>
              </w:rPr>
              <w:t>America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ndia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laska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Native</w:t>
            </w:r>
          </w:p>
        </w:tc>
      </w:tr>
      <w:tr w:rsidR="00491D74" w:rsidTr="00F0562E" w14:paraId="7990FA5A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48DE79DA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19F57B89" w14:textId="77777777">
            <w:r w:rsidRPr="00D90D10">
              <w:rPr>
                <w:rFonts w:ascii="Times New Roman" w:hAnsi="Times New Roman" w:cs="Times New Roman"/>
              </w:rPr>
              <w:t>Asian</w:t>
            </w:r>
          </w:p>
        </w:tc>
      </w:tr>
      <w:tr w:rsidR="00491D74" w:rsidTr="00F0562E" w14:paraId="380A424C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49E148C1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62B0E9E8" w14:textId="77777777">
            <w:r w:rsidRPr="00D90D10">
              <w:rPr>
                <w:rFonts w:ascii="Times New Roman" w:hAnsi="Times New Roman" w:cs="Times New Roman"/>
              </w:rPr>
              <w:t>Black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frica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American</w:t>
            </w:r>
          </w:p>
        </w:tc>
      </w:tr>
      <w:tr w:rsidR="00491D74" w:rsidTr="00F0562E" w14:paraId="15165121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7C9E2F5A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5B8B966A" w14:textId="77777777">
            <w:r w:rsidRPr="00D90D10">
              <w:rPr>
                <w:rFonts w:ascii="Times New Roman" w:hAnsi="Times New Roman" w:cs="Times New Roman"/>
              </w:rPr>
              <w:t>Nat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Hawaiia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Oth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Pa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90D10">
              <w:rPr>
                <w:rFonts w:ascii="Times New Roman" w:hAnsi="Times New Roman" w:cs="Times New Roman"/>
              </w:rPr>
              <w:t>Islander</w:t>
            </w:r>
          </w:p>
        </w:tc>
      </w:tr>
      <w:tr w:rsidR="00491D74" w:rsidTr="00F0562E" w14:paraId="4B2C24FB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143312B1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0660D085" w14:textId="77777777">
            <w:r w:rsidRPr="00D90D10">
              <w:rPr>
                <w:rFonts w:ascii="Times New Roman" w:hAnsi="Times New Roman" w:cs="Times New Roman"/>
              </w:rPr>
              <w:t>White</w:t>
            </w:r>
          </w:p>
        </w:tc>
      </w:tr>
      <w:tr w:rsidR="00491D74" w:rsidTr="00F0562E" w14:paraId="2F483A0B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77938088" w14:textId="77777777">
            <w:r w:rsidRPr="002B3AA5">
              <w:rPr>
                <w:rFonts w:ascii="Wingdings" w:hAnsi="Wingdings" w:eastAsia="Wingdings" w:cs="Wingdings"/>
              </w:rPr>
              <w:t>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70B6C8F4" w14:textId="77777777">
            <w:r>
              <w:t>Do not wish to provide</w:t>
            </w:r>
          </w:p>
        </w:tc>
      </w:tr>
    </w:tbl>
    <w:p w:rsidR="00491D74" w:rsidP="00FD7BF6" w:rsidRDefault="00491D74" w14:paraId="00E78627" w14:textId="77777777">
      <w:pPr>
        <w:pStyle w:val="Heading3"/>
      </w:pPr>
      <w:r>
        <w:t>How would you identify your gender?</w:t>
      </w:r>
    </w:p>
    <w:p w:rsidR="00491D74" w:rsidP="00491D74" w:rsidRDefault="00491D74" w14:paraId="4D122497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491D74" w:rsidP="00491D74" w:rsidRDefault="00491D74" w14:paraId="4C1284F4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9D7BEA" w:rsidR="00491D74" w:rsidP="00491D74" w:rsidRDefault="00491D74" w14:paraId="7D83709C" w14:textId="7777777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491D74" w:rsidTr="11A919AE" w14:paraId="2D12FD13" w14:textId="77777777">
        <w:trPr>
          <w:trHeight w:val="405"/>
        </w:trPr>
        <w:tc>
          <w:tcPr>
            <w:tcW w:w="535" w:type="dxa"/>
            <w:vAlign w:val="center"/>
          </w:tcPr>
          <w:p w:rsidR="00491D74" w:rsidP="11A919AE" w:rsidRDefault="00491D74" w14:paraId="3684070F" w14:textId="77777777">
            <w:pPr>
              <w:rPr>
                <w:rFonts w:ascii="Wingdings" w:hAnsi="Wingdings" w:eastAsia="Wingdings" w:cs="Wingdings"/>
              </w:rPr>
            </w:pPr>
            <w:r w:rsidRPr="11A919AE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020FA3FE" w14:textId="77777777">
            <w:r>
              <w:t>Male</w:t>
            </w:r>
          </w:p>
        </w:tc>
      </w:tr>
      <w:tr w:rsidR="00491D74" w:rsidTr="11A919AE" w14:paraId="21624FEF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4C83856A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6CA2173C" w14:textId="77777777">
            <w:r>
              <w:t>Female</w:t>
            </w:r>
          </w:p>
        </w:tc>
      </w:tr>
      <w:tr w:rsidR="00491D74" w:rsidTr="11A919AE" w14:paraId="7B1BE3D8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53A15678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6F7F20D8" w14:textId="77777777">
            <w:r>
              <w:t>Do not wish to provide</w:t>
            </w:r>
          </w:p>
        </w:tc>
      </w:tr>
    </w:tbl>
    <w:p w:rsidR="00491D74" w:rsidP="00FD7BF6" w:rsidRDefault="00491D74" w14:paraId="7800CC87" w14:textId="4D43E0C0">
      <w:pPr>
        <w:pStyle w:val="Heading3"/>
      </w:pPr>
      <w:r>
        <w:t>Disability Status</w:t>
      </w:r>
    </w:p>
    <w:p w:rsidR="00491D74" w:rsidP="00491D74" w:rsidRDefault="00491D74" w14:paraId="51B34902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491D74" w:rsidP="00491D74" w:rsidRDefault="00491D74" w14:paraId="6604B634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9D7BEA" w:rsidR="00491D74" w:rsidP="00491D74" w:rsidRDefault="00491D74" w14:paraId="5DCED8FB" w14:textId="77777777">
      <w:pPr>
        <w:rPr>
          <w:i/>
          <w:iCs/>
        </w:rPr>
      </w:pPr>
      <w:r w:rsidRPr="00B617D0">
        <w:rPr>
          <w:color w:val="E36C0A" w:themeColor="accent6" w:themeShade="BF"/>
        </w:rPr>
        <w:lastRenderedPageBreak/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491D74" w:rsidTr="00F0562E" w14:paraId="59DDF189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63670B32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03255A3B" w14:textId="77777777">
            <w:r>
              <w:t>Yes (Check yes if any of the following apply):</w:t>
            </w:r>
          </w:p>
          <w:p w:rsidR="00491D74" w:rsidP="00F0562E" w:rsidRDefault="00491D74" w14:paraId="4B032D79" w14:textId="77777777">
            <w:r>
              <w:t>Deaf or serious difficulty hearing</w:t>
            </w:r>
          </w:p>
          <w:p w:rsidR="00491D74" w:rsidP="00F0562E" w:rsidRDefault="00491D74" w14:paraId="53F462F5" w14:textId="77777777">
            <w:r>
              <w:t>Blind or serious difficulty seeing even when wearing glasses</w:t>
            </w:r>
          </w:p>
          <w:p w:rsidR="00491D74" w:rsidP="00F0562E" w:rsidRDefault="00491D74" w14:paraId="61854657" w14:textId="77777777">
            <w:r>
              <w:t>Serious difficulty walking or climbing stairs</w:t>
            </w:r>
          </w:p>
          <w:p w:rsidR="00491D74" w:rsidP="00F0562E" w:rsidRDefault="00491D74" w14:paraId="50E862AD" w14:textId="77777777">
            <w:r>
              <w:t>Difficulty dressing or bathing</w:t>
            </w:r>
          </w:p>
          <w:p w:rsidR="00491D74" w:rsidP="00F0562E" w:rsidRDefault="00491D74" w14:paraId="7E1E7656" w14:textId="77777777">
            <w:r>
              <w:t>Because of a physical, mental, or emotional condition, have serious difficulty concentrating, remembering or making decisions</w:t>
            </w:r>
          </w:p>
          <w:p w:rsidR="00491D74" w:rsidP="00F0562E" w:rsidRDefault="00491D74" w14:paraId="71AECC3B" w14:textId="77777777">
            <w:r>
              <w:t>Because of a physical, mental, or emotional condition, have difficulty doing errands alone such as visiting a doctor’s office or shopping</w:t>
            </w:r>
          </w:p>
        </w:tc>
      </w:tr>
      <w:tr w:rsidR="00491D74" w:rsidTr="00F0562E" w14:paraId="0320FA00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32880995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27E479CA" w14:textId="77777777">
            <w:r>
              <w:t>No</w:t>
            </w:r>
          </w:p>
        </w:tc>
      </w:tr>
      <w:tr w:rsidR="00491D74" w:rsidTr="00F0562E" w14:paraId="124498C0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23238DA5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25FDBCE6" w14:textId="77777777">
            <w:r>
              <w:t>Do not wish to provide</w:t>
            </w:r>
          </w:p>
        </w:tc>
      </w:tr>
    </w:tbl>
    <w:p w:rsidR="00491D74" w:rsidP="00FD7BF6" w:rsidRDefault="00491D74" w14:paraId="6CA4C561" w14:textId="77777777">
      <w:pPr>
        <w:pStyle w:val="Heading3"/>
        <w:rPr>
          <w:rFonts w:ascii="Cambria" w:hAnsi="Cambria" w:eastAsia="Cambria"/>
        </w:rPr>
      </w:pPr>
      <w:r w:rsidRPr="001337F6">
        <w:t>Veteran Status: Are you now on full-time active duty with the U.S. Armed Forces? Have you ever served on active duty in the U.S. Armed Forces, military Reserves, or National Guard?</w:t>
      </w:r>
    </w:p>
    <w:p w:rsidR="00491D74" w:rsidP="00491D74" w:rsidRDefault="00491D74" w14:paraId="08350CF5" w14:textId="77777777">
      <w:pPr>
        <w:rPr>
          <w:rStyle w:val="Emphasis"/>
        </w:rPr>
      </w:pPr>
      <w:r>
        <w:rPr>
          <w:rStyle w:val="Emphasis"/>
        </w:rPr>
        <w:t>Select one.</w:t>
      </w:r>
    </w:p>
    <w:p w:rsidR="00491D74" w:rsidP="00491D74" w:rsidRDefault="00491D74" w14:paraId="763ECA13" w14:textId="77777777">
      <w:pPr>
        <w:rPr>
          <w:rStyle w:val="Emphasis"/>
        </w:rPr>
      </w:pPr>
      <w:r w:rsidRPr="00994067">
        <w:rPr>
          <w:rStyle w:val="Emphasis"/>
        </w:rPr>
        <w:t>Required</w:t>
      </w:r>
    </w:p>
    <w:p w:rsidRPr="009D7BEA" w:rsidR="00491D74" w:rsidP="00491D74" w:rsidRDefault="00491D74" w14:paraId="61DB2825" w14:textId="77777777">
      <w:pPr>
        <w:rPr>
          <w:i/>
          <w:iCs/>
        </w:rPr>
      </w:pPr>
      <w:r w:rsidRPr="00B617D0">
        <w:rPr>
          <w:color w:val="E36C0A" w:themeColor="accent6" w:themeShade="BF"/>
        </w:rPr>
        <w:t>[</w:t>
      </w:r>
      <w:r>
        <w:rPr>
          <w:color w:val="E36C0A" w:themeColor="accent6" w:themeShade="BF"/>
        </w:rPr>
        <w:t>Copied]</w:t>
      </w:r>
    </w:p>
    <w:tbl>
      <w:tblPr>
        <w:tblStyle w:val="TableGrid"/>
        <w:tblW w:w="93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535"/>
        <w:gridCol w:w="8815"/>
      </w:tblGrid>
      <w:tr w:rsidR="00491D74" w:rsidTr="00F0562E" w14:paraId="1B050B9D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2FA00D5A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2A2CFD7A" w14:textId="77777777">
            <w:r>
              <w:t>Yes (Check “Yes” if you can answer yes to either of the above questions.)</w:t>
            </w:r>
          </w:p>
        </w:tc>
      </w:tr>
      <w:tr w:rsidR="00491D74" w:rsidTr="00F0562E" w14:paraId="00935C9F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2B9B34CB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7C451068" w14:textId="77777777">
            <w:r>
              <w:t>No</w:t>
            </w:r>
          </w:p>
        </w:tc>
      </w:tr>
      <w:tr w:rsidR="00491D74" w:rsidTr="00F0562E" w14:paraId="1FB8CF76" w14:textId="77777777">
        <w:trPr>
          <w:trHeight w:val="432"/>
        </w:trPr>
        <w:tc>
          <w:tcPr>
            <w:tcW w:w="535" w:type="dxa"/>
            <w:vAlign w:val="center"/>
          </w:tcPr>
          <w:p w:rsidR="00491D74" w:rsidP="00F0562E" w:rsidRDefault="00491D74" w14:paraId="3054F689" w14:textId="77777777">
            <w:r w:rsidRPr="002B3AA5">
              <w:rPr>
                <w:rFonts w:ascii="Wingdings" w:hAnsi="Wingdings" w:eastAsia="Wingdings" w:cs="Wingdings"/>
              </w:rPr>
              <w:t></w:t>
            </w:r>
          </w:p>
        </w:tc>
        <w:tc>
          <w:tcPr>
            <w:tcW w:w="8815" w:type="dxa"/>
            <w:vAlign w:val="center"/>
          </w:tcPr>
          <w:p w:rsidR="00491D74" w:rsidP="00F0562E" w:rsidRDefault="00491D74" w14:paraId="4682B725" w14:textId="77777777">
            <w:r>
              <w:t>Do not wish to provide</w:t>
            </w:r>
          </w:p>
        </w:tc>
      </w:tr>
    </w:tbl>
    <w:p w:rsidR="006C6BA0" w:rsidP="00B352E1" w:rsidRDefault="006C6BA0" w14:paraId="569A558D" w14:textId="58C37D13"/>
    <w:p w:rsidR="006C6BA0" w:rsidRDefault="006C6BA0" w14:paraId="5EA22149" w14:textId="77777777">
      <w:r>
        <w:br w:type="page"/>
      </w:r>
    </w:p>
    <w:p w:rsidR="006C6BA0" w:rsidP="006C6BA0" w:rsidRDefault="006C6BA0" w14:paraId="0CE3D021" w14:textId="77777777">
      <w:pPr>
        <w:pStyle w:val="Heading2"/>
      </w:pPr>
      <w:bookmarkStart w:name="_Toc76464227" w:id="12"/>
      <w:bookmarkStart w:name="_Toc77941112" w:id="13"/>
      <w:bookmarkStart w:name="_Toc79486492" w:id="14"/>
      <w:bookmarkStart w:name="_Toc80690684" w:id="15"/>
      <w:r>
        <w:lastRenderedPageBreak/>
        <w:t>Products</w:t>
      </w:r>
      <w:bookmarkEnd w:id="12"/>
      <w:bookmarkEnd w:id="13"/>
      <w:bookmarkEnd w:id="14"/>
      <w:bookmarkEnd w:id="15"/>
    </w:p>
    <w:p w:rsidR="006C6BA0" w:rsidP="006C6BA0" w:rsidRDefault="006C6BA0" w14:paraId="1AB436F7" w14:textId="77777777"/>
    <w:p w:rsidR="006C6BA0" w:rsidP="006C6BA0" w:rsidRDefault="006C6BA0" w14:paraId="0EAD6552" w14:textId="77777777">
      <w:r>
        <w:t xml:space="preserve">The products are defined in the NRT Instrument – Project.docx file. Please comment on them in there. </w:t>
      </w:r>
    </w:p>
    <w:p w:rsidR="006C6BA0" w:rsidP="006C6BA0" w:rsidRDefault="006C6BA0" w14:paraId="2D14A81F" w14:textId="77777777"/>
    <w:p w:rsidRPr="00473D78" w:rsidR="006C6BA0" w:rsidP="006C6BA0" w:rsidRDefault="006C6BA0" w14:paraId="0C8282FC" w14:textId="2D1DC039">
      <w:r>
        <w:t xml:space="preserve">PI will enter their own products and/or import them from the </w:t>
      </w:r>
      <w:proofErr w:type="spellStart"/>
      <w:r>
        <w:t>ORCiD</w:t>
      </w:r>
      <w:proofErr w:type="spellEnd"/>
      <w:r>
        <w:t xml:space="preserve"> database. The PI/PC will curate the final list of products for the project.</w:t>
      </w:r>
    </w:p>
    <w:p w:rsidRPr="00B352E1" w:rsidR="00B352E1" w:rsidP="00B352E1" w:rsidRDefault="00B352E1" w14:paraId="496C3F41" w14:textId="77777777"/>
    <w:sectPr w:rsidRPr="00B352E1" w:rsidR="00B352E1" w:rsidSect="00F814A0">
      <w:headerReference w:type="default" r:id="rId14"/>
      <w:footerReference w:type="defaul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A629E" w14:textId="77777777" w:rsidR="00FA324A" w:rsidRDefault="00FA324A" w:rsidP="003E3602">
      <w:r>
        <w:separator/>
      </w:r>
    </w:p>
  </w:endnote>
  <w:endnote w:type="continuationSeparator" w:id="0">
    <w:p w14:paraId="7D2F80CC" w14:textId="77777777" w:rsidR="00FA324A" w:rsidRDefault="00FA324A" w:rsidP="003E3602">
      <w:r>
        <w:continuationSeparator/>
      </w:r>
    </w:p>
  </w:endnote>
  <w:endnote w:type="continuationNotice" w:id="1">
    <w:p w14:paraId="4B0E73B5" w14:textId="77777777" w:rsidR="00FA324A" w:rsidRDefault="00FA32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47587" w14:paraId="6204451A" w14:textId="77777777" w:rsidTr="006215B7">
      <w:tc>
        <w:tcPr>
          <w:tcW w:w="3120" w:type="dxa"/>
        </w:tcPr>
        <w:p w14:paraId="099DF6AB" w14:textId="3EDF35AB" w:rsidR="00047587" w:rsidRDefault="00047587" w:rsidP="006215B7">
          <w:pPr>
            <w:pStyle w:val="Header"/>
            <w:ind w:left="-115"/>
          </w:pPr>
        </w:p>
      </w:tc>
      <w:tc>
        <w:tcPr>
          <w:tcW w:w="3120" w:type="dxa"/>
        </w:tcPr>
        <w:p w14:paraId="245E9C61" w14:textId="26965452" w:rsidR="00047587" w:rsidRDefault="00047587" w:rsidP="006215B7">
          <w:pPr>
            <w:pStyle w:val="Header"/>
            <w:jc w:val="center"/>
          </w:pPr>
        </w:p>
      </w:tc>
      <w:tc>
        <w:tcPr>
          <w:tcW w:w="3120" w:type="dxa"/>
        </w:tcPr>
        <w:p w14:paraId="74DC719A" w14:textId="51A9B174" w:rsidR="00047587" w:rsidRDefault="00047587" w:rsidP="006215B7">
          <w:pPr>
            <w:pStyle w:val="Header"/>
            <w:ind w:right="-115"/>
            <w:jc w:val="right"/>
          </w:pPr>
        </w:p>
      </w:tc>
    </w:tr>
  </w:tbl>
  <w:p w14:paraId="45209528" w14:textId="70D6AD6A" w:rsidR="00047587" w:rsidRDefault="000475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92ADD" w14:textId="77777777" w:rsidR="00FA324A" w:rsidRDefault="00FA324A" w:rsidP="003E3602">
      <w:r>
        <w:separator/>
      </w:r>
    </w:p>
  </w:footnote>
  <w:footnote w:type="continuationSeparator" w:id="0">
    <w:p w14:paraId="76C1BEFC" w14:textId="77777777" w:rsidR="00FA324A" w:rsidRDefault="00FA324A" w:rsidP="003E3602">
      <w:r>
        <w:continuationSeparator/>
      </w:r>
    </w:p>
  </w:footnote>
  <w:footnote w:type="continuationNotice" w:id="1">
    <w:p w14:paraId="0ACECC18" w14:textId="77777777" w:rsidR="00FA324A" w:rsidRDefault="00FA32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47587" w14:paraId="586DFB80" w14:textId="77777777" w:rsidTr="006215B7">
      <w:tc>
        <w:tcPr>
          <w:tcW w:w="3120" w:type="dxa"/>
        </w:tcPr>
        <w:p w14:paraId="1FB82B12" w14:textId="49AD9E1D" w:rsidR="00047587" w:rsidRDefault="00047587" w:rsidP="00E551D4">
          <w:pPr>
            <w:pStyle w:val="Header"/>
            <w:ind w:left="-115"/>
          </w:pPr>
        </w:p>
      </w:tc>
      <w:tc>
        <w:tcPr>
          <w:tcW w:w="3120" w:type="dxa"/>
        </w:tcPr>
        <w:p w14:paraId="5A54F1CC" w14:textId="6A20218D" w:rsidR="00047587" w:rsidRDefault="00047587" w:rsidP="006215B7">
          <w:pPr>
            <w:pStyle w:val="Header"/>
            <w:jc w:val="center"/>
          </w:pPr>
        </w:p>
      </w:tc>
      <w:tc>
        <w:tcPr>
          <w:tcW w:w="3120" w:type="dxa"/>
        </w:tcPr>
        <w:p w14:paraId="722FE59D" w14:textId="3191A32C" w:rsidR="00047587" w:rsidRDefault="00047587" w:rsidP="006215B7">
          <w:pPr>
            <w:pStyle w:val="Header"/>
            <w:ind w:right="-115"/>
            <w:jc w:val="right"/>
          </w:pPr>
        </w:p>
      </w:tc>
    </w:tr>
  </w:tbl>
  <w:p w14:paraId="2C74C719" w14:textId="51CCBDDA" w:rsidR="00047587" w:rsidRDefault="000475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03AC0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hybridMultilevel"/>
    <w:tmpl w:val="CBDEAF58"/>
    <w:lvl w:ilvl="0" w:tplc="F934EC3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92FC3D98">
      <w:numFmt w:val="decimal"/>
      <w:lvlText w:val=""/>
      <w:lvlJc w:val="left"/>
    </w:lvl>
    <w:lvl w:ilvl="2" w:tplc="45927136">
      <w:numFmt w:val="decimal"/>
      <w:lvlText w:val=""/>
      <w:lvlJc w:val="left"/>
    </w:lvl>
    <w:lvl w:ilvl="3" w:tplc="C3426638">
      <w:numFmt w:val="decimal"/>
      <w:lvlText w:val=""/>
      <w:lvlJc w:val="left"/>
    </w:lvl>
    <w:lvl w:ilvl="4" w:tplc="D35ABF5A">
      <w:numFmt w:val="decimal"/>
      <w:lvlText w:val=""/>
      <w:lvlJc w:val="left"/>
    </w:lvl>
    <w:lvl w:ilvl="5" w:tplc="655A9298">
      <w:numFmt w:val="decimal"/>
      <w:lvlText w:val=""/>
      <w:lvlJc w:val="left"/>
    </w:lvl>
    <w:lvl w:ilvl="6" w:tplc="70C840D6">
      <w:numFmt w:val="decimal"/>
      <w:lvlText w:val=""/>
      <w:lvlJc w:val="left"/>
    </w:lvl>
    <w:lvl w:ilvl="7" w:tplc="B3A0829E">
      <w:numFmt w:val="decimal"/>
      <w:lvlText w:val=""/>
      <w:lvlJc w:val="left"/>
    </w:lvl>
    <w:lvl w:ilvl="8" w:tplc="48C65966">
      <w:numFmt w:val="decimal"/>
      <w:lvlText w:val=""/>
      <w:lvlJc w:val="left"/>
    </w:lvl>
  </w:abstractNum>
  <w:abstractNum w:abstractNumId="2" w15:restartNumberingAfterBreak="0">
    <w:nsid w:val="FFFFFF7D"/>
    <w:multiLevelType w:val="hybridMultilevel"/>
    <w:tmpl w:val="5B9036AC"/>
    <w:lvl w:ilvl="0" w:tplc="DE22738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5EAE9A50">
      <w:numFmt w:val="decimal"/>
      <w:lvlText w:val=""/>
      <w:lvlJc w:val="left"/>
    </w:lvl>
    <w:lvl w:ilvl="2" w:tplc="98EE65B0">
      <w:numFmt w:val="decimal"/>
      <w:lvlText w:val=""/>
      <w:lvlJc w:val="left"/>
    </w:lvl>
    <w:lvl w:ilvl="3" w:tplc="99D4F7A6">
      <w:numFmt w:val="decimal"/>
      <w:lvlText w:val=""/>
      <w:lvlJc w:val="left"/>
    </w:lvl>
    <w:lvl w:ilvl="4" w:tplc="50DC9C70">
      <w:numFmt w:val="decimal"/>
      <w:lvlText w:val=""/>
      <w:lvlJc w:val="left"/>
    </w:lvl>
    <w:lvl w:ilvl="5" w:tplc="FF4C8DE6">
      <w:numFmt w:val="decimal"/>
      <w:lvlText w:val=""/>
      <w:lvlJc w:val="left"/>
    </w:lvl>
    <w:lvl w:ilvl="6" w:tplc="4BEE491C">
      <w:numFmt w:val="decimal"/>
      <w:lvlText w:val=""/>
      <w:lvlJc w:val="left"/>
    </w:lvl>
    <w:lvl w:ilvl="7" w:tplc="2E8C4134">
      <w:numFmt w:val="decimal"/>
      <w:lvlText w:val=""/>
      <w:lvlJc w:val="left"/>
    </w:lvl>
    <w:lvl w:ilvl="8" w:tplc="E2686A5C">
      <w:numFmt w:val="decimal"/>
      <w:lvlText w:val=""/>
      <w:lvlJc w:val="left"/>
    </w:lvl>
  </w:abstractNum>
  <w:abstractNum w:abstractNumId="3" w15:restartNumberingAfterBreak="0">
    <w:nsid w:val="FFFFFF7E"/>
    <w:multiLevelType w:val="hybridMultilevel"/>
    <w:tmpl w:val="E898D738"/>
    <w:lvl w:ilvl="0" w:tplc="B0620C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A29CBFE4">
      <w:numFmt w:val="decimal"/>
      <w:lvlText w:val=""/>
      <w:lvlJc w:val="left"/>
    </w:lvl>
    <w:lvl w:ilvl="2" w:tplc="0B3424D0">
      <w:numFmt w:val="decimal"/>
      <w:lvlText w:val=""/>
      <w:lvlJc w:val="left"/>
    </w:lvl>
    <w:lvl w:ilvl="3" w:tplc="8B16455E">
      <w:numFmt w:val="decimal"/>
      <w:lvlText w:val=""/>
      <w:lvlJc w:val="left"/>
    </w:lvl>
    <w:lvl w:ilvl="4" w:tplc="A220129C">
      <w:numFmt w:val="decimal"/>
      <w:lvlText w:val=""/>
      <w:lvlJc w:val="left"/>
    </w:lvl>
    <w:lvl w:ilvl="5" w:tplc="3438C60A">
      <w:numFmt w:val="decimal"/>
      <w:lvlText w:val=""/>
      <w:lvlJc w:val="left"/>
    </w:lvl>
    <w:lvl w:ilvl="6" w:tplc="F070A130">
      <w:numFmt w:val="decimal"/>
      <w:lvlText w:val=""/>
      <w:lvlJc w:val="left"/>
    </w:lvl>
    <w:lvl w:ilvl="7" w:tplc="2EC0DD80">
      <w:numFmt w:val="decimal"/>
      <w:lvlText w:val=""/>
      <w:lvlJc w:val="left"/>
    </w:lvl>
    <w:lvl w:ilvl="8" w:tplc="F2C03622">
      <w:numFmt w:val="decimal"/>
      <w:lvlText w:val=""/>
      <w:lvlJc w:val="left"/>
    </w:lvl>
  </w:abstractNum>
  <w:abstractNum w:abstractNumId="4" w15:restartNumberingAfterBreak="0">
    <w:nsid w:val="FFFFFF7F"/>
    <w:multiLevelType w:val="hybridMultilevel"/>
    <w:tmpl w:val="0D18BBE6"/>
    <w:lvl w:ilvl="0" w:tplc="86726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2400F8">
      <w:numFmt w:val="decimal"/>
      <w:lvlText w:val=""/>
      <w:lvlJc w:val="left"/>
    </w:lvl>
    <w:lvl w:ilvl="2" w:tplc="A1247924">
      <w:numFmt w:val="decimal"/>
      <w:lvlText w:val=""/>
      <w:lvlJc w:val="left"/>
    </w:lvl>
    <w:lvl w:ilvl="3" w:tplc="DB8E5A1A">
      <w:numFmt w:val="decimal"/>
      <w:lvlText w:val=""/>
      <w:lvlJc w:val="left"/>
    </w:lvl>
    <w:lvl w:ilvl="4" w:tplc="0E426B22">
      <w:numFmt w:val="decimal"/>
      <w:lvlText w:val=""/>
      <w:lvlJc w:val="left"/>
    </w:lvl>
    <w:lvl w:ilvl="5" w:tplc="6FD249FC">
      <w:numFmt w:val="decimal"/>
      <w:lvlText w:val=""/>
      <w:lvlJc w:val="left"/>
    </w:lvl>
    <w:lvl w:ilvl="6" w:tplc="9D4C0A44">
      <w:numFmt w:val="decimal"/>
      <w:lvlText w:val=""/>
      <w:lvlJc w:val="left"/>
    </w:lvl>
    <w:lvl w:ilvl="7" w:tplc="3ECA246E">
      <w:numFmt w:val="decimal"/>
      <w:lvlText w:val=""/>
      <w:lvlJc w:val="left"/>
    </w:lvl>
    <w:lvl w:ilvl="8" w:tplc="E8825FD0">
      <w:numFmt w:val="decimal"/>
      <w:lvlText w:val=""/>
      <w:lvlJc w:val="left"/>
    </w:lvl>
  </w:abstractNum>
  <w:abstractNum w:abstractNumId="5" w15:restartNumberingAfterBreak="0">
    <w:nsid w:val="FFFFFF80"/>
    <w:multiLevelType w:val="hybridMultilevel"/>
    <w:tmpl w:val="BFB054B4"/>
    <w:lvl w:ilvl="0" w:tplc="EB526B9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8BAEFC7A">
      <w:numFmt w:val="decimal"/>
      <w:lvlText w:val=""/>
      <w:lvlJc w:val="left"/>
    </w:lvl>
    <w:lvl w:ilvl="2" w:tplc="6A328B9E">
      <w:numFmt w:val="decimal"/>
      <w:lvlText w:val=""/>
      <w:lvlJc w:val="left"/>
    </w:lvl>
    <w:lvl w:ilvl="3" w:tplc="ACA4A170">
      <w:numFmt w:val="decimal"/>
      <w:lvlText w:val=""/>
      <w:lvlJc w:val="left"/>
    </w:lvl>
    <w:lvl w:ilvl="4" w:tplc="DA00C282">
      <w:numFmt w:val="decimal"/>
      <w:lvlText w:val=""/>
      <w:lvlJc w:val="left"/>
    </w:lvl>
    <w:lvl w:ilvl="5" w:tplc="72688626">
      <w:numFmt w:val="decimal"/>
      <w:lvlText w:val=""/>
      <w:lvlJc w:val="left"/>
    </w:lvl>
    <w:lvl w:ilvl="6" w:tplc="0548FFC8">
      <w:numFmt w:val="decimal"/>
      <w:lvlText w:val=""/>
      <w:lvlJc w:val="left"/>
    </w:lvl>
    <w:lvl w:ilvl="7" w:tplc="33BAAE74">
      <w:numFmt w:val="decimal"/>
      <w:lvlText w:val=""/>
      <w:lvlJc w:val="left"/>
    </w:lvl>
    <w:lvl w:ilvl="8" w:tplc="46CA38F0">
      <w:numFmt w:val="decimal"/>
      <w:lvlText w:val=""/>
      <w:lvlJc w:val="left"/>
    </w:lvl>
  </w:abstractNum>
  <w:abstractNum w:abstractNumId="6" w15:restartNumberingAfterBreak="0">
    <w:nsid w:val="FFFFFF81"/>
    <w:multiLevelType w:val="hybridMultilevel"/>
    <w:tmpl w:val="1424EF56"/>
    <w:lvl w:ilvl="0" w:tplc="EE887D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B004768">
      <w:numFmt w:val="decimal"/>
      <w:lvlText w:val=""/>
      <w:lvlJc w:val="left"/>
    </w:lvl>
    <w:lvl w:ilvl="2" w:tplc="D75801BA">
      <w:numFmt w:val="decimal"/>
      <w:lvlText w:val=""/>
      <w:lvlJc w:val="left"/>
    </w:lvl>
    <w:lvl w:ilvl="3" w:tplc="9B6E3172">
      <w:numFmt w:val="decimal"/>
      <w:lvlText w:val=""/>
      <w:lvlJc w:val="left"/>
    </w:lvl>
    <w:lvl w:ilvl="4" w:tplc="3F66A0FA">
      <w:numFmt w:val="decimal"/>
      <w:lvlText w:val=""/>
      <w:lvlJc w:val="left"/>
    </w:lvl>
    <w:lvl w:ilvl="5" w:tplc="1D2A23A2">
      <w:numFmt w:val="decimal"/>
      <w:lvlText w:val=""/>
      <w:lvlJc w:val="left"/>
    </w:lvl>
    <w:lvl w:ilvl="6" w:tplc="44F01212">
      <w:numFmt w:val="decimal"/>
      <w:lvlText w:val=""/>
      <w:lvlJc w:val="left"/>
    </w:lvl>
    <w:lvl w:ilvl="7" w:tplc="B20E3836">
      <w:numFmt w:val="decimal"/>
      <w:lvlText w:val=""/>
      <w:lvlJc w:val="left"/>
    </w:lvl>
    <w:lvl w:ilvl="8" w:tplc="D8D041F0">
      <w:numFmt w:val="decimal"/>
      <w:lvlText w:val=""/>
      <w:lvlJc w:val="left"/>
    </w:lvl>
  </w:abstractNum>
  <w:abstractNum w:abstractNumId="7" w15:restartNumberingAfterBreak="0">
    <w:nsid w:val="FFFFFF82"/>
    <w:multiLevelType w:val="hybridMultilevel"/>
    <w:tmpl w:val="36187DBC"/>
    <w:lvl w:ilvl="0" w:tplc="4D66A11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58E57B2">
      <w:numFmt w:val="decimal"/>
      <w:lvlText w:val=""/>
      <w:lvlJc w:val="left"/>
    </w:lvl>
    <w:lvl w:ilvl="2" w:tplc="9824376C">
      <w:numFmt w:val="decimal"/>
      <w:lvlText w:val=""/>
      <w:lvlJc w:val="left"/>
    </w:lvl>
    <w:lvl w:ilvl="3" w:tplc="7ED67204">
      <w:numFmt w:val="decimal"/>
      <w:lvlText w:val=""/>
      <w:lvlJc w:val="left"/>
    </w:lvl>
    <w:lvl w:ilvl="4" w:tplc="78BE88AC">
      <w:numFmt w:val="decimal"/>
      <w:lvlText w:val=""/>
      <w:lvlJc w:val="left"/>
    </w:lvl>
    <w:lvl w:ilvl="5" w:tplc="A10CE16C">
      <w:numFmt w:val="decimal"/>
      <w:lvlText w:val=""/>
      <w:lvlJc w:val="left"/>
    </w:lvl>
    <w:lvl w:ilvl="6" w:tplc="7CF67B0E">
      <w:numFmt w:val="decimal"/>
      <w:lvlText w:val=""/>
      <w:lvlJc w:val="left"/>
    </w:lvl>
    <w:lvl w:ilvl="7" w:tplc="4B740006">
      <w:numFmt w:val="decimal"/>
      <w:lvlText w:val=""/>
      <w:lvlJc w:val="left"/>
    </w:lvl>
    <w:lvl w:ilvl="8" w:tplc="54083310">
      <w:numFmt w:val="decimal"/>
      <w:lvlText w:val=""/>
      <w:lvlJc w:val="left"/>
    </w:lvl>
  </w:abstractNum>
  <w:abstractNum w:abstractNumId="8" w15:restartNumberingAfterBreak="0">
    <w:nsid w:val="FFFFFF83"/>
    <w:multiLevelType w:val="hybridMultilevel"/>
    <w:tmpl w:val="F86A82B6"/>
    <w:lvl w:ilvl="0" w:tplc="9C028A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1E066C">
      <w:numFmt w:val="decimal"/>
      <w:lvlText w:val=""/>
      <w:lvlJc w:val="left"/>
    </w:lvl>
    <w:lvl w:ilvl="2" w:tplc="9DDEE48A">
      <w:numFmt w:val="decimal"/>
      <w:lvlText w:val=""/>
      <w:lvlJc w:val="left"/>
    </w:lvl>
    <w:lvl w:ilvl="3" w:tplc="11E61A4E">
      <w:numFmt w:val="decimal"/>
      <w:lvlText w:val=""/>
      <w:lvlJc w:val="left"/>
    </w:lvl>
    <w:lvl w:ilvl="4" w:tplc="8CD67094">
      <w:numFmt w:val="decimal"/>
      <w:lvlText w:val=""/>
      <w:lvlJc w:val="left"/>
    </w:lvl>
    <w:lvl w:ilvl="5" w:tplc="3B12A4BA">
      <w:numFmt w:val="decimal"/>
      <w:lvlText w:val=""/>
      <w:lvlJc w:val="left"/>
    </w:lvl>
    <w:lvl w:ilvl="6" w:tplc="199E1AEE">
      <w:numFmt w:val="decimal"/>
      <w:lvlText w:val=""/>
      <w:lvlJc w:val="left"/>
    </w:lvl>
    <w:lvl w:ilvl="7" w:tplc="7346C0C4">
      <w:numFmt w:val="decimal"/>
      <w:lvlText w:val=""/>
      <w:lvlJc w:val="left"/>
    </w:lvl>
    <w:lvl w:ilvl="8" w:tplc="C1E2B554">
      <w:numFmt w:val="decimal"/>
      <w:lvlText w:val=""/>
      <w:lvlJc w:val="left"/>
    </w:lvl>
  </w:abstractNum>
  <w:abstractNum w:abstractNumId="9" w15:restartNumberingAfterBreak="0">
    <w:nsid w:val="FFFFFF88"/>
    <w:multiLevelType w:val="hybridMultilevel"/>
    <w:tmpl w:val="E960A98A"/>
    <w:lvl w:ilvl="0" w:tplc="5652E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5224660">
      <w:numFmt w:val="decimal"/>
      <w:lvlText w:val=""/>
      <w:lvlJc w:val="left"/>
    </w:lvl>
    <w:lvl w:ilvl="2" w:tplc="574A45A0">
      <w:numFmt w:val="decimal"/>
      <w:lvlText w:val=""/>
      <w:lvlJc w:val="left"/>
    </w:lvl>
    <w:lvl w:ilvl="3" w:tplc="863AE43E">
      <w:numFmt w:val="decimal"/>
      <w:lvlText w:val=""/>
      <w:lvlJc w:val="left"/>
    </w:lvl>
    <w:lvl w:ilvl="4" w:tplc="B218D5C4">
      <w:numFmt w:val="decimal"/>
      <w:lvlText w:val=""/>
      <w:lvlJc w:val="left"/>
    </w:lvl>
    <w:lvl w:ilvl="5" w:tplc="36B666C2">
      <w:numFmt w:val="decimal"/>
      <w:lvlText w:val=""/>
      <w:lvlJc w:val="left"/>
    </w:lvl>
    <w:lvl w:ilvl="6" w:tplc="76201F2C">
      <w:numFmt w:val="decimal"/>
      <w:lvlText w:val=""/>
      <w:lvlJc w:val="left"/>
    </w:lvl>
    <w:lvl w:ilvl="7" w:tplc="49F820AC">
      <w:numFmt w:val="decimal"/>
      <w:lvlText w:val=""/>
      <w:lvlJc w:val="left"/>
    </w:lvl>
    <w:lvl w:ilvl="8" w:tplc="AA3C59E4">
      <w:numFmt w:val="decimal"/>
      <w:lvlText w:val=""/>
      <w:lvlJc w:val="left"/>
    </w:lvl>
  </w:abstractNum>
  <w:abstractNum w:abstractNumId="10" w15:restartNumberingAfterBreak="0">
    <w:nsid w:val="FFFFFF89"/>
    <w:multiLevelType w:val="hybridMultilevel"/>
    <w:tmpl w:val="25E89AA0"/>
    <w:lvl w:ilvl="0" w:tplc="35765B4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356F340">
      <w:numFmt w:val="decimal"/>
      <w:lvlText w:val=""/>
      <w:lvlJc w:val="left"/>
    </w:lvl>
    <w:lvl w:ilvl="2" w:tplc="7BFAABC4">
      <w:numFmt w:val="decimal"/>
      <w:lvlText w:val=""/>
      <w:lvlJc w:val="left"/>
    </w:lvl>
    <w:lvl w:ilvl="3" w:tplc="EB281690">
      <w:numFmt w:val="decimal"/>
      <w:lvlText w:val=""/>
      <w:lvlJc w:val="left"/>
    </w:lvl>
    <w:lvl w:ilvl="4" w:tplc="1B38933E">
      <w:numFmt w:val="decimal"/>
      <w:lvlText w:val=""/>
      <w:lvlJc w:val="left"/>
    </w:lvl>
    <w:lvl w:ilvl="5" w:tplc="3BE05E30">
      <w:numFmt w:val="decimal"/>
      <w:lvlText w:val=""/>
      <w:lvlJc w:val="left"/>
    </w:lvl>
    <w:lvl w:ilvl="6" w:tplc="BA7EF600">
      <w:numFmt w:val="decimal"/>
      <w:lvlText w:val=""/>
      <w:lvlJc w:val="left"/>
    </w:lvl>
    <w:lvl w:ilvl="7" w:tplc="F5C664DA">
      <w:numFmt w:val="decimal"/>
      <w:lvlText w:val=""/>
      <w:lvlJc w:val="left"/>
    </w:lvl>
    <w:lvl w:ilvl="8" w:tplc="729C69D8">
      <w:numFmt w:val="decimal"/>
      <w:lvlText w:val=""/>
      <w:lvlJc w:val="left"/>
    </w:lvl>
  </w:abstractNum>
  <w:abstractNum w:abstractNumId="11" w15:restartNumberingAfterBreak="0">
    <w:nsid w:val="01D336C2"/>
    <w:multiLevelType w:val="hybridMultilevel"/>
    <w:tmpl w:val="EFA40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2F104AA"/>
    <w:multiLevelType w:val="hybridMultilevel"/>
    <w:tmpl w:val="499C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373BF"/>
    <w:multiLevelType w:val="hybridMultilevel"/>
    <w:tmpl w:val="8E5E3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D12AA"/>
    <w:multiLevelType w:val="hybridMultilevel"/>
    <w:tmpl w:val="6C86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5159E5"/>
    <w:multiLevelType w:val="hybridMultilevel"/>
    <w:tmpl w:val="EB420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DB0C85"/>
    <w:multiLevelType w:val="hybridMultilevel"/>
    <w:tmpl w:val="F46C6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8D03E3"/>
    <w:multiLevelType w:val="hybridMultilevel"/>
    <w:tmpl w:val="533A6D52"/>
    <w:lvl w:ilvl="0" w:tplc="7098D58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DC53E4"/>
    <w:multiLevelType w:val="multilevel"/>
    <w:tmpl w:val="7846A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165A29E2"/>
    <w:multiLevelType w:val="hybridMultilevel"/>
    <w:tmpl w:val="F4C6C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6D3578D"/>
    <w:multiLevelType w:val="hybridMultilevel"/>
    <w:tmpl w:val="05B8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D16BC5"/>
    <w:multiLevelType w:val="hybridMultilevel"/>
    <w:tmpl w:val="7966B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EF978F8"/>
    <w:multiLevelType w:val="hybridMultilevel"/>
    <w:tmpl w:val="2F149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3C3E93"/>
    <w:multiLevelType w:val="hybridMultilevel"/>
    <w:tmpl w:val="86B2C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2013891"/>
    <w:multiLevelType w:val="hybridMultilevel"/>
    <w:tmpl w:val="80A49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25841CB"/>
    <w:multiLevelType w:val="multilevel"/>
    <w:tmpl w:val="2D8A75AE"/>
    <w:styleLink w:val="InstrumentSection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266D6BF4"/>
    <w:multiLevelType w:val="hybridMultilevel"/>
    <w:tmpl w:val="57B65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86D0B54"/>
    <w:multiLevelType w:val="hybridMultilevel"/>
    <w:tmpl w:val="6646F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383D2E"/>
    <w:multiLevelType w:val="hybridMultilevel"/>
    <w:tmpl w:val="91865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4349FA"/>
    <w:multiLevelType w:val="hybridMultilevel"/>
    <w:tmpl w:val="545EF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382F4B"/>
    <w:multiLevelType w:val="hybridMultilevel"/>
    <w:tmpl w:val="FCF01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C10325"/>
    <w:multiLevelType w:val="multilevel"/>
    <w:tmpl w:val="8812B75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409F60F0"/>
    <w:multiLevelType w:val="hybridMultilevel"/>
    <w:tmpl w:val="4DCC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1545E1"/>
    <w:multiLevelType w:val="hybridMultilevel"/>
    <w:tmpl w:val="226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713C28"/>
    <w:multiLevelType w:val="hybridMultilevel"/>
    <w:tmpl w:val="309AF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92C12"/>
    <w:multiLevelType w:val="hybridMultilevel"/>
    <w:tmpl w:val="E0BE5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F31249"/>
    <w:multiLevelType w:val="hybridMultilevel"/>
    <w:tmpl w:val="60C28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B87E94"/>
    <w:multiLevelType w:val="hybridMultilevel"/>
    <w:tmpl w:val="B5B21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B055F"/>
    <w:multiLevelType w:val="hybridMultilevel"/>
    <w:tmpl w:val="84E83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1064D"/>
    <w:multiLevelType w:val="hybridMultilevel"/>
    <w:tmpl w:val="4956D6CA"/>
    <w:lvl w:ilvl="0" w:tplc="3C3E6530">
      <w:start w:val="1"/>
      <w:numFmt w:val="decimal"/>
      <w:lvlText w:val="(%1)"/>
      <w:lvlJc w:val="left"/>
      <w:pPr>
        <w:ind w:left="730" w:hanging="3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9E5CA9"/>
    <w:multiLevelType w:val="hybridMultilevel"/>
    <w:tmpl w:val="3530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5E72B5"/>
    <w:multiLevelType w:val="hybridMultilevel"/>
    <w:tmpl w:val="CDF6F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784FF9"/>
    <w:multiLevelType w:val="hybridMultilevel"/>
    <w:tmpl w:val="71D43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DD00AF"/>
    <w:multiLevelType w:val="hybridMultilevel"/>
    <w:tmpl w:val="D9E8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21"/>
  </w:num>
  <w:num w:numId="4">
    <w:abstractNumId w:val="12"/>
  </w:num>
  <w:num w:numId="5">
    <w:abstractNumId w:val="24"/>
  </w:num>
  <w:num w:numId="6">
    <w:abstractNumId w:val="13"/>
  </w:num>
  <w:num w:numId="7">
    <w:abstractNumId w:val="27"/>
  </w:num>
  <w:num w:numId="8">
    <w:abstractNumId w:val="16"/>
  </w:num>
  <w:num w:numId="9">
    <w:abstractNumId w:val="11"/>
  </w:num>
  <w:num w:numId="10">
    <w:abstractNumId w:val="38"/>
  </w:num>
  <w:num w:numId="11">
    <w:abstractNumId w:val="37"/>
  </w:num>
  <w:num w:numId="12">
    <w:abstractNumId w:val="22"/>
  </w:num>
  <w:num w:numId="13">
    <w:abstractNumId w:val="33"/>
  </w:num>
  <w:num w:numId="14">
    <w:abstractNumId w:val="41"/>
  </w:num>
  <w:num w:numId="15">
    <w:abstractNumId w:val="14"/>
  </w:num>
  <w:num w:numId="16">
    <w:abstractNumId w:val="42"/>
  </w:num>
  <w:num w:numId="17">
    <w:abstractNumId w:val="30"/>
  </w:num>
  <w:num w:numId="18">
    <w:abstractNumId w:val="19"/>
  </w:num>
  <w:num w:numId="19">
    <w:abstractNumId w:val="35"/>
  </w:num>
  <w:num w:numId="20">
    <w:abstractNumId w:val="34"/>
  </w:num>
  <w:num w:numId="21">
    <w:abstractNumId w:val="40"/>
  </w:num>
  <w:num w:numId="22">
    <w:abstractNumId w:val="36"/>
  </w:num>
  <w:num w:numId="23">
    <w:abstractNumId w:val="29"/>
  </w:num>
  <w:num w:numId="24">
    <w:abstractNumId w:val="26"/>
  </w:num>
  <w:num w:numId="25">
    <w:abstractNumId w:val="28"/>
  </w:num>
  <w:num w:numId="26">
    <w:abstractNumId w:val="17"/>
  </w:num>
  <w:num w:numId="27">
    <w:abstractNumId w:val="39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33">
    <w:abstractNumId w:val="5"/>
  </w:num>
  <w:num w:numId="34">
    <w:abstractNumId w:val="6"/>
  </w:num>
  <w:num w:numId="35">
    <w:abstractNumId w:val="7"/>
  </w:num>
  <w:num w:numId="36">
    <w:abstractNumId w:val="8"/>
  </w:num>
  <w:num w:numId="37">
    <w:abstractNumId w:val="10"/>
  </w:num>
  <w:num w:numId="38">
    <w:abstractNumId w:val="43"/>
  </w:num>
  <w:num w:numId="39">
    <w:abstractNumId w:val="23"/>
  </w:num>
  <w:num w:numId="40">
    <w:abstractNumId w:val="15"/>
  </w:num>
  <w:num w:numId="41">
    <w:abstractNumId w:val="20"/>
  </w:num>
  <w:num w:numId="42">
    <w:abstractNumId w:val="0"/>
  </w:num>
  <w:num w:numId="43">
    <w:abstractNumId w:val="32"/>
  </w:num>
  <w:num w:numId="44">
    <w:abstractNumId w:val="3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czMjY3NDc1NbFU0lEKTi0uzszPAykwqQUAQIj1oCwAAAA="/>
  </w:docVars>
  <w:rsids>
    <w:rsidRoot w:val="00337A99"/>
    <w:rsid w:val="0000059C"/>
    <w:rsid w:val="00000CDB"/>
    <w:rsid w:val="00000EB4"/>
    <w:rsid w:val="00001217"/>
    <w:rsid w:val="00001D05"/>
    <w:rsid w:val="00001F32"/>
    <w:rsid w:val="000023EB"/>
    <w:rsid w:val="000025ED"/>
    <w:rsid w:val="00002ABD"/>
    <w:rsid w:val="000030F7"/>
    <w:rsid w:val="00003298"/>
    <w:rsid w:val="00003C90"/>
    <w:rsid w:val="00003F29"/>
    <w:rsid w:val="00005693"/>
    <w:rsid w:val="0000770E"/>
    <w:rsid w:val="00007A55"/>
    <w:rsid w:val="0001009B"/>
    <w:rsid w:val="000100D5"/>
    <w:rsid w:val="000112E5"/>
    <w:rsid w:val="00011568"/>
    <w:rsid w:val="00012008"/>
    <w:rsid w:val="000130FE"/>
    <w:rsid w:val="000137F6"/>
    <w:rsid w:val="00013BE9"/>
    <w:rsid w:val="00013E86"/>
    <w:rsid w:val="00014190"/>
    <w:rsid w:val="0001438E"/>
    <w:rsid w:val="0001564A"/>
    <w:rsid w:val="00015C16"/>
    <w:rsid w:val="00016341"/>
    <w:rsid w:val="00017B7A"/>
    <w:rsid w:val="00017C66"/>
    <w:rsid w:val="00020037"/>
    <w:rsid w:val="0002007D"/>
    <w:rsid w:val="00020344"/>
    <w:rsid w:val="000203F6"/>
    <w:rsid w:val="00020CED"/>
    <w:rsid w:val="00020D5B"/>
    <w:rsid w:val="0002103E"/>
    <w:rsid w:val="00021294"/>
    <w:rsid w:val="0002457E"/>
    <w:rsid w:val="00024A5B"/>
    <w:rsid w:val="00024CFD"/>
    <w:rsid w:val="0002576E"/>
    <w:rsid w:val="00025A3E"/>
    <w:rsid w:val="00026E32"/>
    <w:rsid w:val="000305FC"/>
    <w:rsid w:val="0003069A"/>
    <w:rsid w:val="000326C8"/>
    <w:rsid w:val="000336C5"/>
    <w:rsid w:val="0003395B"/>
    <w:rsid w:val="000339A3"/>
    <w:rsid w:val="00041B6B"/>
    <w:rsid w:val="00041D8B"/>
    <w:rsid w:val="00041FBD"/>
    <w:rsid w:val="00042268"/>
    <w:rsid w:val="00042790"/>
    <w:rsid w:val="000430D1"/>
    <w:rsid w:val="00043E1A"/>
    <w:rsid w:val="00043FE4"/>
    <w:rsid w:val="00044D31"/>
    <w:rsid w:val="00044F20"/>
    <w:rsid w:val="0004546E"/>
    <w:rsid w:val="0004575E"/>
    <w:rsid w:val="000458EA"/>
    <w:rsid w:val="0004694C"/>
    <w:rsid w:val="00046B39"/>
    <w:rsid w:val="00047587"/>
    <w:rsid w:val="000504B2"/>
    <w:rsid w:val="00050D52"/>
    <w:rsid w:val="00053641"/>
    <w:rsid w:val="0005393E"/>
    <w:rsid w:val="00054320"/>
    <w:rsid w:val="00054A71"/>
    <w:rsid w:val="00054EC8"/>
    <w:rsid w:val="000556FF"/>
    <w:rsid w:val="00055A2B"/>
    <w:rsid w:val="00055F57"/>
    <w:rsid w:val="000566FB"/>
    <w:rsid w:val="00056A29"/>
    <w:rsid w:val="00056A80"/>
    <w:rsid w:val="00056BB5"/>
    <w:rsid w:val="000576C6"/>
    <w:rsid w:val="000605A0"/>
    <w:rsid w:val="00060BC8"/>
    <w:rsid w:val="0006159A"/>
    <w:rsid w:val="000622DB"/>
    <w:rsid w:val="00062D19"/>
    <w:rsid w:val="000635AC"/>
    <w:rsid w:val="00063FB2"/>
    <w:rsid w:val="00064085"/>
    <w:rsid w:val="000641CE"/>
    <w:rsid w:val="0006444A"/>
    <w:rsid w:val="00064707"/>
    <w:rsid w:val="00064C89"/>
    <w:rsid w:val="00064D70"/>
    <w:rsid w:val="00065C9B"/>
    <w:rsid w:val="00065CBB"/>
    <w:rsid w:val="00066B2F"/>
    <w:rsid w:val="00066B3C"/>
    <w:rsid w:val="00067CA0"/>
    <w:rsid w:val="00070102"/>
    <w:rsid w:val="0007055D"/>
    <w:rsid w:val="00070F62"/>
    <w:rsid w:val="00071112"/>
    <w:rsid w:val="000715F7"/>
    <w:rsid w:val="00071601"/>
    <w:rsid w:val="000719EF"/>
    <w:rsid w:val="00071F56"/>
    <w:rsid w:val="000720A3"/>
    <w:rsid w:val="000722BC"/>
    <w:rsid w:val="00072565"/>
    <w:rsid w:val="000733DB"/>
    <w:rsid w:val="00073652"/>
    <w:rsid w:val="000737B4"/>
    <w:rsid w:val="000738FB"/>
    <w:rsid w:val="0007435B"/>
    <w:rsid w:val="00075A17"/>
    <w:rsid w:val="00075A52"/>
    <w:rsid w:val="00075D23"/>
    <w:rsid w:val="00076623"/>
    <w:rsid w:val="00076652"/>
    <w:rsid w:val="00077DAF"/>
    <w:rsid w:val="00080846"/>
    <w:rsid w:val="00080D3A"/>
    <w:rsid w:val="00081285"/>
    <w:rsid w:val="0008153E"/>
    <w:rsid w:val="00081AA2"/>
    <w:rsid w:val="00082230"/>
    <w:rsid w:val="00082955"/>
    <w:rsid w:val="00083B7E"/>
    <w:rsid w:val="000846BF"/>
    <w:rsid w:val="00084A0A"/>
    <w:rsid w:val="00084CA0"/>
    <w:rsid w:val="00084CA2"/>
    <w:rsid w:val="00084EC1"/>
    <w:rsid w:val="00084F3D"/>
    <w:rsid w:val="00085222"/>
    <w:rsid w:val="000867A1"/>
    <w:rsid w:val="00086C76"/>
    <w:rsid w:val="00086D7B"/>
    <w:rsid w:val="0008710E"/>
    <w:rsid w:val="00087466"/>
    <w:rsid w:val="0008768D"/>
    <w:rsid w:val="000878F6"/>
    <w:rsid w:val="00087CC9"/>
    <w:rsid w:val="00090365"/>
    <w:rsid w:val="00090646"/>
    <w:rsid w:val="00090795"/>
    <w:rsid w:val="0009101C"/>
    <w:rsid w:val="000915E7"/>
    <w:rsid w:val="000923C0"/>
    <w:rsid w:val="00092B32"/>
    <w:rsid w:val="00092F86"/>
    <w:rsid w:val="000930CF"/>
    <w:rsid w:val="0009340C"/>
    <w:rsid w:val="00093F46"/>
    <w:rsid w:val="0009447A"/>
    <w:rsid w:val="00095076"/>
    <w:rsid w:val="00095A53"/>
    <w:rsid w:val="000971E1"/>
    <w:rsid w:val="00097221"/>
    <w:rsid w:val="00097511"/>
    <w:rsid w:val="00097ED5"/>
    <w:rsid w:val="000A00FA"/>
    <w:rsid w:val="000A0566"/>
    <w:rsid w:val="000A2254"/>
    <w:rsid w:val="000A3634"/>
    <w:rsid w:val="000A3C99"/>
    <w:rsid w:val="000A3E4B"/>
    <w:rsid w:val="000A40F7"/>
    <w:rsid w:val="000A4416"/>
    <w:rsid w:val="000A5143"/>
    <w:rsid w:val="000A6368"/>
    <w:rsid w:val="000A6DC0"/>
    <w:rsid w:val="000A708B"/>
    <w:rsid w:val="000A7260"/>
    <w:rsid w:val="000A7614"/>
    <w:rsid w:val="000B0046"/>
    <w:rsid w:val="000B10CC"/>
    <w:rsid w:val="000B1135"/>
    <w:rsid w:val="000B1F13"/>
    <w:rsid w:val="000B2AF0"/>
    <w:rsid w:val="000B2FBE"/>
    <w:rsid w:val="000B3126"/>
    <w:rsid w:val="000B3546"/>
    <w:rsid w:val="000B3FCA"/>
    <w:rsid w:val="000B4BFC"/>
    <w:rsid w:val="000B4C9A"/>
    <w:rsid w:val="000B549E"/>
    <w:rsid w:val="000B5C75"/>
    <w:rsid w:val="000B60D6"/>
    <w:rsid w:val="000B71B1"/>
    <w:rsid w:val="000B7963"/>
    <w:rsid w:val="000B79EC"/>
    <w:rsid w:val="000C0DFC"/>
    <w:rsid w:val="000C126F"/>
    <w:rsid w:val="000C1F2E"/>
    <w:rsid w:val="000C1FC3"/>
    <w:rsid w:val="000C2185"/>
    <w:rsid w:val="000C21F4"/>
    <w:rsid w:val="000C2E8B"/>
    <w:rsid w:val="000C33B3"/>
    <w:rsid w:val="000C3626"/>
    <w:rsid w:val="000C43F3"/>
    <w:rsid w:val="000C4803"/>
    <w:rsid w:val="000C4904"/>
    <w:rsid w:val="000C537B"/>
    <w:rsid w:val="000C5F61"/>
    <w:rsid w:val="000C6469"/>
    <w:rsid w:val="000C66C0"/>
    <w:rsid w:val="000C7723"/>
    <w:rsid w:val="000C7A88"/>
    <w:rsid w:val="000D0E9F"/>
    <w:rsid w:val="000D355A"/>
    <w:rsid w:val="000D3A97"/>
    <w:rsid w:val="000D40F3"/>
    <w:rsid w:val="000D418E"/>
    <w:rsid w:val="000D47D5"/>
    <w:rsid w:val="000D6088"/>
    <w:rsid w:val="000D64E4"/>
    <w:rsid w:val="000D6B40"/>
    <w:rsid w:val="000E0D83"/>
    <w:rsid w:val="000E104D"/>
    <w:rsid w:val="000E11E6"/>
    <w:rsid w:val="000E1311"/>
    <w:rsid w:val="000E1CA2"/>
    <w:rsid w:val="000E2292"/>
    <w:rsid w:val="000E2EFE"/>
    <w:rsid w:val="000E3B1B"/>
    <w:rsid w:val="000E4255"/>
    <w:rsid w:val="000E43C6"/>
    <w:rsid w:val="000E5535"/>
    <w:rsid w:val="000E5DC0"/>
    <w:rsid w:val="000E6560"/>
    <w:rsid w:val="000E7BB5"/>
    <w:rsid w:val="000E7F52"/>
    <w:rsid w:val="000F04CA"/>
    <w:rsid w:val="000F0AB6"/>
    <w:rsid w:val="000F14DF"/>
    <w:rsid w:val="000F1F9F"/>
    <w:rsid w:val="000F246F"/>
    <w:rsid w:val="000F28FC"/>
    <w:rsid w:val="000F2D13"/>
    <w:rsid w:val="000F326E"/>
    <w:rsid w:val="000F39FA"/>
    <w:rsid w:val="000F3F78"/>
    <w:rsid w:val="000F44CC"/>
    <w:rsid w:val="000F4C52"/>
    <w:rsid w:val="000F4DBA"/>
    <w:rsid w:val="000F5372"/>
    <w:rsid w:val="000F5BBF"/>
    <w:rsid w:val="000F60CD"/>
    <w:rsid w:val="001007AA"/>
    <w:rsid w:val="00100D05"/>
    <w:rsid w:val="00101563"/>
    <w:rsid w:val="00101DE1"/>
    <w:rsid w:val="00102911"/>
    <w:rsid w:val="00102960"/>
    <w:rsid w:val="00102FEA"/>
    <w:rsid w:val="00104578"/>
    <w:rsid w:val="00106BC1"/>
    <w:rsid w:val="0010759C"/>
    <w:rsid w:val="00107D3A"/>
    <w:rsid w:val="001109FD"/>
    <w:rsid w:val="00110BA6"/>
    <w:rsid w:val="00110C64"/>
    <w:rsid w:val="001118D8"/>
    <w:rsid w:val="001119D8"/>
    <w:rsid w:val="001127FA"/>
    <w:rsid w:val="001130A1"/>
    <w:rsid w:val="00113836"/>
    <w:rsid w:val="00114050"/>
    <w:rsid w:val="001152A7"/>
    <w:rsid w:val="00115396"/>
    <w:rsid w:val="0011638C"/>
    <w:rsid w:val="00116E70"/>
    <w:rsid w:val="001171DF"/>
    <w:rsid w:val="00117362"/>
    <w:rsid w:val="001179F6"/>
    <w:rsid w:val="00120260"/>
    <w:rsid w:val="0012027A"/>
    <w:rsid w:val="00120562"/>
    <w:rsid w:val="00120AC1"/>
    <w:rsid w:val="00120CAA"/>
    <w:rsid w:val="00120E67"/>
    <w:rsid w:val="00122C23"/>
    <w:rsid w:val="0012373C"/>
    <w:rsid w:val="00124240"/>
    <w:rsid w:val="001251D4"/>
    <w:rsid w:val="00125BDA"/>
    <w:rsid w:val="00126776"/>
    <w:rsid w:val="00126C6E"/>
    <w:rsid w:val="0012786F"/>
    <w:rsid w:val="0012798D"/>
    <w:rsid w:val="001279D7"/>
    <w:rsid w:val="00127E96"/>
    <w:rsid w:val="00130176"/>
    <w:rsid w:val="00130312"/>
    <w:rsid w:val="001308B6"/>
    <w:rsid w:val="00131B35"/>
    <w:rsid w:val="0013242F"/>
    <w:rsid w:val="001330D9"/>
    <w:rsid w:val="001337F6"/>
    <w:rsid w:val="0013392F"/>
    <w:rsid w:val="00133BE4"/>
    <w:rsid w:val="00135816"/>
    <w:rsid w:val="00135933"/>
    <w:rsid w:val="0013624E"/>
    <w:rsid w:val="001369B2"/>
    <w:rsid w:val="00137883"/>
    <w:rsid w:val="0014118A"/>
    <w:rsid w:val="00141253"/>
    <w:rsid w:val="00141F42"/>
    <w:rsid w:val="00142071"/>
    <w:rsid w:val="00142AC1"/>
    <w:rsid w:val="00142D2E"/>
    <w:rsid w:val="0014306F"/>
    <w:rsid w:val="0014322F"/>
    <w:rsid w:val="0014390A"/>
    <w:rsid w:val="001442C8"/>
    <w:rsid w:val="00144825"/>
    <w:rsid w:val="001449F9"/>
    <w:rsid w:val="00144E41"/>
    <w:rsid w:val="00145029"/>
    <w:rsid w:val="001464D7"/>
    <w:rsid w:val="001465F9"/>
    <w:rsid w:val="00146AC3"/>
    <w:rsid w:val="001470AB"/>
    <w:rsid w:val="0014736D"/>
    <w:rsid w:val="001475F6"/>
    <w:rsid w:val="001502B6"/>
    <w:rsid w:val="0015040F"/>
    <w:rsid w:val="00151411"/>
    <w:rsid w:val="00151503"/>
    <w:rsid w:val="00151BD0"/>
    <w:rsid w:val="00152169"/>
    <w:rsid w:val="00152DF7"/>
    <w:rsid w:val="001533CB"/>
    <w:rsid w:val="00153FCA"/>
    <w:rsid w:val="00154F33"/>
    <w:rsid w:val="00155ACF"/>
    <w:rsid w:val="00156196"/>
    <w:rsid w:val="001562BF"/>
    <w:rsid w:val="00156A26"/>
    <w:rsid w:val="00156D56"/>
    <w:rsid w:val="00157038"/>
    <w:rsid w:val="0015739A"/>
    <w:rsid w:val="00157706"/>
    <w:rsid w:val="00157B21"/>
    <w:rsid w:val="00160CF6"/>
    <w:rsid w:val="00160DC1"/>
    <w:rsid w:val="00160E6E"/>
    <w:rsid w:val="0016125F"/>
    <w:rsid w:val="00161911"/>
    <w:rsid w:val="0016222F"/>
    <w:rsid w:val="00162474"/>
    <w:rsid w:val="00162A68"/>
    <w:rsid w:val="00162EAF"/>
    <w:rsid w:val="0016393F"/>
    <w:rsid w:val="00164559"/>
    <w:rsid w:val="001647A8"/>
    <w:rsid w:val="001661C7"/>
    <w:rsid w:val="00166222"/>
    <w:rsid w:val="00166DE2"/>
    <w:rsid w:val="00167D69"/>
    <w:rsid w:val="001705F9"/>
    <w:rsid w:val="00170ACB"/>
    <w:rsid w:val="001726B8"/>
    <w:rsid w:val="00173028"/>
    <w:rsid w:val="00173784"/>
    <w:rsid w:val="00173CD5"/>
    <w:rsid w:val="00173EB9"/>
    <w:rsid w:val="00175D41"/>
    <w:rsid w:val="00176353"/>
    <w:rsid w:val="00177973"/>
    <w:rsid w:val="00177D93"/>
    <w:rsid w:val="001800B4"/>
    <w:rsid w:val="00180B1A"/>
    <w:rsid w:val="001812F1"/>
    <w:rsid w:val="00181CCD"/>
    <w:rsid w:val="00181F91"/>
    <w:rsid w:val="00181FA4"/>
    <w:rsid w:val="00182570"/>
    <w:rsid w:val="00182B8A"/>
    <w:rsid w:val="00182EDD"/>
    <w:rsid w:val="001845BF"/>
    <w:rsid w:val="00185005"/>
    <w:rsid w:val="0018599F"/>
    <w:rsid w:val="00185CCF"/>
    <w:rsid w:val="00185D97"/>
    <w:rsid w:val="001869B2"/>
    <w:rsid w:val="0018704A"/>
    <w:rsid w:val="001873D4"/>
    <w:rsid w:val="00187D7D"/>
    <w:rsid w:val="001901D1"/>
    <w:rsid w:val="00190705"/>
    <w:rsid w:val="0019075B"/>
    <w:rsid w:val="00191255"/>
    <w:rsid w:val="0019173B"/>
    <w:rsid w:val="00192247"/>
    <w:rsid w:val="00192649"/>
    <w:rsid w:val="00192FDC"/>
    <w:rsid w:val="00193136"/>
    <w:rsid w:val="0019319E"/>
    <w:rsid w:val="001936D0"/>
    <w:rsid w:val="00193A05"/>
    <w:rsid w:val="00193EF5"/>
    <w:rsid w:val="001940C3"/>
    <w:rsid w:val="00194ABE"/>
    <w:rsid w:val="00194D16"/>
    <w:rsid w:val="00194DCC"/>
    <w:rsid w:val="0019565C"/>
    <w:rsid w:val="00195E9D"/>
    <w:rsid w:val="00196751"/>
    <w:rsid w:val="00196A11"/>
    <w:rsid w:val="00196A58"/>
    <w:rsid w:val="00196BC4"/>
    <w:rsid w:val="001A1BC4"/>
    <w:rsid w:val="001A2264"/>
    <w:rsid w:val="001A2457"/>
    <w:rsid w:val="001A3F73"/>
    <w:rsid w:val="001A42C3"/>
    <w:rsid w:val="001A4EB2"/>
    <w:rsid w:val="001A5B31"/>
    <w:rsid w:val="001A652B"/>
    <w:rsid w:val="001A70EC"/>
    <w:rsid w:val="001A78B8"/>
    <w:rsid w:val="001B0101"/>
    <w:rsid w:val="001B083D"/>
    <w:rsid w:val="001B0F8D"/>
    <w:rsid w:val="001B1E87"/>
    <w:rsid w:val="001B23EE"/>
    <w:rsid w:val="001B2992"/>
    <w:rsid w:val="001B29DD"/>
    <w:rsid w:val="001B2A58"/>
    <w:rsid w:val="001B331F"/>
    <w:rsid w:val="001B3693"/>
    <w:rsid w:val="001B3B1B"/>
    <w:rsid w:val="001B3C59"/>
    <w:rsid w:val="001B4917"/>
    <w:rsid w:val="001B510D"/>
    <w:rsid w:val="001B5801"/>
    <w:rsid w:val="001B5BF3"/>
    <w:rsid w:val="001B7645"/>
    <w:rsid w:val="001C021E"/>
    <w:rsid w:val="001C0A0D"/>
    <w:rsid w:val="001C0EAF"/>
    <w:rsid w:val="001C28F7"/>
    <w:rsid w:val="001C2E97"/>
    <w:rsid w:val="001C2FA6"/>
    <w:rsid w:val="001C3F82"/>
    <w:rsid w:val="001C42CC"/>
    <w:rsid w:val="001C4AEB"/>
    <w:rsid w:val="001C4FB1"/>
    <w:rsid w:val="001C52E7"/>
    <w:rsid w:val="001C582A"/>
    <w:rsid w:val="001C5FEC"/>
    <w:rsid w:val="001C62A4"/>
    <w:rsid w:val="001C633A"/>
    <w:rsid w:val="001C67B9"/>
    <w:rsid w:val="001C68AC"/>
    <w:rsid w:val="001C797D"/>
    <w:rsid w:val="001C7FA5"/>
    <w:rsid w:val="001D040F"/>
    <w:rsid w:val="001D0425"/>
    <w:rsid w:val="001D0954"/>
    <w:rsid w:val="001D151D"/>
    <w:rsid w:val="001D163E"/>
    <w:rsid w:val="001D2581"/>
    <w:rsid w:val="001D25CF"/>
    <w:rsid w:val="001D4E3E"/>
    <w:rsid w:val="001D5966"/>
    <w:rsid w:val="001D5B98"/>
    <w:rsid w:val="001D5D88"/>
    <w:rsid w:val="001D614F"/>
    <w:rsid w:val="001D6BE8"/>
    <w:rsid w:val="001D6E6B"/>
    <w:rsid w:val="001D749A"/>
    <w:rsid w:val="001D74F6"/>
    <w:rsid w:val="001D7F3A"/>
    <w:rsid w:val="001E12E4"/>
    <w:rsid w:val="001E1537"/>
    <w:rsid w:val="001E1E8B"/>
    <w:rsid w:val="001E1FC7"/>
    <w:rsid w:val="001E3E7A"/>
    <w:rsid w:val="001E4185"/>
    <w:rsid w:val="001E43B5"/>
    <w:rsid w:val="001E44F2"/>
    <w:rsid w:val="001E4B1C"/>
    <w:rsid w:val="001E4B71"/>
    <w:rsid w:val="001E60B8"/>
    <w:rsid w:val="001E63DC"/>
    <w:rsid w:val="001E64CA"/>
    <w:rsid w:val="001E6A39"/>
    <w:rsid w:val="001E74CF"/>
    <w:rsid w:val="001E7A78"/>
    <w:rsid w:val="001E7BE6"/>
    <w:rsid w:val="001F027D"/>
    <w:rsid w:val="001F0842"/>
    <w:rsid w:val="001F14B3"/>
    <w:rsid w:val="001F179E"/>
    <w:rsid w:val="001F2195"/>
    <w:rsid w:val="001F29C7"/>
    <w:rsid w:val="001F3693"/>
    <w:rsid w:val="001F3990"/>
    <w:rsid w:val="001F3992"/>
    <w:rsid w:val="001F406F"/>
    <w:rsid w:val="001F4109"/>
    <w:rsid w:val="001F4E06"/>
    <w:rsid w:val="001F5771"/>
    <w:rsid w:val="001F5811"/>
    <w:rsid w:val="001F6481"/>
    <w:rsid w:val="001F7310"/>
    <w:rsid w:val="001F75E8"/>
    <w:rsid w:val="001F7A30"/>
    <w:rsid w:val="00200AD5"/>
    <w:rsid w:val="002011B9"/>
    <w:rsid w:val="0020182E"/>
    <w:rsid w:val="002026E9"/>
    <w:rsid w:val="00203584"/>
    <w:rsid w:val="00203EA1"/>
    <w:rsid w:val="00205D4C"/>
    <w:rsid w:val="00205FAB"/>
    <w:rsid w:val="00206761"/>
    <w:rsid w:val="00206DCB"/>
    <w:rsid w:val="00207107"/>
    <w:rsid w:val="00207276"/>
    <w:rsid w:val="002075F5"/>
    <w:rsid w:val="0021048C"/>
    <w:rsid w:val="00210563"/>
    <w:rsid w:val="0021160A"/>
    <w:rsid w:val="002118EE"/>
    <w:rsid w:val="0021213F"/>
    <w:rsid w:val="002129EA"/>
    <w:rsid w:val="00212BB5"/>
    <w:rsid w:val="00212F77"/>
    <w:rsid w:val="00214E0F"/>
    <w:rsid w:val="00215863"/>
    <w:rsid w:val="00215A82"/>
    <w:rsid w:val="00215BD9"/>
    <w:rsid w:val="00216668"/>
    <w:rsid w:val="00217099"/>
    <w:rsid w:val="00217131"/>
    <w:rsid w:val="002202EA"/>
    <w:rsid w:val="00220D38"/>
    <w:rsid w:val="00221065"/>
    <w:rsid w:val="002214C5"/>
    <w:rsid w:val="002216FF"/>
    <w:rsid w:val="00222088"/>
    <w:rsid w:val="002228FC"/>
    <w:rsid w:val="00223B9C"/>
    <w:rsid w:val="00223D20"/>
    <w:rsid w:val="00223D93"/>
    <w:rsid w:val="00224476"/>
    <w:rsid w:val="002248DD"/>
    <w:rsid w:val="00225075"/>
    <w:rsid w:val="00226B66"/>
    <w:rsid w:val="00226D3A"/>
    <w:rsid w:val="0022751C"/>
    <w:rsid w:val="002277AD"/>
    <w:rsid w:val="00227A7F"/>
    <w:rsid w:val="00231384"/>
    <w:rsid w:val="0023176C"/>
    <w:rsid w:val="002318FC"/>
    <w:rsid w:val="00231AE6"/>
    <w:rsid w:val="00231FD5"/>
    <w:rsid w:val="00233131"/>
    <w:rsid w:val="002331A8"/>
    <w:rsid w:val="002334EA"/>
    <w:rsid w:val="00233D90"/>
    <w:rsid w:val="002345CF"/>
    <w:rsid w:val="002346B5"/>
    <w:rsid w:val="002348DF"/>
    <w:rsid w:val="00234AE1"/>
    <w:rsid w:val="00234ED4"/>
    <w:rsid w:val="0023663E"/>
    <w:rsid w:val="002369BA"/>
    <w:rsid w:val="00237789"/>
    <w:rsid w:val="00240F80"/>
    <w:rsid w:val="002418B3"/>
    <w:rsid w:val="00241ADA"/>
    <w:rsid w:val="00242A3E"/>
    <w:rsid w:val="00242F03"/>
    <w:rsid w:val="002443BD"/>
    <w:rsid w:val="002445A4"/>
    <w:rsid w:val="00244DCE"/>
    <w:rsid w:val="002459FC"/>
    <w:rsid w:val="00245B0D"/>
    <w:rsid w:val="00245BA7"/>
    <w:rsid w:val="00245E88"/>
    <w:rsid w:val="002463E9"/>
    <w:rsid w:val="00247A68"/>
    <w:rsid w:val="002503BA"/>
    <w:rsid w:val="00250FF2"/>
    <w:rsid w:val="00251C91"/>
    <w:rsid w:val="00253A3F"/>
    <w:rsid w:val="002540A8"/>
    <w:rsid w:val="002540F0"/>
    <w:rsid w:val="002548D4"/>
    <w:rsid w:val="00256632"/>
    <w:rsid w:val="00257B4E"/>
    <w:rsid w:val="002601CD"/>
    <w:rsid w:val="0026109A"/>
    <w:rsid w:val="00261553"/>
    <w:rsid w:val="002615A1"/>
    <w:rsid w:val="00261BBB"/>
    <w:rsid w:val="00261EED"/>
    <w:rsid w:val="002638C5"/>
    <w:rsid w:val="00263E64"/>
    <w:rsid w:val="002642DA"/>
    <w:rsid w:val="00265077"/>
    <w:rsid w:val="00265888"/>
    <w:rsid w:val="00265FAD"/>
    <w:rsid w:val="00266841"/>
    <w:rsid w:val="00267EB6"/>
    <w:rsid w:val="0027243C"/>
    <w:rsid w:val="002725DC"/>
    <w:rsid w:val="00272E04"/>
    <w:rsid w:val="00273734"/>
    <w:rsid w:val="00274A41"/>
    <w:rsid w:val="00275216"/>
    <w:rsid w:val="002754BC"/>
    <w:rsid w:val="002759E4"/>
    <w:rsid w:val="00275FD0"/>
    <w:rsid w:val="00276275"/>
    <w:rsid w:val="00276AD1"/>
    <w:rsid w:val="00280365"/>
    <w:rsid w:val="002811EA"/>
    <w:rsid w:val="002812B0"/>
    <w:rsid w:val="0028166A"/>
    <w:rsid w:val="00281740"/>
    <w:rsid w:val="00283067"/>
    <w:rsid w:val="00283A9A"/>
    <w:rsid w:val="00283AE7"/>
    <w:rsid w:val="00284A3F"/>
    <w:rsid w:val="002854BA"/>
    <w:rsid w:val="00285CD8"/>
    <w:rsid w:val="00285E15"/>
    <w:rsid w:val="00285FF8"/>
    <w:rsid w:val="00287D78"/>
    <w:rsid w:val="00287FF9"/>
    <w:rsid w:val="00290808"/>
    <w:rsid w:val="00291350"/>
    <w:rsid w:val="002918C3"/>
    <w:rsid w:val="002919CB"/>
    <w:rsid w:val="00291AD0"/>
    <w:rsid w:val="00291AED"/>
    <w:rsid w:val="00291B0E"/>
    <w:rsid w:val="0029211B"/>
    <w:rsid w:val="00292809"/>
    <w:rsid w:val="00292830"/>
    <w:rsid w:val="00292E5B"/>
    <w:rsid w:val="0029325A"/>
    <w:rsid w:val="00293F6E"/>
    <w:rsid w:val="002948C1"/>
    <w:rsid w:val="00294AEC"/>
    <w:rsid w:val="00294D4D"/>
    <w:rsid w:val="002958B3"/>
    <w:rsid w:val="00295930"/>
    <w:rsid w:val="002A0239"/>
    <w:rsid w:val="002A060E"/>
    <w:rsid w:val="002A0A8A"/>
    <w:rsid w:val="002A0B92"/>
    <w:rsid w:val="002A0FAE"/>
    <w:rsid w:val="002A1747"/>
    <w:rsid w:val="002A1947"/>
    <w:rsid w:val="002A3649"/>
    <w:rsid w:val="002A3BA4"/>
    <w:rsid w:val="002A3CB0"/>
    <w:rsid w:val="002A4D27"/>
    <w:rsid w:val="002A51E7"/>
    <w:rsid w:val="002A5CC1"/>
    <w:rsid w:val="002A68B3"/>
    <w:rsid w:val="002A6A44"/>
    <w:rsid w:val="002A7200"/>
    <w:rsid w:val="002B002E"/>
    <w:rsid w:val="002B07B5"/>
    <w:rsid w:val="002B1687"/>
    <w:rsid w:val="002B1906"/>
    <w:rsid w:val="002B1BF8"/>
    <w:rsid w:val="002B2275"/>
    <w:rsid w:val="002B22A3"/>
    <w:rsid w:val="002B284D"/>
    <w:rsid w:val="002B3ABD"/>
    <w:rsid w:val="002B3ED0"/>
    <w:rsid w:val="002B4079"/>
    <w:rsid w:val="002B44F2"/>
    <w:rsid w:val="002B51B5"/>
    <w:rsid w:val="002B6C96"/>
    <w:rsid w:val="002B6E7B"/>
    <w:rsid w:val="002B723B"/>
    <w:rsid w:val="002B77E3"/>
    <w:rsid w:val="002B7889"/>
    <w:rsid w:val="002B7CBC"/>
    <w:rsid w:val="002B7D49"/>
    <w:rsid w:val="002C146B"/>
    <w:rsid w:val="002C1CFD"/>
    <w:rsid w:val="002C2461"/>
    <w:rsid w:val="002C2B82"/>
    <w:rsid w:val="002C2BCF"/>
    <w:rsid w:val="002C3246"/>
    <w:rsid w:val="002C36A3"/>
    <w:rsid w:val="002C3818"/>
    <w:rsid w:val="002C41B5"/>
    <w:rsid w:val="002C46D5"/>
    <w:rsid w:val="002C58F5"/>
    <w:rsid w:val="002C5CB1"/>
    <w:rsid w:val="002C5DAB"/>
    <w:rsid w:val="002C5EC5"/>
    <w:rsid w:val="002C6826"/>
    <w:rsid w:val="002C7B2D"/>
    <w:rsid w:val="002C7C0E"/>
    <w:rsid w:val="002C7DC3"/>
    <w:rsid w:val="002D0777"/>
    <w:rsid w:val="002D1D1D"/>
    <w:rsid w:val="002D249A"/>
    <w:rsid w:val="002D29E0"/>
    <w:rsid w:val="002D3C45"/>
    <w:rsid w:val="002D41E6"/>
    <w:rsid w:val="002D4207"/>
    <w:rsid w:val="002D576B"/>
    <w:rsid w:val="002D5D44"/>
    <w:rsid w:val="002D604E"/>
    <w:rsid w:val="002D6559"/>
    <w:rsid w:val="002D6DE5"/>
    <w:rsid w:val="002D7D29"/>
    <w:rsid w:val="002D7D8D"/>
    <w:rsid w:val="002D7EE9"/>
    <w:rsid w:val="002E1184"/>
    <w:rsid w:val="002E1531"/>
    <w:rsid w:val="002E1743"/>
    <w:rsid w:val="002E1804"/>
    <w:rsid w:val="002E209E"/>
    <w:rsid w:val="002E31E5"/>
    <w:rsid w:val="002E3353"/>
    <w:rsid w:val="002E360F"/>
    <w:rsid w:val="002E4AB9"/>
    <w:rsid w:val="002E4C4B"/>
    <w:rsid w:val="002E4EE0"/>
    <w:rsid w:val="002E5149"/>
    <w:rsid w:val="002E576B"/>
    <w:rsid w:val="002E5A64"/>
    <w:rsid w:val="002E6100"/>
    <w:rsid w:val="002E7827"/>
    <w:rsid w:val="002F001F"/>
    <w:rsid w:val="002F0194"/>
    <w:rsid w:val="002F0862"/>
    <w:rsid w:val="002F08CA"/>
    <w:rsid w:val="002F1050"/>
    <w:rsid w:val="002F11A1"/>
    <w:rsid w:val="002F1614"/>
    <w:rsid w:val="002F34EB"/>
    <w:rsid w:val="002F371B"/>
    <w:rsid w:val="002F3828"/>
    <w:rsid w:val="002F3CB9"/>
    <w:rsid w:val="002F43E6"/>
    <w:rsid w:val="002F57F2"/>
    <w:rsid w:val="002F58C2"/>
    <w:rsid w:val="002F5BB1"/>
    <w:rsid w:val="002F602F"/>
    <w:rsid w:val="002F610E"/>
    <w:rsid w:val="002F6C74"/>
    <w:rsid w:val="002F7FF4"/>
    <w:rsid w:val="0030134E"/>
    <w:rsid w:val="003017D2"/>
    <w:rsid w:val="00301BFC"/>
    <w:rsid w:val="00301F75"/>
    <w:rsid w:val="00302ADC"/>
    <w:rsid w:val="003036B2"/>
    <w:rsid w:val="003039D2"/>
    <w:rsid w:val="00303B7A"/>
    <w:rsid w:val="00303B83"/>
    <w:rsid w:val="00303BA8"/>
    <w:rsid w:val="003041AF"/>
    <w:rsid w:val="003057E5"/>
    <w:rsid w:val="00305838"/>
    <w:rsid w:val="00305FD1"/>
    <w:rsid w:val="00307341"/>
    <w:rsid w:val="003077DE"/>
    <w:rsid w:val="00307942"/>
    <w:rsid w:val="00310B0A"/>
    <w:rsid w:val="00311206"/>
    <w:rsid w:val="00312911"/>
    <w:rsid w:val="0031304F"/>
    <w:rsid w:val="003132F4"/>
    <w:rsid w:val="003155F6"/>
    <w:rsid w:val="00315E88"/>
    <w:rsid w:val="00315E8C"/>
    <w:rsid w:val="003160E8"/>
    <w:rsid w:val="003162A4"/>
    <w:rsid w:val="003164F3"/>
    <w:rsid w:val="00316728"/>
    <w:rsid w:val="00316F26"/>
    <w:rsid w:val="0032056D"/>
    <w:rsid w:val="003209BF"/>
    <w:rsid w:val="003215E0"/>
    <w:rsid w:val="00321AB2"/>
    <w:rsid w:val="00321F73"/>
    <w:rsid w:val="0032216C"/>
    <w:rsid w:val="00322439"/>
    <w:rsid w:val="00322C16"/>
    <w:rsid w:val="00323DA4"/>
    <w:rsid w:val="00323F93"/>
    <w:rsid w:val="00324278"/>
    <w:rsid w:val="00325CE0"/>
    <w:rsid w:val="0032607A"/>
    <w:rsid w:val="003272C4"/>
    <w:rsid w:val="00327501"/>
    <w:rsid w:val="003276BD"/>
    <w:rsid w:val="00327F5B"/>
    <w:rsid w:val="00330199"/>
    <w:rsid w:val="003316E2"/>
    <w:rsid w:val="0033180B"/>
    <w:rsid w:val="00331EFB"/>
    <w:rsid w:val="003321B8"/>
    <w:rsid w:val="003337C3"/>
    <w:rsid w:val="003342E7"/>
    <w:rsid w:val="003348A8"/>
    <w:rsid w:val="003349DC"/>
    <w:rsid w:val="00336B2E"/>
    <w:rsid w:val="00336DCB"/>
    <w:rsid w:val="003373F8"/>
    <w:rsid w:val="003379BB"/>
    <w:rsid w:val="00337A99"/>
    <w:rsid w:val="00340295"/>
    <w:rsid w:val="00340717"/>
    <w:rsid w:val="00340A09"/>
    <w:rsid w:val="0034157D"/>
    <w:rsid w:val="003416F2"/>
    <w:rsid w:val="00341E51"/>
    <w:rsid w:val="00342950"/>
    <w:rsid w:val="0034405D"/>
    <w:rsid w:val="00345732"/>
    <w:rsid w:val="00345857"/>
    <w:rsid w:val="00345AF8"/>
    <w:rsid w:val="003460DA"/>
    <w:rsid w:val="0034630D"/>
    <w:rsid w:val="0035033B"/>
    <w:rsid w:val="00350AEA"/>
    <w:rsid w:val="00351580"/>
    <w:rsid w:val="00351BD6"/>
    <w:rsid w:val="00352BEF"/>
    <w:rsid w:val="00353748"/>
    <w:rsid w:val="00353E1E"/>
    <w:rsid w:val="0035452C"/>
    <w:rsid w:val="0035470A"/>
    <w:rsid w:val="00356182"/>
    <w:rsid w:val="00357524"/>
    <w:rsid w:val="003608D9"/>
    <w:rsid w:val="00360EB4"/>
    <w:rsid w:val="00361DEB"/>
    <w:rsid w:val="003622CB"/>
    <w:rsid w:val="00362FA4"/>
    <w:rsid w:val="00363DF5"/>
    <w:rsid w:val="00364ECD"/>
    <w:rsid w:val="0036734A"/>
    <w:rsid w:val="00367538"/>
    <w:rsid w:val="00367B0C"/>
    <w:rsid w:val="0037074C"/>
    <w:rsid w:val="00370D91"/>
    <w:rsid w:val="00370FDE"/>
    <w:rsid w:val="003717C4"/>
    <w:rsid w:val="00371C15"/>
    <w:rsid w:val="0037200F"/>
    <w:rsid w:val="00374E81"/>
    <w:rsid w:val="003750F8"/>
    <w:rsid w:val="003751F5"/>
    <w:rsid w:val="003752C6"/>
    <w:rsid w:val="00375A29"/>
    <w:rsid w:val="00375B9E"/>
    <w:rsid w:val="00375D6F"/>
    <w:rsid w:val="003762CF"/>
    <w:rsid w:val="00377D5A"/>
    <w:rsid w:val="00380926"/>
    <w:rsid w:val="00381355"/>
    <w:rsid w:val="00381601"/>
    <w:rsid w:val="0038175F"/>
    <w:rsid w:val="00382051"/>
    <w:rsid w:val="003826A7"/>
    <w:rsid w:val="00383371"/>
    <w:rsid w:val="00384B37"/>
    <w:rsid w:val="003851CF"/>
    <w:rsid w:val="00386EFD"/>
    <w:rsid w:val="003874D1"/>
    <w:rsid w:val="00387B78"/>
    <w:rsid w:val="00391065"/>
    <w:rsid w:val="00391C8E"/>
    <w:rsid w:val="00391E25"/>
    <w:rsid w:val="00391FF5"/>
    <w:rsid w:val="00392E73"/>
    <w:rsid w:val="003944B8"/>
    <w:rsid w:val="00395252"/>
    <w:rsid w:val="003952A4"/>
    <w:rsid w:val="00395A14"/>
    <w:rsid w:val="00395EA2"/>
    <w:rsid w:val="00396115"/>
    <w:rsid w:val="003962F7"/>
    <w:rsid w:val="003963F7"/>
    <w:rsid w:val="00396476"/>
    <w:rsid w:val="0039662A"/>
    <w:rsid w:val="00396EE4"/>
    <w:rsid w:val="00396F83"/>
    <w:rsid w:val="00396FDA"/>
    <w:rsid w:val="0039707E"/>
    <w:rsid w:val="00397BBD"/>
    <w:rsid w:val="00397CA1"/>
    <w:rsid w:val="003A0242"/>
    <w:rsid w:val="003A17CE"/>
    <w:rsid w:val="003A253A"/>
    <w:rsid w:val="003A2BE1"/>
    <w:rsid w:val="003A2FFF"/>
    <w:rsid w:val="003A36B6"/>
    <w:rsid w:val="003A44E4"/>
    <w:rsid w:val="003A5228"/>
    <w:rsid w:val="003A5C3E"/>
    <w:rsid w:val="003A62F7"/>
    <w:rsid w:val="003A643C"/>
    <w:rsid w:val="003A6653"/>
    <w:rsid w:val="003A7C28"/>
    <w:rsid w:val="003B0B33"/>
    <w:rsid w:val="003B1172"/>
    <w:rsid w:val="003B1B6F"/>
    <w:rsid w:val="003B3893"/>
    <w:rsid w:val="003B3D3D"/>
    <w:rsid w:val="003B487C"/>
    <w:rsid w:val="003B4DF5"/>
    <w:rsid w:val="003B4FC5"/>
    <w:rsid w:val="003B53E2"/>
    <w:rsid w:val="003B5797"/>
    <w:rsid w:val="003B5942"/>
    <w:rsid w:val="003B5EF8"/>
    <w:rsid w:val="003B7FA0"/>
    <w:rsid w:val="003C1499"/>
    <w:rsid w:val="003C1941"/>
    <w:rsid w:val="003C2D0A"/>
    <w:rsid w:val="003C3DAC"/>
    <w:rsid w:val="003C45AC"/>
    <w:rsid w:val="003C5026"/>
    <w:rsid w:val="003C54A7"/>
    <w:rsid w:val="003C6072"/>
    <w:rsid w:val="003C6C26"/>
    <w:rsid w:val="003D0137"/>
    <w:rsid w:val="003D045A"/>
    <w:rsid w:val="003D053F"/>
    <w:rsid w:val="003D0F2B"/>
    <w:rsid w:val="003D0FDA"/>
    <w:rsid w:val="003D138F"/>
    <w:rsid w:val="003D1999"/>
    <w:rsid w:val="003D1CD1"/>
    <w:rsid w:val="003D2809"/>
    <w:rsid w:val="003D2998"/>
    <w:rsid w:val="003D2A91"/>
    <w:rsid w:val="003D3ED2"/>
    <w:rsid w:val="003D4E24"/>
    <w:rsid w:val="003D6439"/>
    <w:rsid w:val="003D6A18"/>
    <w:rsid w:val="003D6E41"/>
    <w:rsid w:val="003D78AB"/>
    <w:rsid w:val="003D7AFE"/>
    <w:rsid w:val="003E0084"/>
    <w:rsid w:val="003E058F"/>
    <w:rsid w:val="003E1612"/>
    <w:rsid w:val="003E1BB0"/>
    <w:rsid w:val="003E1C41"/>
    <w:rsid w:val="003E1F56"/>
    <w:rsid w:val="003E2001"/>
    <w:rsid w:val="003E30E1"/>
    <w:rsid w:val="003E31E8"/>
    <w:rsid w:val="003E3203"/>
    <w:rsid w:val="003E3602"/>
    <w:rsid w:val="003E575C"/>
    <w:rsid w:val="003E67AE"/>
    <w:rsid w:val="003E6949"/>
    <w:rsid w:val="003E7007"/>
    <w:rsid w:val="003E7453"/>
    <w:rsid w:val="003F124C"/>
    <w:rsid w:val="003F174A"/>
    <w:rsid w:val="003F19FF"/>
    <w:rsid w:val="003F2309"/>
    <w:rsid w:val="003F2365"/>
    <w:rsid w:val="003F2615"/>
    <w:rsid w:val="003F28D4"/>
    <w:rsid w:val="003F47E9"/>
    <w:rsid w:val="003F51CC"/>
    <w:rsid w:val="003F59A0"/>
    <w:rsid w:val="003F6454"/>
    <w:rsid w:val="003F6D7B"/>
    <w:rsid w:val="003F6F3B"/>
    <w:rsid w:val="003F6F73"/>
    <w:rsid w:val="003F70C2"/>
    <w:rsid w:val="003F7CD8"/>
    <w:rsid w:val="00400281"/>
    <w:rsid w:val="00401295"/>
    <w:rsid w:val="004016ED"/>
    <w:rsid w:val="00402B47"/>
    <w:rsid w:val="004037E9"/>
    <w:rsid w:val="00404859"/>
    <w:rsid w:val="004053AA"/>
    <w:rsid w:val="00407B77"/>
    <w:rsid w:val="00407DE7"/>
    <w:rsid w:val="00407DEC"/>
    <w:rsid w:val="00410186"/>
    <w:rsid w:val="00410E92"/>
    <w:rsid w:val="00410F32"/>
    <w:rsid w:val="00411551"/>
    <w:rsid w:val="00412496"/>
    <w:rsid w:val="004127BD"/>
    <w:rsid w:val="00412F68"/>
    <w:rsid w:val="004132D1"/>
    <w:rsid w:val="00413C15"/>
    <w:rsid w:val="00413F93"/>
    <w:rsid w:val="0041442D"/>
    <w:rsid w:val="004145F8"/>
    <w:rsid w:val="00414784"/>
    <w:rsid w:val="00414D97"/>
    <w:rsid w:val="00414DAE"/>
    <w:rsid w:val="00415DE0"/>
    <w:rsid w:val="00416182"/>
    <w:rsid w:val="0041762A"/>
    <w:rsid w:val="00417999"/>
    <w:rsid w:val="004179AD"/>
    <w:rsid w:val="00417F46"/>
    <w:rsid w:val="00420860"/>
    <w:rsid w:val="004211FA"/>
    <w:rsid w:val="004216C1"/>
    <w:rsid w:val="00421A71"/>
    <w:rsid w:val="00422128"/>
    <w:rsid w:val="004221BC"/>
    <w:rsid w:val="00422226"/>
    <w:rsid w:val="00422DCD"/>
    <w:rsid w:val="00423D99"/>
    <w:rsid w:val="00423FF9"/>
    <w:rsid w:val="00424C6F"/>
    <w:rsid w:val="0042610D"/>
    <w:rsid w:val="0042650D"/>
    <w:rsid w:val="00426559"/>
    <w:rsid w:val="0042672C"/>
    <w:rsid w:val="00426F83"/>
    <w:rsid w:val="00426F8B"/>
    <w:rsid w:val="00427E42"/>
    <w:rsid w:val="00430F8A"/>
    <w:rsid w:val="004313FD"/>
    <w:rsid w:val="0043152B"/>
    <w:rsid w:val="00431FF5"/>
    <w:rsid w:val="00432154"/>
    <w:rsid w:val="0043284D"/>
    <w:rsid w:val="00433C58"/>
    <w:rsid w:val="004344FA"/>
    <w:rsid w:val="00435375"/>
    <w:rsid w:val="00436045"/>
    <w:rsid w:val="00437984"/>
    <w:rsid w:val="00437D79"/>
    <w:rsid w:val="0044038D"/>
    <w:rsid w:val="00440B9B"/>
    <w:rsid w:val="004413B2"/>
    <w:rsid w:val="00441C33"/>
    <w:rsid w:val="00441CFD"/>
    <w:rsid w:val="004426DD"/>
    <w:rsid w:val="00442BF2"/>
    <w:rsid w:val="00442C6A"/>
    <w:rsid w:val="004434C8"/>
    <w:rsid w:val="00444A79"/>
    <w:rsid w:val="00445B79"/>
    <w:rsid w:val="004465E9"/>
    <w:rsid w:val="00446BD1"/>
    <w:rsid w:val="00446C7C"/>
    <w:rsid w:val="00446DD8"/>
    <w:rsid w:val="004477F3"/>
    <w:rsid w:val="00450C17"/>
    <w:rsid w:val="00450FF7"/>
    <w:rsid w:val="0045162A"/>
    <w:rsid w:val="00452051"/>
    <w:rsid w:val="0045242D"/>
    <w:rsid w:val="00452A1F"/>
    <w:rsid w:val="0045323F"/>
    <w:rsid w:val="00453A5B"/>
    <w:rsid w:val="00453C69"/>
    <w:rsid w:val="00453DD0"/>
    <w:rsid w:val="00454475"/>
    <w:rsid w:val="004549DC"/>
    <w:rsid w:val="00454AED"/>
    <w:rsid w:val="00455BDE"/>
    <w:rsid w:val="004562E0"/>
    <w:rsid w:val="004566BC"/>
    <w:rsid w:val="0045713E"/>
    <w:rsid w:val="0045734E"/>
    <w:rsid w:val="00457BCA"/>
    <w:rsid w:val="00457EFC"/>
    <w:rsid w:val="004604D9"/>
    <w:rsid w:val="0046052D"/>
    <w:rsid w:val="00460A47"/>
    <w:rsid w:val="00461244"/>
    <w:rsid w:val="00462200"/>
    <w:rsid w:val="004624D5"/>
    <w:rsid w:val="0046257E"/>
    <w:rsid w:val="004633B8"/>
    <w:rsid w:val="00463426"/>
    <w:rsid w:val="004648EF"/>
    <w:rsid w:val="004651AF"/>
    <w:rsid w:val="00465549"/>
    <w:rsid w:val="00465FC9"/>
    <w:rsid w:val="00466932"/>
    <w:rsid w:val="00466CB7"/>
    <w:rsid w:val="0046757C"/>
    <w:rsid w:val="00470C43"/>
    <w:rsid w:val="00470EB3"/>
    <w:rsid w:val="0047161E"/>
    <w:rsid w:val="0047163F"/>
    <w:rsid w:val="00471D4D"/>
    <w:rsid w:val="00472635"/>
    <w:rsid w:val="00473C98"/>
    <w:rsid w:val="00473D78"/>
    <w:rsid w:val="004756D7"/>
    <w:rsid w:val="0047571F"/>
    <w:rsid w:val="00475A87"/>
    <w:rsid w:val="00475DCE"/>
    <w:rsid w:val="00476191"/>
    <w:rsid w:val="004765C6"/>
    <w:rsid w:val="004766D9"/>
    <w:rsid w:val="00476C88"/>
    <w:rsid w:val="00476FD8"/>
    <w:rsid w:val="0048066A"/>
    <w:rsid w:val="00480767"/>
    <w:rsid w:val="00481266"/>
    <w:rsid w:val="00481451"/>
    <w:rsid w:val="004819B6"/>
    <w:rsid w:val="00481D96"/>
    <w:rsid w:val="00481F9F"/>
    <w:rsid w:val="004826B3"/>
    <w:rsid w:val="00482950"/>
    <w:rsid w:val="004841A4"/>
    <w:rsid w:val="004846DE"/>
    <w:rsid w:val="00484B63"/>
    <w:rsid w:val="0048530D"/>
    <w:rsid w:val="0048536B"/>
    <w:rsid w:val="004858BB"/>
    <w:rsid w:val="00485DA3"/>
    <w:rsid w:val="00485EB2"/>
    <w:rsid w:val="00486855"/>
    <w:rsid w:val="0048720E"/>
    <w:rsid w:val="00487440"/>
    <w:rsid w:val="00487672"/>
    <w:rsid w:val="00487BCA"/>
    <w:rsid w:val="004901EE"/>
    <w:rsid w:val="0049027D"/>
    <w:rsid w:val="00490710"/>
    <w:rsid w:val="00490FD0"/>
    <w:rsid w:val="00491418"/>
    <w:rsid w:val="00491886"/>
    <w:rsid w:val="00491D74"/>
    <w:rsid w:val="00491EE1"/>
    <w:rsid w:val="004923CC"/>
    <w:rsid w:val="004926E0"/>
    <w:rsid w:val="0049302B"/>
    <w:rsid w:val="004931BF"/>
    <w:rsid w:val="004932B6"/>
    <w:rsid w:val="004937A6"/>
    <w:rsid w:val="0049546F"/>
    <w:rsid w:val="004958A8"/>
    <w:rsid w:val="004959EB"/>
    <w:rsid w:val="00495AD7"/>
    <w:rsid w:val="00495D08"/>
    <w:rsid w:val="00495E66"/>
    <w:rsid w:val="004960FF"/>
    <w:rsid w:val="00496A09"/>
    <w:rsid w:val="004A009E"/>
    <w:rsid w:val="004A1AE1"/>
    <w:rsid w:val="004A2CCC"/>
    <w:rsid w:val="004A3561"/>
    <w:rsid w:val="004A3DA8"/>
    <w:rsid w:val="004A40FA"/>
    <w:rsid w:val="004A4395"/>
    <w:rsid w:val="004A46C1"/>
    <w:rsid w:val="004A4A42"/>
    <w:rsid w:val="004A584D"/>
    <w:rsid w:val="004A616D"/>
    <w:rsid w:val="004A62AA"/>
    <w:rsid w:val="004A646C"/>
    <w:rsid w:val="004A6BCA"/>
    <w:rsid w:val="004A7A3D"/>
    <w:rsid w:val="004B32F4"/>
    <w:rsid w:val="004B39D6"/>
    <w:rsid w:val="004B3C59"/>
    <w:rsid w:val="004B42F4"/>
    <w:rsid w:val="004B476E"/>
    <w:rsid w:val="004B4845"/>
    <w:rsid w:val="004B536E"/>
    <w:rsid w:val="004B5D67"/>
    <w:rsid w:val="004B714C"/>
    <w:rsid w:val="004B73CB"/>
    <w:rsid w:val="004B7A73"/>
    <w:rsid w:val="004C01C3"/>
    <w:rsid w:val="004C0CC5"/>
    <w:rsid w:val="004C204C"/>
    <w:rsid w:val="004C2201"/>
    <w:rsid w:val="004C2FC4"/>
    <w:rsid w:val="004C302A"/>
    <w:rsid w:val="004C41EA"/>
    <w:rsid w:val="004C4842"/>
    <w:rsid w:val="004C563F"/>
    <w:rsid w:val="004C5727"/>
    <w:rsid w:val="004C5798"/>
    <w:rsid w:val="004C6352"/>
    <w:rsid w:val="004C7F18"/>
    <w:rsid w:val="004D03B9"/>
    <w:rsid w:val="004D083B"/>
    <w:rsid w:val="004D114E"/>
    <w:rsid w:val="004D15B7"/>
    <w:rsid w:val="004D1792"/>
    <w:rsid w:val="004D1BE8"/>
    <w:rsid w:val="004D23D3"/>
    <w:rsid w:val="004D2823"/>
    <w:rsid w:val="004D2F3F"/>
    <w:rsid w:val="004D2F64"/>
    <w:rsid w:val="004D30B2"/>
    <w:rsid w:val="004D4945"/>
    <w:rsid w:val="004D4F41"/>
    <w:rsid w:val="004D57D7"/>
    <w:rsid w:val="004D59AE"/>
    <w:rsid w:val="004D5C33"/>
    <w:rsid w:val="004D63E1"/>
    <w:rsid w:val="004D6FBF"/>
    <w:rsid w:val="004D70C4"/>
    <w:rsid w:val="004D7486"/>
    <w:rsid w:val="004D7A3B"/>
    <w:rsid w:val="004D7C3C"/>
    <w:rsid w:val="004D7DFA"/>
    <w:rsid w:val="004E1A13"/>
    <w:rsid w:val="004E3863"/>
    <w:rsid w:val="004E49AE"/>
    <w:rsid w:val="004E5173"/>
    <w:rsid w:val="004E65FA"/>
    <w:rsid w:val="004E6ED4"/>
    <w:rsid w:val="004E6FFF"/>
    <w:rsid w:val="004E7750"/>
    <w:rsid w:val="004E7816"/>
    <w:rsid w:val="004E7B99"/>
    <w:rsid w:val="004F0F4C"/>
    <w:rsid w:val="004F177B"/>
    <w:rsid w:val="004F190D"/>
    <w:rsid w:val="004F222F"/>
    <w:rsid w:val="004F24FD"/>
    <w:rsid w:val="004F26D4"/>
    <w:rsid w:val="004F2988"/>
    <w:rsid w:val="004F2E03"/>
    <w:rsid w:val="004F3277"/>
    <w:rsid w:val="004F336D"/>
    <w:rsid w:val="004F3BFC"/>
    <w:rsid w:val="004F4110"/>
    <w:rsid w:val="004F421B"/>
    <w:rsid w:val="004F4B36"/>
    <w:rsid w:val="004F4EB2"/>
    <w:rsid w:val="004F5600"/>
    <w:rsid w:val="004F5AF9"/>
    <w:rsid w:val="004F5B03"/>
    <w:rsid w:val="004F5BEB"/>
    <w:rsid w:val="004F660B"/>
    <w:rsid w:val="004F6790"/>
    <w:rsid w:val="004F687A"/>
    <w:rsid w:val="004F691A"/>
    <w:rsid w:val="004F6B5A"/>
    <w:rsid w:val="004F7856"/>
    <w:rsid w:val="004F7B1E"/>
    <w:rsid w:val="004F7CF0"/>
    <w:rsid w:val="0050035C"/>
    <w:rsid w:val="005009D6"/>
    <w:rsid w:val="00500CF4"/>
    <w:rsid w:val="00500EEA"/>
    <w:rsid w:val="005017BD"/>
    <w:rsid w:val="00501EFB"/>
    <w:rsid w:val="0050216C"/>
    <w:rsid w:val="00502EE1"/>
    <w:rsid w:val="00503083"/>
    <w:rsid w:val="0050333D"/>
    <w:rsid w:val="0050385E"/>
    <w:rsid w:val="0050388D"/>
    <w:rsid w:val="00504A8C"/>
    <w:rsid w:val="00504D43"/>
    <w:rsid w:val="00504F18"/>
    <w:rsid w:val="00506A0D"/>
    <w:rsid w:val="00507180"/>
    <w:rsid w:val="00510625"/>
    <w:rsid w:val="005107C2"/>
    <w:rsid w:val="00512AF3"/>
    <w:rsid w:val="0051404C"/>
    <w:rsid w:val="00514116"/>
    <w:rsid w:val="005146E7"/>
    <w:rsid w:val="005163AE"/>
    <w:rsid w:val="0052086F"/>
    <w:rsid w:val="00522D0A"/>
    <w:rsid w:val="005233D6"/>
    <w:rsid w:val="00523FB5"/>
    <w:rsid w:val="0052435A"/>
    <w:rsid w:val="005246DB"/>
    <w:rsid w:val="0052494C"/>
    <w:rsid w:val="005249C3"/>
    <w:rsid w:val="0052524A"/>
    <w:rsid w:val="00526DA3"/>
    <w:rsid w:val="00530273"/>
    <w:rsid w:val="00530EB4"/>
    <w:rsid w:val="00531218"/>
    <w:rsid w:val="00531300"/>
    <w:rsid w:val="00531D18"/>
    <w:rsid w:val="00532760"/>
    <w:rsid w:val="005329CF"/>
    <w:rsid w:val="00532B69"/>
    <w:rsid w:val="00533D10"/>
    <w:rsid w:val="0053520E"/>
    <w:rsid w:val="0053522A"/>
    <w:rsid w:val="005352B8"/>
    <w:rsid w:val="005353AF"/>
    <w:rsid w:val="005356B7"/>
    <w:rsid w:val="00535712"/>
    <w:rsid w:val="00536225"/>
    <w:rsid w:val="00537170"/>
    <w:rsid w:val="00540F7D"/>
    <w:rsid w:val="005423E5"/>
    <w:rsid w:val="00542504"/>
    <w:rsid w:val="00542A01"/>
    <w:rsid w:val="00542C8C"/>
    <w:rsid w:val="005430EF"/>
    <w:rsid w:val="00543D2A"/>
    <w:rsid w:val="00544578"/>
    <w:rsid w:val="0054461D"/>
    <w:rsid w:val="0054468A"/>
    <w:rsid w:val="00544DED"/>
    <w:rsid w:val="00545A1A"/>
    <w:rsid w:val="0054641B"/>
    <w:rsid w:val="0054669D"/>
    <w:rsid w:val="00547A1E"/>
    <w:rsid w:val="00547CC9"/>
    <w:rsid w:val="005500FF"/>
    <w:rsid w:val="0055048E"/>
    <w:rsid w:val="00550A93"/>
    <w:rsid w:val="005512ED"/>
    <w:rsid w:val="00551923"/>
    <w:rsid w:val="00552AE4"/>
    <w:rsid w:val="00552BAD"/>
    <w:rsid w:val="00552D8F"/>
    <w:rsid w:val="005533CB"/>
    <w:rsid w:val="005534DD"/>
    <w:rsid w:val="00553995"/>
    <w:rsid w:val="00553D60"/>
    <w:rsid w:val="00554661"/>
    <w:rsid w:val="0055537E"/>
    <w:rsid w:val="00556895"/>
    <w:rsid w:val="00556DA2"/>
    <w:rsid w:val="00556F1A"/>
    <w:rsid w:val="00556FDE"/>
    <w:rsid w:val="00557F7A"/>
    <w:rsid w:val="00557F8D"/>
    <w:rsid w:val="0056073D"/>
    <w:rsid w:val="005612F4"/>
    <w:rsid w:val="00562058"/>
    <w:rsid w:val="0056208B"/>
    <w:rsid w:val="00562934"/>
    <w:rsid w:val="005643E3"/>
    <w:rsid w:val="00564C02"/>
    <w:rsid w:val="005654FF"/>
    <w:rsid w:val="00565742"/>
    <w:rsid w:val="00565B12"/>
    <w:rsid w:val="005660B1"/>
    <w:rsid w:val="005666E9"/>
    <w:rsid w:val="00566A3B"/>
    <w:rsid w:val="0056714F"/>
    <w:rsid w:val="00567459"/>
    <w:rsid w:val="005702E0"/>
    <w:rsid w:val="0057097D"/>
    <w:rsid w:val="00570A2C"/>
    <w:rsid w:val="00570DFD"/>
    <w:rsid w:val="0057194E"/>
    <w:rsid w:val="00571E88"/>
    <w:rsid w:val="00571F54"/>
    <w:rsid w:val="00572512"/>
    <w:rsid w:val="005727D2"/>
    <w:rsid w:val="00573223"/>
    <w:rsid w:val="00573D8B"/>
    <w:rsid w:val="00573F1A"/>
    <w:rsid w:val="005742B2"/>
    <w:rsid w:val="005744E7"/>
    <w:rsid w:val="00574E64"/>
    <w:rsid w:val="00576201"/>
    <w:rsid w:val="00576C73"/>
    <w:rsid w:val="00576D25"/>
    <w:rsid w:val="0057759E"/>
    <w:rsid w:val="005775A7"/>
    <w:rsid w:val="00580291"/>
    <w:rsid w:val="005805F0"/>
    <w:rsid w:val="005809D7"/>
    <w:rsid w:val="00580D87"/>
    <w:rsid w:val="00581605"/>
    <w:rsid w:val="00581845"/>
    <w:rsid w:val="00581C0A"/>
    <w:rsid w:val="00583BAE"/>
    <w:rsid w:val="005840A2"/>
    <w:rsid w:val="00584849"/>
    <w:rsid w:val="0058508F"/>
    <w:rsid w:val="00586C4D"/>
    <w:rsid w:val="00587136"/>
    <w:rsid w:val="005901CC"/>
    <w:rsid w:val="00590BBE"/>
    <w:rsid w:val="0059154B"/>
    <w:rsid w:val="00592EFC"/>
    <w:rsid w:val="00592FEB"/>
    <w:rsid w:val="00593D82"/>
    <w:rsid w:val="00594A4D"/>
    <w:rsid w:val="00595406"/>
    <w:rsid w:val="00595443"/>
    <w:rsid w:val="005958C4"/>
    <w:rsid w:val="00595F7A"/>
    <w:rsid w:val="00596949"/>
    <w:rsid w:val="00597C67"/>
    <w:rsid w:val="005A0DE2"/>
    <w:rsid w:val="005A0FC9"/>
    <w:rsid w:val="005A2EF8"/>
    <w:rsid w:val="005A2F99"/>
    <w:rsid w:val="005A3E91"/>
    <w:rsid w:val="005A4371"/>
    <w:rsid w:val="005A47DD"/>
    <w:rsid w:val="005A57E5"/>
    <w:rsid w:val="005A5B81"/>
    <w:rsid w:val="005A6192"/>
    <w:rsid w:val="005A64A9"/>
    <w:rsid w:val="005A67D7"/>
    <w:rsid w:val="005B0089"/>
    <w:rsid w:val="005B0B6F"/>
    <w:rsid w:val="005B0C45"/>
    <w:rsid w:val="005B1BF1"/>
    <w:rsid w:val="005B2521"/>
    <w:rsid w:val="005B2B34"/>
    <w:rsid w:val="005B2C09"/>
    <w:rsid w:val="005B2DA7"/>
    <w:rsid w:val="005B2F08"/>
    <w:rsid w:val="005B308C"/>
    <w:rsid w:val="005B3748"/>
    <w:rsid w:val="005B4BE6"/>
    <w:rsid w:val="005B4C2A"/>
    <w:rsid w:val="005B4DB2"/>
    <w:rsid w:val="005B52DF"/>
    <w:rsid w:val="005B5D3C"/>
    <w:rsid w:val="005B608A"/>
    <w:rsid w:val="005B67F8"/>
    <w:rsid w:val="005B6A5C"/>
    <w:rsid w:val="005B6DFE"/>
    <w:rsid w:val="005B7214"/>
    <w:rsid w:val="005B752F"/>
    <w:rsid w:val="005B7873"/>
    <w:rsid w:val="005C0AEC"/>
    <w:rsid w:val="005C2A89"/>
    <w:rsid w:val="005C31F2"/>
    <w:rsid w:val="005C38FB"/>
    <w:rsid w:val="005C3E2A"/>
    <w:rsid w:val="005C57B6"/>
    <w:rsid w:val="005C5F8B"/>
    <w:rsid w:val="005C6577"/>
    <w:rsid w:val="005C65EB"/>
    <w:rsid w:val="005C6EDD"/>
    <w:rsid w:val="005C6FD1"/>
    <w:rsid w:val="005C7125"/>
    <w:rsid w:val="005C78EF"/>
    <w:rsid w:val="005C7B2A"/>
    <w:rsid w:val="005D016A"/>
    <w:rsid w:val="005D127A"/>
    <w:rsid w:val="005D14CE"/>
    <w:rsid w:val="005D1ADB"/>
    <w:rsid w:val="005D20FD"/>
    <w:rsid w:val="005D3DED"/>
    <w:rsid w:val="005D43BB"/>
    <w:rsid w:val="005D475D"/>
    <w:rsid w:val="005D4992"/>
    <w:rsid w:val="005D4A4C"/>
    <w:rsid w:val="005D4CE4"/>
    <w:rsid w:val="005D5904"/>
    <w:rsid w:val="005D6BA2"/>
    <w:rsid w:val="005D6C7A"/>
    <w:rsid w:val="005D7248"/>
    <w:rsid w:val="005D72FA"/>
    <w:rsid w:val="005D73B8"/>
    <w:rsid w:val="005D7BDF"/>
    <w:rsid w:val="005E0406"/>
    <w:rsid w:val="005E083C"/>
    <w:rsid w:val="005E0BDB"/>
    <w:rsid w:val="005E2476"/>
    <w:rsid w:val="005E3383"/>
    <w:rsid w:val="005E44FB"/>
    <w:rsid w:val="005E475C"/>
    <w:rsid w:val="005E515F"/>
    <w:rsid w:val="005E5EA2"/>
    <w:rsid w:val="005E66D1"/>
    <w:rsid w:val="005E719B"/>
    <w:rsid w:val="005E71AE"/>
    <w:rsid w:val="005E7805"/>
    <w:rsid w:val="005E793B"/>
    <w:rsid w:val="005E7ACD"/>
    <w:rsid w:val="005E7BF9"/>
    <w:rsid w:val="005E7C19"/>
    <w:rsid w:val="005F0AC6"/>
    <w:rsid w:val="005F0B91"/>
    <w:rsid w:val="005F0CF1"/>
    <w:rsid w:val="005F11C7"/>
    <w:rsid w:val="005F25A2"/>
    <w:rsid w:val="005F260C"/>
    <w:rsid w:val="005F26BB"/>
    <w:rsid w:val="005F31BD"/>
    <w:rsid w:val="005F3536"/>
    <w:rsid w:val="005F3EC5"/>
    <w:rsid w:val="005F4929"/>
    <w:rsid w:val="005F4B4F"/>
    <w:rsid w:val="005F5879"/>
    <w:rsid w:val="005F58B4"/>
    <w:rsid w:val="005F5BCC"/>
    <w:rsid w:val="005F5D58"/>
    <w:rsid w:val="005F5F67"/>
    <w:rsid w:val="005F62E4"/>
    <w:rsid w:val="005F652C"/>
    <w:rsid w:val="005F7BEE"/>
    <w:rsid w:val="00600542"/>
    <w:rsid w:val="00600961"/>
    <w:rsid w:val="006012CD"/>
    <w:rsid w:val="00601671"/>
    <w:rsid w:val="00601959"/>
    <w:rsid w:val="00601F1E"/>
    <w:rsid w:val="00602096"/>
    <w:rsid w:val="006031CC"/>
    <w:rsid w:val="00603445"/>
    <w:rsid w:val="00604718"/>
    <w:rsid w:val="0060538C"/>
    <w:rsid w:val="00605D4F"/>
    <w:rsid w:val="00606713"/>
    <w:rsid w:val="006069FC"/>
    <w:rsid w:val="006073B9"/>
    <w:rsid w:val="00607897"/>
    <w:rsid w:val="00610319"/>
    <w:rsid w:val="006105C4"/>
    <w:rsid w:val="00610601"/>
    <w:rsid w:val="0061090B"/>
    <w:rsid w:val="00610C00"/>
    <w:rsid w:val="006114C1"/>
    <w:rsid w:val="0061183D"/>
    <w:rsid w:val="00611B8C"/>
    <w:rsid w:val="0061246B"/>
    <w:rsid w:val="006125EE"/>
    <w:rsid w:val="0061331B"/>
    <w:rsid w:val="006134E7"/>
    <w:rsid w:val="006134F6"/>
    <w:rsid w:val="00613B5A"/>
    <w:rsid w:val="00616DC1"/>
    <w:rsid w:val="006215B7"/>
    <w:rsid w:val="0062194C"/>
    <w:rsid w:val="00621C86"/>
    <w:rsid w:val="00621FCA"/>
    <w:rsid w:val="0062271E"/>
    <w:rsid w:val="006236B4"/>
    <w:rsid w:val="00624E96"/>
    <w:rsid w:val="00624FF5"/>
    <w:rsid w:val="006257C3"/>
    <w:rsid w:val="00625A68"/>
    <w:rsid w:val="006264EB"/>
    <w:rsid w:val="0062690C"/>
    <w:rsid w:val="00626ACD"/>
    <w:rsid w:val="00627643"/>
    <w:rsid w:val="00630209"/>
    <w:rsid w:val="0063050E"/>
    <w:rsid w:val="0063093F"/>
    <w:rsid w:val="0063136E"/>
    <w:rsid w:val="00632116"/>
    <w:rsid w:val="006322CE"/>
    <w:rsid w:val="00632398"/>
    <w:rsid w:val="00632D7D"/>
    <w:rsid w:val="00633546"/>
    <w:rsid w:val="00633BF7"/>
    <w:rsid w:val="00633F05"/>
    <w:rsid w:val="006358E1"/>
    <w:rsid w:val="006359A5"/>
    <w:rsid w:val="00635A7A"/>
    <w:rsid w:val="00635C09"/>
    <w:rsid w:val="00635D6E"/>
    <w:rsid w:val="00637AB8"/>
    <w:rsid w:val="00637C35"/>
    <w:rsid w:val="00637E2E"/>
    <w:rsid w:val="00637ECE"/>
    <w:rsid w:val="006412C0"/>
    <w:rsid w:val="006421EA"/>
    <w:rsid w:val="0064263A"/>
    <w:rsid w:val="00642A3E"/>
    <w:rsid w:val="00642E3D"/>
    <w:rsid w:val="006433DD"/>
    <w:rsid w:val="00645AFF"/>
    <w:rsid w:val="0064621D"/>
    <w:rsid w:val="00646DA9"/>
    <w:rsid w:val="00647066"/>
    <w:rsid w:val="006504A2"/>
    <w:rsid w:val="0065097E"/>
    <w:rsid w:val="0065220B"/>
    <w:rsid w:val="00652288"/>
    <w:rsid w:val="00653189"/>
    <w:rsid w:val="00654D6A"/>
    <w:rsid w:val="00654FC9"/>
    <w:rsid w:val="006557EF"/>
    <w:rsid w:val="0065660E"/>
    <w:rsid w:val="00656B73"/>
    <w:rsid w:val="006576AB"/>
    <w:rsid w:val="00657DB7"/>
    <w:rsid w:val="006609C5"/>
    <w:rsid w:val="00660BC5"/>
    <w:rsid w:val="00661518"/>
    <w:rsid w:val="00661BD7"/>
    <w:rsid w:val="00661CA7"/>
    <w:rsid w:val="006622DD"/>
    <w:rsid w:val="006623D5"/>
    <w:rsid w:val="006626B6"/>
    <w:rsid w:val="00662AEC"/>
    <w:rsid w:val="00662ED2"/>
    <w:rsid w:val="00663436"/>
    <w:rsid w:val="00663865"/>
    <w:rsid w:val="00664CDC"/>
    <w:rsid w:val="00664E77"/>
    <w:rsid w:val="00664FAD"/>
    <w:rsid w:val="0066621E"/>
    <w:rsid w:val="0066649E"/>
    <w:rsid w:val="00666A81"/>
    <w:rsid w:val="00666ED2"/>
    <w:rsid w:val="00667006"/>
    <w:rsid w:val="006670A5"/>
    <w:rsid w:val="00667715"/>
    <w:rsid w:val="006679D8"/>
    <w:rsid w:val="00667CC2"/>
    <w:rsid w:val="00670310"/>
    <w:rsid w:val="0067038F"/>
    <w:rsid w:val="00670A88"/>
    <w:rsid w:val="00670EC5"/>
    <w:rsid w:val="00671C06"/>
    <w:rsid w:val="0067211E"/>
    <w:rsid w:val="00672261"/>
    <w:rsid w:val="0067229E"/>
    <w:rsid w:val="006739F2"/>
    <w:rsid w:val="006742BE"/>
    <w:rsid w:val="00674C0B"/>
    <w:rsid w:val="0067751A"/>
    <w:rsid w:val="00677AFD"/>
    <w:rsid w:val="00677D29"/>
    <w:rsid w:val="00677D68"/>
    <w:rsid w:val="00681AAE"/>
    <w:rsid w:val="00681BBF"/>
    <w:rsid w:val="00681CD1"/>
    <w:rsid w:val="00682DBD"/>
    <w:rsid w:val="00683049"/>
    <w:rsid w:val="0068333D"/>
    <w:rsid w:val="006835D9"/>
    <w:rsid w:val="00683D07"/>
    <w:rsid w:val="00684037"/>
    <w:rsid w:val="00684822"/>
    <w:rsid w:val="00684D95"/>
    <w:rsid w:val="00684E33"/>
    <w:rsid w:val="006860A9"/>
    <w:rsid w:val="006868EB"/>
    <w:rsid w:val="0068693E"/>
    <w:rsid w:val="0068727B"/>
    <w:rsid w:val="00687EEC"/>
    <w:rsid w:val="00690508"/>
    <w:rsid w:val="006907B5"/>
    <w:rsid w:val="006909A1"/>
    <w:rsid w:val="00690E48"/>
    <w:rsid w:val="00691771"/>
    <w:rsid w:val="00692228"/>
    <w:rsid w:val="00692BDD"/>
    <w:rsid w:val="00693577"/>
    <w:rsid w:val="0069384E"/>
    <w:rsid w:val="0069408B"/>
    <w:rsid w:val="00694580"/>
    <w:rsid w:val="00694712"/>
    <w:rsid w:val="00694C9D"/>
    <w:rsid w:val="006956C6"/>
    <w:rsid w:val="0069591C"/>
    <w:rsid w:val="006968DF"/>
    <w:rsid w:val="00696AD5"/>
    <w:rsid w:val="00696B89"/>
    <w:rsid w:val="006974D8"/>
    <w:rsid w:val="00697B87"/>
    <w:rsid w:val="006A0A65"/>
    <w:rsid w:val="006A2232"/>
    <w:rsid w:val="006A237A"/>
    <w:rsid w:val="006A3055"/>
    <w:rsid w:val="006A400C"/>
    <w:rsid w:val="006A46AC"/>
    <w:rsid w:val="006A499B"/>
    <w:rsid w:val="006A5055"/>
    <w:rsid w:val="006A54AE"/>
    <w:rsid w:val="006A5AC8"/>
    <w:rsid w:val="006A67E4"/>
    <w:rsid w:val="006B1098"/>
    <w:rsid w:val="006B28C7"/>
    <w:rsid w:val="006B2F16"/>
    <w:rsid w:val="006B38F7"/>
    <w:rsid w:val="006B59BB"/>
    <w:rsid w:val="006B668C"/>
    <w:rsid w:val="006B6E18"/>
    <w:rsid w:val="006B6E1C"/>
    <w:rsid w:val="006B6F44"/>
    <w:rsid w:val="006C0295"/>
    <w:rsid w:val="006C04E0"/>
    <w:rsid w:val="006C21FE"/>
    <w:rsid w:val="006C246D"/>
    <w:rsid w:val="006C280C"/>
    <w:rsid w:val="006C343A"/>
    <w:rsid w:val="006C46FF"/>
    <w:rsid w:val="006C5243"/>
    <w:rsid w:val="006C53EB"/>
    <w:rsid w:val="006C5867"/>
    <w:rsid w:val="006C5983"/>
    <w:rsid w:val="006C5CBF"/>
    <w:rsid w:val="006C63E1"/>
    <w:rsid w:val="006C6BA0"/>
    <w:rsid w:val="006C73AE"/>
    <w:rsid w:val="006C73B4"/>
    <w:rsid w:val="006C7491"/>
    <w:rsid w:val="006D036C"/>
    <w:rsid w:val="006D03B2"/>
    <w:rsid w:val="006D0B2A"/>
    <w:rsid w:val="006D0C51"/>
    <w:rsid w:val="006D0E6C"/>
    <w:rsid w:val="006D1196"/>
    <w:rsid w:val="006D1868"/>
    <w:rsid w:val="006D2827"/>
    <w:rsid w:val="006D5871"/>
    <w:rsid w:val="006D5A48"/>
    <w:rsid w:val="006D5E09"/>
    <w:rsid w:val="006D646F"/>
    <w:rsid w:val="006D65C5"/>
    <w:rsid w:val="006D7888"/>
    <w:rsid w:val="006E0699"/>
    <w:rsid w:val="006E1F7C"/>
    <w:rsid w:val="006E38A5"/>
    <w:rsid w:val="006E3C69"/>
    <w:rsid w:val="006E4350"/>
    <w:rsid w:val="006E628E"/>
    <w:rsid w:val="006E6CEE"/>
    <w:rsid w:val="006E6EC6"/>
    <w:rsid w:val="006E6F20"/>
    <w:rsid w:val="006E79A2"/>
    <w:rsid w:val="006E7DFD"/>
    <w:rsid w:val="006F0495"/>
    <w:rsid w:val="006F0DBB"/>
    <w:rsid w:val="006F0FF7"/>
    <w:rsid w:val="006F256D"/>
    <w:rsid w:val="006F2886"/>
    <w:rsid w:val="006F29B7"/>
    <w:rsid w:val="006F2A9C"/>
    <w:rsid w:val="006F4694"/>
    <w:rsid w:val="006F6BC8"/>
    <w:rsid w:val="00700C30"/>
    <w:rsid w:val="007012F0"/>
    <w:rsid w:val="00701BFC"/>
    <w:rsid w:val="007024CA"/>
    <w:rsid w:val="00702BF1"/>
    <w:rsid w:val="00702C7C"/>
    <w:rsid w:val="007045F4"/>
    <w:rsid w:val="007047E4"/>
    <w:rsid w:val="007047F3"/>
    <w:rsid w:val="00705D94"/>
    <w:rsid w:val="00706799"/>
    <w:rsid w:val="00707C02"/>
    <w:rsid w:val="007106CD"/>
    <w:rsid w:val="00710D87"/>
    <w:rsid w:val="00711832"/>
    <w:rsid w:val="0071234A"/>
    <w:rsid w:val="007139A0"/>
    <w:rsid w:val="00714878"/>
    <w:rsid w:val="00714A89"/>
    <w:rsid w:val="00714C5A"/>
    <w:rsid w:val="0071619D"/>
    <w:rsid w:val="00720F79"/>
    <w:rsid w:val="0072114C"/>
    <w:rsid w:val="0072136B"/>
    <w:rsid w:val="0072137B"/>
    <w:rsid w:val="00721CE5"/>
    <w:rsid w:val="00721EB9"/>
    <w:rsid w:val="0072273C"/>
    <w:rsid w:val="00722C31"/>
    <w:rsid w:val="00722C51"/>
    <w:rsid w:val="00723152"/>
    <w:rsid w:val="0072331B"/>
    <w:rsid w:val="007251F0"/>
    <w:rsid w:val="00725686"/>
    <w:rsid w:val="0072591C"/>
    <w:rsid w:val="00725E5F"/>
    <w:rsid w:val="0072618E"/>
    <w:rsid w:val="00726C6B"/>
    <w:rsid w:val="00727590"/>
    <w:rsid w:val="0073056F"/>
    <w:rsid w:val="00730F97"/>
    <w:rsid w:val="00731A4A"/>
    <w:rsid w:val="00731A6E"/>
    <w:rsid w:val="00731E88"/>
    <w:rsid w:val="007326AF"/>
    <w:rsid w:val="00732CFE"/>
    <w:rsid w:val="007334E7"/>
    <w:rsid w:val="0073410C"/>
    <w:rsid w:val="00734391"/>
    <w:rsid w:val="00734C72"/>
    <w:rsid w:val="0073523D"/>
    <w:rsid w:val="0073556C"/>
    <w:rsid w:val="007359E1"/>
    <w:rsid w:val="00735FDF"/>
    <w:rsid w:val="007406E2"/>
    <w:rsid w:val="007408B1"/>
    <w:rsid w:val="00740E83"/>
    <w:rsid w:val="00741362"/>
    <w:rsid w:val="00742867"/>
    <w:rsid w:val="00742BD4"/>
    <w:rsid w:val="00742D29"/>
    <w:rsid w:val="0074328D"/>
    <w:rsid w:val="007447D7"/>
    <w:rsid w:val="007450D9"/>
    <w:rsid w:val="00745342"/>
    <w:rsid w:val="00745861"/>
    <w:rsid w:val="0074652A"/>
    <w:rsid w:val="007465FB"/>
    <w:rsid w:val="00746A00"/>
    <w:rsid w:val="00746F15"/>
    <w:rsid w:val="007479AC"/>
    <w:rsid w:val="00747A39"/>
    <w:rsid w:val="00747EC6"/>
    <w:rsid w:val="00750436"/>
    <w:rsid w:val="00750956"/>
    <w:rsid w:val="007514E4"/>
    <w:rsid w:val="00751519"/>
    <w:rsid w:val="0075180E"/>
    <w:rsid w:val="00751B98"/>
    <w:rsid w:val="00751CA2"/>
    <w:rsid w:val="00751CAB"/>
    <w:rsid w:val="0075287F"/>
    <w:rsid w:val="007528E4"/>
    <w:rsid w:val="00752A1F"/>
    <w:rsid w:val="00752A25"/>
    <w:rsid w:val="00752ABC"/>
    <w:rsid w:val="00753353"/>
    <w:rsid w:val="0075339A"/>
    <w:rsid w:val="00753736"/>
    <w:rsid w:val="00754208"/>
    <w:rsid w:val="00754BE7"/>
    <w:rsid w:val="00754EF7"/>
    <w:rsid w:val="00754FDE"/>
    <w:rsid w:val="0075576E"/>
    <w:rsid w:val="0075637F"/>
    <w:rsid w:val="00756830"/>
    <w:rsid w:val="007572AB"/>
    <w:rsid w:val="0075734B"/>
    <w:rsid w:val="00757A29"/>
    <w:rsid w:val="007609E2"/>
    <w:rsid w:val="007613B4"/>
    <w:rsid w:val="007617CD"/>
    <w:rsid w:val="00761850"/>
    <w:rsid w:val="00762109"/>
    <w:rsid w:val="007624C9"/>
    <w:rsid w:val="007627A3"/>
    <w:rsid w:val="00763029"/>
    <w:rsid w:val="00763181"/>
    <w:rsid w:val="0076349A"/>
    <w:rsid w:val="007636C6"/>
    <w:rsid w:val="00763D5D"/>
    <w:rsid w:val="00763EC2"/>
    <w:rsid w:val="00763F7A"/>
    <w:rsid w:val="007648D1"/>
    <w:rsid w:val="00765823"/>
    <w:rsid w:val="0076597C"/>
    <w:rsid w:val="00766168"/>
    <w:rsid w:val="0076778C"/>
    <w:rsid w:val="00767AA0"/>
    <w:rsid w:val="00767CED"/>
    <w:rsid w:val="0077069E"/>
    <w:rsid w:val="00770FC7"/>
    <w:rsid w:val="00771305"/>
    <w:rsid w:val="00771446"/>
    <w:rsid w:val="00771EC9"/>
    <w:rsid w:val="00771F7F"/>
    <w:rsid w:val="007721E8"/>
    <w:rsid w:val="007725E9"/>
    <w:rsid w:val="00772734"/>
    <w:rsid w:val="007727F5"/>
    <w:rsid w:val="007739C1"/>
    <w:rsid w:val="00774860"/>
    <w:rsid w:val="00774910"/>
    <w:rsid w:val="00776615"/>
    <w:rsid w:val="00776F0C"/>
    <w:rsid w:val="00780147"/>
    <w:rsid w:val="007806BC"/>
    <w:rsid w:val="00780A5E"/>
    <w:rsid w:val="00781F8A"/>
    <w:rsid w:val="007821A9"/>
    <w:rsid w:val="007824FE"/>
    <w:rsid w:val="00782DDA"/>
    <w:rsid w:val="007836E1"/>
    <w:rsid w:val="007838EA"/>
    <w:rsid w:val="00783965"/>
    <w:rsid w:val="007850A4"/>
    <w:rsid w:val="0078620C"/>
    <w:rsid w:val="007864C5"/>
    <w:rsid w:val="00786981"/>
    <w:rsid w:val="0078698E"/>
    <w:rsid w:val="00787084"/>
    <w:rsid w:val="007870A7"/>
    <w:rsid w:val="007873C2"/>
    <w:rsid w:val="0079072A"/>
    <w:rsid w:val="00790B67"/>
    <w:rsid w:val="00790F3D"/>
    <w:rsid w:val="007918FD"/>
    <w:rsid w:val="007924AF"/>
    <w:rsid w:val="00792763"/>
    <w:rsid w:val="00794B74"/>
    <w:rsid w:val="00794B7C"/>
    <w:rsid w:val="00794C29"/>
    <w:rsid w:val="00794DB8"/>
    <w:rsid w:val="0079560D"/>
    <w:rsid w:val="007971E0"/>
    <w:rsid w:val="00797499"/>
    <w:rsid w:val="007A0500"/>
    <w:rsid w:val="007A05C9"/>
    <w:rsid w:val="007A11D7"/>
    <w:rsid w:val="007A1FD6"/>
    <w:rsid w:val="007A1FED"/>
    <w:rsid w:val="007A2013"/>
    <w:rsid w:val="007A29C1"/>
    <w:rsid w:val="007A3288"/>
    <w:rsid w:val="007A39C7"/>
    <w:rsid w:val="007A3AD8"/>
    <w:rsid w:val="007A411F"/>
    <w:rsid w:val="007A41D3"/>
    <w:rsid w:val="007A47B3"/>
    <w:rsid w:val="007A4849"/>
    <w:rsid w:val="007A5F54"/>
    <w:rsid w:val="007A6B0C"/>
    <w:rsid w:val="007A771C"/>
    <w:rsid w:val="007A787F"/>
    <w:rsid w:val="007A7943"/>
    <w:rsid w:val="007B0DF9"/>
    <w:rsid w:val="007B118E"/>
    <w:rsid w:val="007B14CC"/>
    <w:rsid w:val="007B17BC"/>
    <w:rsid w:val="007B188E"/>
    <w:rsid w:val="007B1E19"/>
    <w:rsid w:val="007B26BC"/>
    <w:rsid w:val="007B34AC"/>
    <w:rsid w:val="007B376E"/>
    <w:rsid w:val="007B3F50"/>
    <w:rsid w:val="007B43EB"/>
    <w:rsid w:val="007B5C1D"/>
    <w:rsid w:val="007B6971"/>
    <w:rsid w:val="007B6C96"/>
    <w:rsid w:val="007B71E6"/>
    <w:rsid w:val="007B7746"/>
    <w:rsid w:val="007B7BF3"/>
    <w:rsid w:val="007C04BB"/>
    <w:rsid w:val="007C147C"/>
    <w:rsid w:val="007C181E"/>
    <w:rsid w:val="007C1FF5"/>
    <w:rsid w:val="007C23D1"/>
    <w:rsid w:val="007C2525"/>
    <w:rsid w:val="007C2538"/>
    <w:rsid w:val="007C2782"/>
    <w:rsid w:val="007C311C"/>
    <w:rsid w:val="007C39F1"/>
    <w:rsid w:val="007C49CE"/>
    <w:rsid w:val="007C53DF"/>
    <w:rsid w:val="007C6673"/>
    <w:rsid w:val="007C6B1F"/>
    <w:rsid w:val="007C6ECD"/>
    <w:rsid w:val="007C70F7"/>
    <w:rsid w:val="007D08BA"/>
    <w:rsid w:val="007D0D09"/>
    <w:rsid w:val="007D19D9"/>
    <w:rsid w:val="007D2074"/>
    <w:rsid w:val="007D240E"/>
    <w:rsid w:val="007D24AC"/>
    <w:rsid w:val="007D297D"/>
    <w:rsid w:val="007D2A5C"/>
    <w:rsid w:val="007D30D5"/>
    <w:rsid w:val="007D4063"/>
    <w:rsid w:val="007D42EA"/>
    <w:rsid w:val="007D4C87"/>
    <w:rsid w:val="007D5031"/>
    <w:rsid w:val="007D50DF"/>
    <w:rsid w:val="007D53C6"/>
    <w:rsid w:val="007D54A1"/>
    <w:rsid w:val="007D6621"/>
    <w:rsid w:val="007D6DA6"/>
    <w:rsid w:val="007D79FA"/>
    <w:rsid w:val="007E05F1"/>
    <w:rsid w:val="007E183C"/>
    <w:rsid w:val="007E1ED2"/>
    <w:rsid w:val="007E220C"/>
    <w:rsid w:val="007E2A3D"/>
    <w:rsid w:val="007E330B"/>
    <w:rsid w:val="007E34F4"/>
    <w:rsid w:val="007E38B3"/>
    <w:rsid w:val="007E3CFE"/>
    <w:rsid w:val="007E40AA"/>
    <w:rsid w:val="007E47B9"/>
    <w:rsid w:val="007E4C93"/>
    <w:rsid w:val="007E5370"/>
    <w:rsid w:val="007E5B53"/>
    <w:rsid w:val="007E5C48"/>
    <w:rsid w:val="007E670D"/>
    <w:rsid w:val="007E6911"/>
    <w:rsid w:val="007E6B23"/>
    <w:rsid w:val="007E7BBB"/>
    <w:rsid w:val="007F1A8E"/>
    <w:rsid w:val="007F1B11"/>
    <w:rsid w:val="007F1DCC"/>
    <w:rsid w:val="007F55D1"/>
    <w:rsid w:val="007F5B68"/>
    <w:rsid w:val="007F65F5"/>
    <w:rsid w:val="007F6849"/>
    <w:rsid w:val="007F6A4D"/>
    <w:rsid w:val="008001FE"/>
    <w:rsid w:val="00800E7F"/>
    <w:rsid w:val="00802AF9"/>
    <w:rsid w:val="00802F30"/>
    <w:rsid w:val="008036D0"/>
    <w:rsid w:val="0080386C"/>
    <w:rsid w:val="00803AAE"/>
    <w:rsid w:val="00803D84"/>
    <w:rsid w:val="00803EED"/>
    <w:rsid w:val="0080430B"/>
    <w:rsid w:val="00804571"/>
    <w:rsid w:val="008045B1"/>
    <w:rsid w:val="0080491A"/>
    <w:rsid w:val="008054E2"/>
    <w:rsid w:val="00806B89"/>
    <w:rsid w:val="008071C5"/>
    <w:rsid w:val="008072D2"/>
    <w:rsid w:val="00807778"/>
    <w:rsid w:val="008078F2"/>
    <w:rsid w:val="00807C5E"/>
    <w:rsid w:val="00807CAB"/>
    <w:rsid w:val="00807CDB"/>
    <w:rsid w:val="00810532"/>
    <w:rsid w:val="0081288C"/>
    <w:rsid w:val="00813208"/>
    <w:rsid w:val="0081354D"/>
    <w:rsid w:val="00813F85"/>
    <w:rsid w:val="008140EE"/>
    <w:rsid w:val="008142B1"/>
    <w:rsid w:val="008150B3"/>
    <w:rsid w:val="00815263"/>
    <w:rsid w:val="008153F5"/>
    <w:rsid w:val="008159D1"/>
    <w:rsid w:val="008162ED"/>
    <w:rsid w:val="008167A6"/>
    <w:rsid w:val="008167FC"/>
    <w:rsid w:val="00817321"/>
    <w:rsid w:val="00817792"/>
    <w:rsid w:val="00817DB9"/>
    <w:rsid w:val="00820DDE"/>
    <w:rsid w:val="00821837"/>
    <w:rsid w:val="00822031"/>
    <w:rsid w:val="00822346"/>
    <w:rsid w:val="00822E94"/>
    <w:rsid w:val="008231D9"/>
    <w:rsid w:val="008234C4"/>
    <w:rsid w:val="00823ECE"/>
    <w:rsid w:val="008241F3"/>
    <w:rsid w:val="00824773"/>
    <w:rsid w:val="00824DEF"/>
    <w:rsid w:val="008267D1"/>
    <w:rsid w:val="008269ED"/>
    <w:rsid w:val="008301F4"/>
    <w:rsid w:val="00833777"/>
    <w:rsid w:val="00834702"/>
    <w:rsid w:val="00834F8E"/>
    <w:rsid w:val="0083504D"/>
    <w:rsid w:val="0083573F"/>
    <w:rsid w:val="00835958"/>
    <w:rsid w:val="00835D50"/>
    <w:rsid w:val="00836BB7"/>
    <w:rsid w:val="008378EE"/>
    <w:rsid w:val="00840DBE"/>
    <w:rsid w:val="00841031"/>
    <w:rsid w:val="00841667"/>
    <w:rsid w:val="008419B1"/>
    <w:rsid w:val="008428DA"/>
    <w:rsid w:val="0084466B"/>
    <w:rsid w:val="00844706"/>
    <w:rsid w:val="0084585C"/>
    <w:rsid w:val="00845888"/>
    <w:rsid w:val="00845892"/>
    <w:rsid w:val="00845CE0"/>
    <w:rsid w:val="0084623E"/>
    <w:rsid w:val="008463A6"/>
    <w:rsid w:val="008465E5"/>
    <w:rsid w:val="00846B35"/>
    <w:rsid w:val="0084756E"/>
    <w:rsid w:val="008477E7"/>
    <w:rsid w:val="008501AC"/>
    <w:rsid w:val="00850559"/>
    <w:rsid w:val="0085087B"/>
    <w:rsid w:val="00850979"/>
    <w:rsid w:val="00851094"/>
    <w:rsid w:val="00851A16"/>
    <w:rsid w:val="00851D1A"/>
    <w:rsid w:val="00853F97"/>
    <w:rsid w:val="008544A5"/>
    <w:rsid w:val="008544C9"/>
    <w:rsid w:val="00854765"/>
    <w:rsid w:val="00854E80"/>
    <w:rsid w:val="00854EA5"/>
    <w:rsid w:val="00854EE0"/>
    <w:rsid w:val="00855ADB"/>
    <w:rsid w:val="00855E39"/>
    <w:rsid w:val="008564EB"/>
    <w:rsid w:val="0085726D"/>
    <w:rsid w:val="008618A5"/>
    <w:rsid w:val="00861931"/>
    <w:rsid w:val="00861F19"/>
    <w:rsid w:val="0086261C"/>
    <w:rsid w:val="0086312F"/>
    <w:rsid w:val="00863C97"/>
    <w:rsid w:val="008640F4"/>
    <w:rsid w:val="00864743"/>
    <w:rsid w:val="00865960"/>
    <w:rsid w:val="00866A5B"/>
    <w:rsid w:val="00866AA3"/>
    <w:rsid w:val="008672AF"/>
    <w:rsid w:val="008675A6"/>
    <w:rsid w:val="00867C3B"/>
    <w:rsid w:val="008700F6"/>
    <w:rsid w:val="008709CD"/>
    <w:rsid w:val="00870AD4"/>
    <w:rsid w:val="0087125C"/>
    <w:rsid w:val="008715E5"/>
    <w:rsid w:val="008719D3"/>
    <w:rsid w:val="00872D06"/>
    <w:rsid w:val="00873F5D"/>
    <w:rsid w:val="00875067"/>
    <w:rsid w:val="00875273"/>
    <w:rsid w:val="00875278"/>
    <w:rsid w:val="0087536B"/>
    <w:rsid w:val="008769C4"/>
    <w:rsid w:val="00876BDB"/>
    <w:rsid w:val="00876DA9"/>
    <w:rsid w:val="00877129"/>
    <w:rsid w:val="00880954"/>
    <w:rsid w:val="00880E96"/>
    <w:rsid w:val="008819E1"/>
    <w:rsid w:val="00881B02"/>
    <w:rsid w:val="00882956"/>
    <w:rsid w:val="00882FB9"/>
    <w:rsid w:val="008831CD"/>
    <w:rsid w:val="00883F59"/>
    <w:rsid w:val="00884B5E"/>
    <w:rsid w:val="00884D15"/>
    <w:rsid w:val="00884DE1"/>
    <w:rsid w:val="00885D08"/>
    <w:rsid w:val="0088639B"/>
    <w:rsid w:val="008868DB"/>
    <w:rsid w:val="00886DFE"/>
    <w:rsid w:val="00887039"/>
    <w:rsid w:val="00887E37"/>
    <w:rsid w:val="00890526"/>
    <w:rsid w:val="00890580"/>
    <w:rsid w:val="00891968"/>
    <w:rsid w:val="00892120"/>
    <w:rsid w:val="00892AD0"/>
    <w:rsid w:val="00892ED9"/>
    <w:rsid w:val="0089352E"/>
    <w:rsid w:val="008935ED"/>
    <w:rsid w:val="00893822"/>
    <w:rsid w:val="00894634"/>
    <w:rsid w:val="00894653"/>
    <w:rsid w:val="00894A48"/>
    <w:rsid w:val="00895276"/>
    <w:rsid w:val="0089549E"/>
    <w:rsid w:val="00895AAB"/>
    <w:rsid w:val="00896D61"/>
    <w:rsid w:val="00897166"/>
    <w:rsid w:val="008A0B86"/>
    <w:rsid w:val="008A0C1B"/>
    <w:rsid w:val="008A1AB3"/>
    <w:rsid w:val="008A1E87"/>
    <w:rsid w:val="008A1ED8"/>
    <w:rsid w:val="008A2439"/>
    <w:rsid w:val="008A263A"/>
    <w:rsid w:val="008A2A97"/>
    <w:rsid w:val="008A39CD"/>
    <w:rsid w:val="008A416C"/>
    <w:rsid w:val="008A48FA"/>
    <w:rsid w:val="008A4A24"/>
    <w:rsid w:val="008A4C45"/>
    <w:rsid w:val="008A544D"/>
    <w:rsid w:val="008A589B"/>
    <w:rsid w:val="008A5A97"/>
    <w:rsid w:val="008A6BA4"/>
    <w:rsid w:val="008A6C2F"/>
    <w:rsid w:val="008A70BD"/>
    <w:rsid w:val="008B0569"/>
    <w:rsid w:val="008B08FB"/>
    <w:rsid w:val="008B091C"/>
    <w:rsid w:val="008B117D"/>
    <w:rsid w:val="008B1472"/>
    <w:rsid w:val="008B1B0B"/>
    <w:rsid w:val="008B1E9A"/>
    <w:rsid w:val="008B214E"/>
    <w:rsid w:val="008B355B"/>
    <w:rsid w:val="008B367E"/>
    <w:rsid w:val="008B3FEB"/>
    <w:rsid w:val="008B418E"/>
    <w:rsid w:val="008B48A3"/>
    <w:rsid w:val="008B5C88"/>
    <w:rsid w:val="008B61FC"/>
    <w:rsid w:val="008B66E7"/>
    <w:rsid w:val="008B6B48"/>
    <w:rsid w:val="008B6C7F"/>
    <w:rsid w:val="008B78F9"/>
    <w:rsid w:val="008B7B23"/>
    <w:rsid w:val="008C0400"/>
    <w:rsid w:val="008C0CD8"/>
    <w:rsid w:val="008C0D2E"/>
    <w:rsid w:val="008C22A3"/>
    <w:rsid w:val="008C234F"/>
    <w:rsid w:val="008C2D86"/>
    <w:rsid w:val="008C2EB1"/>
    <w:rsid w:val="008C43AE"/>
    <w:rsid w:val="008C45C3"/>
    <w:rsid w:val="008C48C3"/>
    <w:rsid w:val="008C4C2A"/>
    <w:rsid w:val="008C5BB8"/>
    <w:rsid w:val="008C6261"/>
    <w:rsid w:val="008C78C6"/>
    <w:rsid w:val="008D106D"/>
    <w:rsid w:val="008D116A"/>
    <w:rsid w:val="008D1322"/>
    <w:rsid w:val="008D157F"/>
    <w:rsid w:val="008D1FB2"/>
    <w:rsid w:val="008D2D45"/>
    <w:rsid w:val="008D4FCC"/>
    <w:rsid w:val="008D5070"/>
    <w:rsid w:val="008D5421"/>
    <w:rsid w:val="008D5874"/>
    <w:rsid w:val="008D60FE"/>
    <w:rsid w:val="008D6777"/>
    <w:rsid w:val="008D685E"/>
    <w:rsid w:val="008D69FD"/>
    <w:rsid w:val="008D740E"/>
    <w:rsid w:val="008D799F"/>
    <w:rsid w:val="008D7E9D"/>
    <w:rsid w:val="008D7F53"/>
    <w:rsid w:val="008E0076"/>
    <w:rsid w:val="008E14BA"/>
    <w:rsid w:val="008E1788"/>
    <w:rsid w:val="008E2A80"/>
    <w:rsid w:val="008E2A8D"/>
    <w:rsid w:val="008E2BB3"/>
    <w:rsid w:val="008E2CFF"/>
    <w:rsid w:val="008E4584"/>
    <w:rsid w:val="008E473A"/>
    <w:rsid w:val="008E47C9"/>
    <w:rsid w:val="008E4CD4"/>
    <w:rsid w:val="008E569A"/>
    <w:rsid w:val="008E586A"/>
    <w:rsid w:val="008E7086"/>
    <w:rsid w:val="008E7BFC"/>
    <w:rsid w:val="008E7DDB"/>
    <w:rsid w:val="008F13E8"/>
    <w:rsid w:val="008F21CB"/>
    <w:rsid w:val="008F2479"/>
    <w:rsid w:val="008F28EE"/>
    <w:rsid w:val="008F2E71"/>
    <w:rsid w:val="008F49F0"/>
    <w:rsid w:val="008F4BDF"/>
    <w:rsid w:val="008F4C3A"/>
    <w:rsid w:val="008F5DFB"/>
    <w:rsid w:val="008F65A8"/>
    <w:rsid w:val="008F6D44"/>
    <w:rsid w:val="008F7140"/>
    <w:rsid w:val="008F7459"/>
    <w:rsid w:val="008F75C5"/>
    <w:rsid w:val="00900115"/>
    <w:rsid w:val="00900CF7"/>
    <w:rsid w:val="0090150C"/>
    <w:rsid w:val="0090167D"/>
    <w:rsid w:val="00902485"/>
    <w:rsid w:val="0090262B"/>
    <w:rsid w:val="009026FF"/>
    <w:rsid w:val="00903220"/>
    <w:rsid w:val="00903225"/>
    <w:rsid w:val="009045D5"/>
    <w:rsid w:val="00904C07"/>
    <w:rsid w:val="00904FD6"/>
    <w:rsid w:val="009064E7"/>
    <w:rsid w:val="00907D47"/>
    <w:rsid w:val="009105AE"/>
    <w:rsid w:val="009118A5"/>
    <w:rsid w:val="009122CA"/>
    <w:rsid w:val="00912534"/>
    <w:rsid w:val="00912D41"/>
    <w:rsid w:val="00912ECA"/>
    <w:rsid w:val="00913B42"/>
    <w:rsid w:val="00914673"/>
    <w:rsid w:val="00916138"/>
    <w:rsid w:val="00916C39"/>
    <w:rsid w:val="0092095F"/>
    <w:rsid w:val="00921131"/>
    <w:rsid w:val="009218A8"/>
    <w:rsid w:val="00921994"/>
    <w:rsid w:val="00922036"/>
    <w:rsid w:val="0092285B"/>
    <w:rsid w:val="00924269"/>
    <w:rsid w:val="009242E4"/>
    <w:rsid w:val="009248BB"/>
    <w:rsid w:val="00924A42"/>
    <w:rsid w:val="00924DBF"/>
    <w:rsid w:val="00925414"/>
    <w:rsid w:val="0092569C"/>
    <w:rsid w:val="00925976"/>
    <w:rsid w:val="00925A74"/>
    <w:rsid w:val="00926042"/>
    <w:rsid w:val="0092615E"/>
    <w:rsid w:val="009262E8"/>
    <w:rsid w:val="00926D8B"/>
    <w:rsid w:val="00927349"/>
    <w:rsid w:val="00927E4F"/>
    <w:rsid w:val="00927E64"/>
    <w:rsid w:val="00930262"/>
    <w:rsid w:val="0093037A"/>
    <w:rsid w:val="009308BE"/>
    <w:rsid w:val="00930D56"/>
    <w:rsid w:val="00931735"/>
    <w:rsid w:val="00932A36"/>
    <w:rsid w:val="00933851"/>
    <w:rsid w:val="00934086"/>
    <w:rsid w:val="0093490A"/>
    <w:rsid w:val="00934D8C"/>
    <w:rsid w:val="00934E39"/>
    <w:rsid w:val="009350A9"/>
    <w:rsid w:val="00935333"/>
    <w:rsid w:val="00935885"/>
    <w:rsid w:val="009365F4"/>
    <w:rsid w:val="00936690"/>
    <w:rsid w:val="00936868"/>
    <w:rsid w:val="00936905"/>
    <w:rsid w:val="00936E7A"/>
    <w:rsid w:val="00936ECA"/>
    <w:rsid w:val="009371F3"/>
    <w:rsid w:val="00937661"/>
    <w:rsid w:val="00937BE0"/>
    <w:rsid w:val="00937E38"/>
    <w:rsid w:val="00937E3A"/>
    <w:rsid w:val="00937F5E"/>
    <w:rsid w:val="009406DC"/>
    <w:rsid w:val="00940F46"/>
    <w:rsid w:val="009420A7"/>
    <w:rsid w:val="00942BAB"/>
    <w:rsid w:val="0094327E"/>
    <w:rsid w:val="00943ED7"/>
    <w:rsid w:val="0094511B"/>
    <w:rsid w:val="0094665D"/>
    <w:rsid w:val="009471FF"/>
    <w:rsid w:val="00947283"/>
    <w:rsid w:val="0094799D"/>
    <w:rsid w:val="009500A3"/>
    <w:rsid w:val="00950614"/>
    <w:rsid w:val="00950FC9"/>
    <w:rsid w:val="00952A38"/>
    <w:rsid w:val="0095411E"/>
    <w:rsid w:val="0095420C"/>
    <w:rsid w:val="0095425C"/>
    <w:rsid w:val="00954453"/>
    <w:rsid w:val="0095446B"/>
    <w:rsid w:val="009549D6"/>
    <w:rsid w:val="00954D01"/>
    <w:rsid w:val="00954D24"/>
    <w:rsid w:val="00954E89"/>
    <w:rsid w:val="00956673"/>
    <w:rsid w:val="00956B5E"/>
    <w:rsid w:val="0095788A"/>
    <w:rsid w:val="00957F4D"/>
    <w:rsid w:val="009605C4"/>
    <w:rsid w:val="00960AEA"/>
    <w:rsid w:val="00960B5C"/>
    <w:rsid w:val="0096107D"/>
    <w:rsid w:val="0096266D"/>
    <w:rsid w:val="00963586"/>
    <w:rsid w:val="00963F6C"/>
    <w:rsid w:val="00963F7B"/>
    <w:rsid w:val="00964164"/>
    <w:rsid w:val="00964FE6"/>
    <w:rsid w:val="00965532"/>
    <w:rsid w:val="0096591C"/>
    <w:rsid w:val="00965B5D"/>
    <w:rsid w:val="00966121"/>
    <w:rsid w:val="00966261"/>
    <w:rsid w:val="0096649C"/>
    <w:rsid w:val="00967525"/>
    <w:rsid w:val="00967755"/>
    <w:rsid w:val="00970427"/>
    <w:rsid w:val="00971063"/>
    <w:rsid w:val="009727C5"/>
    <w:rsid w:val="00972C34"/>
    <w:rsid w:val="00973612"/>
    <w:rsid w:val="0097374E"/>
    <w:rsid w:val="00973A8D"/>
    <w:rsid w:val="00973CDB"/>
    <w:rsid w:val="009743E0"/>
    <w:rsid w:val="00974FF4"/>
    <w:rsid w:val="009752BF"/>
    <w:rsid w:val="0097598C"/>
    <w:rsid w:val="0097599E"/>
    <w:rsid w:val="00975B31"/>
    <w:rsid w:val="00975FA4"/>
    <w:rsid w:val="0097606D"/>
    <w:rsid w:val="0097689F"/>
    <w:rsid w:val="00976D60"/>
    <w:rsid w:val="00977054"/>
    <w:rsid w:val="009806E4"/>
    <w:rsid w:val="0098078C"/>
    <w:rsid w:val="00980CA0"/>
    <w:rsid w:val="00982319"/>
    <w:rsid w:val="00982DD3"/>
    <w:rsid w:val="00982F0E"/>
    <w:rsid w:val="009831F0"/>
    <w:rsid w:val="0098399A"/>
    <w:rsid w:val="00983A54"/>
    <w:rsid w:val="00983CC2"/>
    <w:rsid w:val="00984F5E"/>
    <w:rsid w:val="009856D7"/>
    <w:rsid w:val="00985EF7"/>
    <w:rsid w:val="0098676C"/>
    <w:rsid w:val="00986AA9"/>
    <w:rsid w:val="00986CCB"/>
    <w:rsid w:val="00986D43"/>
    <w:rsid w:val="00987912"/>
    <w:rsid w:val="00987DD0"/>
    <w:rsid w:val="00990386"/>
    <w:rsid w:val="00990D92"/>
    <w:rsid w:val="00991265"/>
    <w:rsid w:val="00991FDB"/>
    <w:rsid w:val="00992643"/>
    <w:rsid w:val="00992762"/>
    <w:rsid w:val="00992913"/>
    <w:rsid w:val="00992DFA"/>
    <w:rsid w:val="00993086"/>
    <w:rsid w:val="009933CE"/>
    <w:rsid w:val="00993735"/>
    <w:rsid w:val="0099405B"/>
    <w:rsid w:val="009944C5"/>
    <w:rsid w:val="00994819"/>
    <w:rsid w:val="0099531A"/>
    <w:rsid w:val="009956E7"/>
    <w:rsid w:val="00995DC5"/>
    <w:rsid w:val="00995FD8"/>
    <w:rsid w:val="009A0331"/>
    <w:rsid w:val="009A039F"/>
    <w:rsid w:val="009A1282"/>
    <w:rsid w:val="009A1FD0"/>
    <w:rsid w:val="009A2CA4"/>
    <w:rsid w:val="009A387B"/>
    <w:rsid w:val="009A38B6"/>
    <w:rsid w:val="009A3BD0"/>
    <w:rsid w:val="009A48DF"/>
    <w:rsid w:val="009A6749"/>
    <w:rsid w:val="009A73B4"/>
    <w:rsid w:val="009A7C60"/>
    <w:rsid w:val="009A7DF5"/>
    <w:rsid w:val="009B18A5"/>
    <w:rsid w:val="009B1D51"/>
    <w:rsid w:val="009B2919"/>
    <w:rsid w:val="009B4554"/>
    <w:rsid w:val="009B4BCE"/>
    <w:rsid w:val="009B6325"/>
    <w:rsid w:val="009B657A"/>
    <w:rsid w:val="009B6AC9"/>
    <w:rsid w:val="009B6B0B"/>
    <w:rsid w:val="009B6BDD"/>
    <w:rsid w:val="009B6C70"/>
    <w:rsid w:val="009B7CE3"/>
    <w:rsid w:val="009C01D6"/>
    <w:rsid w:val="009C0677"/>
    <w:rsid w:val="009C18FC"/>
    <w:rsid w:val="009C1916"/>
    <w:rsid w:val="009C2278"/>
    <w:rsid w:val="009C2ABC"/>
    <w:rsid w:val="009C2B52"/>
    <w:rsid w:val="009C4374"/>
    <w:rsid w:val="009C4855"/>
    <w:rsid w:val="009C4EBB"/>
    <w:rsid w:val="009C5AC9"/>
    <w:rsid w:val="009C5DCE"/>
    <w:rsid w:val="009C5F86"/>
    <w:rsid w:val="009C6C14"/>
    <w:rsid w:val="009C7177"/>
    <w:rsid w:val="009C7CA7"/>
    <w:rsid w:val="009D15B2"/>
    <w:rsid w:val="009D346F"/>
    <w:rsid w:val="009D3513"/>
    <w:rsid w:val="009D3A5C"/>
    <w:rsid w:val="009D424B"/>
    <w:rsid w:val="009D4C79"/>
    <w:rsid w:val="009D5D95"/>
    <w:rsid w:val="009D64B5"/>
    <w:rsid w:val="009D6D98"/>
    <w:rsid w:val="009D721F"/>
    <w:rsid w:val="009D7841"/>
    <w:rsid w:val="009D7A65"/>
    <w:rsid w:val="009E055A"/>
    <w:rsid w:val="009E20ED"/>
    <w:rsid w:val="009E250F"/>
    <w:rsid w:val="009E2526"/>
    <w:rsid w:val="009E4175"/>
    <w:rsid w:val="009E44BF"/>
    <w:rsid w:val="009E4CDA"/>
    <w:rsid w:val="009E5290"/>
    <w:rsid w:val="009E65D5"/>
    <w:rsid w:val="009E6BDA"/>
    <w:rsid w:val="009E6CDB"/>
    <w:rsid w:val="009E7D1A"/>
    <w:rsid w:val="009F02BA"/>
    <w:rsid w:val="009F0818"/>
    <w:rsid w:val="009F1159"/>
    <w:rsid w:val="009F1E42"/>
    <w:rsid w:val="009F2A4C"/>
    <w:rsid w:val="009F3312"/>
    <w:rsid w:val="009F3992"/>
    <w:rsid w:val="009F4E7A"/>
    <w:rsid w:val="009F4F41"/>
    <w:rsid w:val="009F51C9"/>
    <w:rsid w:val="009F525A"/>
    <w:rsid w:val="009F5570"/>
    <w:rsid w:val="009F63B8"/>
    <w:rsid w:val="009F73EC"/>
    <w:rsid w:val="009F7846"/>
    <w:rsid w:val="009F7BAE"/>
    <w:rsid w:val="00A0057F"/>
    <w:rsid w:val="00A0071B"/>
    <w:rsid w:val="00A01087"/>
    <w:rsid w:val="00A0251E"/>
    <w:rsid w:val="00A026AB"/>
    <w:rsid w:val="00A0317F"/>
    <w:rsid w:val="00A04157"/>
    <w:rsid w:val="00A0425C"/>
    <w:rsid w:val="00A04D1D"/>
    <w:rsid w:val="00A06111"/>
    <w:rsid w:val="00A06C50"/>
    <w:rsid w:val="00A06D79"/>
    <w:rsid w:val="00A06F55"/>
    <w:rsid w:val="00A10087"/>
    <w:rsid w:val="00A10904"/>
    <w:rsid w:val="00A11DCB"/>
    <w:rsid w:val="00A1236A"/>
    <w:rsid w:val="00A12446"/>
    <w:rsid w:val="00A132F9"/>
    <w:rsid w:val="00A136EE"/>
    <w:rsid w:val="00A143BE"/>
    <w:rsid w:val="00A14711"/>
    <w:rsid w:val="00A155EF"/>
    <w:rsid w:val="00A15DA2"/>
    <w:rsid w:val="00A16A72"/>
    <w:rsid w:val="00A17924"/>
    <w:rsid w:val="00A20CFF"/>
    <w:rsid w:val="00A21388"/>
    <w:rsid w:val="00A21779"/>
    <w:rsid w:val="00A219A2"/>
    <w:rsid w:val="00A229FF"/>
    <w:rsid w:val="00A232ED"/>
    <w:rsid w:val="00A23683"/>
    <w:rsid w:val="00A23A39"/>
    <w:rsid w:val="00A24CE8"/>
    <w:rsid w:val="00A254D4"/>
    <w:rsid w:val="00A259C6"/>
    <w:rsid w:val="00A266E7"/>
    <w:rsid w:val="00A267EE"/>
    <w:rsid w:val="00A268E9"/>
    <w:rsid w:val="00A26AC5"/>
    <w:rsid w:val="00A26DCC"/>
    <w:rsid w:val="00A272C9"/>
    <w:rsid w:val="00A27382"/>
    <w:rsid w:val="00A27C55"/>
    <w:rsid w:val="00A30BF5"/>
    <w:rsid w:val="00A30D57"/>
    <w:rsid w:val="00A3199B"/>
    <w:rsid w:val="00A3247E"/>
    <w:rsid w:val="00A32522"/>
    <w:rsid w:val="00A32FBC"/>
    <w:rsid w:val="00A33210"/>
    <w:rsid w:val="00A332E7"/>
    <w:rsid w:val="00A33401"/>
    <w:rsid w:val="00A335B4"/>
    <w:rsid w:val="00A34813"/>
    <w:rsid w:val="00A34C85"/>
    <w:rsid w:val="00A34E28"/>
    <w:rsid w:val="00A3506A"/>
    <w:rsid w:val="00A3519C"/>
    <w:rsid w:val="00A3686F"/>
    <w:rsid w:val="00A36EFF"/>
    <w:rsid w:val="00A36F87"/>
    <w:rsid w:val="00A37180"/>
    <w:rsid w:val="00A37B45"/>
    <w:rsid w:val="00A40104"/>
    <w:rsid w:val="00A402B2"/>
    <w:rsid w:val="00A40ABC"/>
    <w:rsid w:val="00A40D52"/>
    <w:rsid w:val="00A410D0"/>
    <w:rsid w:val="00A41514"/>
    <w:rsid w:val="00A41CE2"/>
    <w:rsid w:val="00A41FB0"/>
    <w:rsid w:val="00A43018"/>
    <w:rsid w:val="00A43D9D"/>
    <w:rsid w:val="00A44682"/>
    <w:rsid w:val="00A45246"/>
    <w:rsid w:val="00A4591F"/>
    <w:rsid w:val="00A46050"/>
    <w:rsid w:val="00A46743"/>
    <w:rsid w:val="00A46A4C"/>
    <w:rsid w:val="00A4773D"/>
    <w:rsid w:val="00A4778B"/>
    <w:rsid w:val="00A477EC"/>
    <w:rsid w:val="00A50D32"/>
    <w:rsid w:val="00A510D0"/>
    <w:rsid w:val="00A5116A"/>
    <w:rsid w:val="00A51861"/>
    <w:rsid w:val="00A52976"/>
    <w:rsid w:val="00A52BFF"/>
    <w:rsid w:val="00A52C08"/>
    <w:rsid w:val="00A53810"/>
    <w:rsid w:val="00A5497A"/>
    <w:rsid w:val="00A54A90"/>
    <w:rsid w:val="00A54C35"/>
    <w:rsid w:val="00A554A1"/>
    <w:rsid w:val="00A55E5E"/>
    <w:rsid w:val="00A573DF"/>
    <w:rsid w:val="00A5757F"/>
    <w:rsid w:val="00A57826"/>
    <w:rsid w:val="00A57E9A"/>
    <w:rsid w:val="00A603FA"/>
    <w:rsid w:val="00A6096B"/>
    <w:rsid w:val="00A6136A"/>
    <w:rsid w:val="00A635E5"/>
    <w:rsid w:val="00A63E49"/>
    <w:rsid w:val="00A64178"/>
    <w:rsid w:val="00A64B02"/>
    <w:rsid w:val="00A65ADC"/>
    <w:rsid w:val="00A662BB"/>
    <w:rsid w:val="00A66BB3"/>
    <w:rsid w:val="00A67037"/>
    <w:rsid w:val="00A67844"/>
    <w:rsid w:val="00A67B51"/>
    <w:rsid w:val="00A70268"/>
    <w:rsid w:val="00A7046E"/>
    <w:rsid w:val="00A7111A"/>
    <w:rsid w:val="00A72283"/>
    <w:rsid w:val="00A72FDB"/>
    <w:rsid w:val="00A7501D"/>
    <w:rsid w:val="00A75EBF"/>
    <w:rsid w:val="00A7663E"/>
    <w:rsid w:val="00A76753"/>
    <w:rsid w:val="00A7682B"/>
    <w:rsid w:val="00A76C2C"/>
    <w:rsid w:val="00A76DC0"/>
    <w:rsid w:val="00A77986"/>
    <w:rsid w:val="00A779FB"/>
    <w:rsid w:val="00A77E0E"/>
    <w:rsid w:val="00A77E27"/>
    <w:rsid w:val="00A80141"/>
    <w:rsid w:val="00A80503"/>
    <w:rsid w:val="00A82070"/>
    <w:rsid w:val="00A82771"/>
    <w:rsid w:val="00A84943"/>
    <w:rsid w:val="00A84ACB"/>
    <w:rsid w:val="00A8510F"/>
    <w:rsid w:val="00A85B73"/>
    <w:rsid w:val="00A860A3"/>
    <w:rsid w:val="00A86403"/>
    <w:rsid w:val="00A8698C"/>
    <w:rsid w:val="00A86F9D"/>
    <w:rsid w:val="00A90163"/>
    <w:rsid w:val="00A90472"/>
    <w:rsid w:val="00A9073D"/>
    <w:rsid w:val="00A90C03"/>
    <w:rsid w:val="00A91DD8"/>
    <w:rsid w:val="00A93D07"/>
    <w:rsid w:val="00A93E08"/>
    <w:rsid w:val="00A93F79"/>
    <w:rsid w:val="00A94B7D"/>
    <w:rsid w:val="00A94D39"/>
    <w:rsid w:val="00A96138"/>
    <w:rsid w:val="00A97E16"/>
    <w:rsid w:val="00A97EBC"/>
    <w:rsid w:val="00AA030A"/>
    <w:rsid w:val="00AA150C"/>
    <w:rsid w:val="00AA1C56"/>
    <w:rsid w:val="00AA2624"/>
    <w:rsid w:val="00AA278B"/>
    <w:rsid w:val="00AA2882"/>
    <w:rsid w:val="00AA3CF5"/>
    <w:rsid w:val="00AA49EE"/>
    <w:rsid w:val="00AA56E5"/>
    <w:rsid w:val="00AA5985"/>
    <w:rsid w:val="00AA5F03"/>
    <w:rsid w:val="00AA6C47"/>
    <w:rsid w:val="00AA6CE5"/>
    <w:rsid w:val="00AA6D67"/>
    <w:rsid w:val="00AA7D03"/>
    <w:rsid w:val="00AB1478"/>
    <w:rsid w:val="00AB2462"/>
    <w:rsid w:val="00AB2574"/>
    <w:rsid w:val="00AB281F"/>
    <w:rsid w:val="00AB4C3C"/>
    <w:rsid w:val="00AB52F1"/>
    <w:rsid w:val="00AB5912"/>
    <w:rsid w:val="00AB5A44"/>
    <w:rsid w:val="00AB5EEB"/>
    <w:rsid w:val="00AB632B"/>
    <w:rsid w:val="00AB7835"/>
    <w:rsid w:val="00AB7DF3"/>
    <w:rsid w:val="00AC05DE"/>
    <w:rsid w:val="00AC181B"/>
    <w:rsid w:val="00AC189A"/>
    <w:rsid w:val="00AC2020"/>
    <w:rsid w:val="00AC2DE9"/>
    <w:rsid w:val="00AC358A"/>
    <w:rsid w:val="00AC4020"/>
    <w:rsid w:val="00AC46A4"/>
    <w:rsid w:val="00AC4764"/>
    <w:rsid w:val="00AC4E11"/>
    <w:rsid w:val="00AC6658"/>
    <w:rsid w:val="00AC6C56"/>
    <w:rsid w:val="00AC74C0"/>
    <w:rsid w:val="00AC7781"/>
    <w:rsid w:val="00AC785F"/>
    <w:rsid w:val="00AC7B27"/>
    <w:rsid w:val="00AD00B2"/>
    <w:rsid w:val="00AD0247"/>
    <w:rsid w:val="00AD03C1"/>
    <w:rsid w:val="00AD04D7"/>
    <w:rsid w:val="00AD081B"/>
    <w:rsid w:val="00AD08CF"/>
    <w:rsid w:val="00AD0C29"/>
    <w:rsid w:val="00AD1114"/>
    <w:rsid w:val="00AD1153"/>
    <w:rsid w:val="00AD15AE"/>
    <w:rsid w:val="00AD1F94"/>
    <w:rsid w:val="00AD2140"/>
    <w:rsid w:val="00AD2367"/>
    <w:rsid w:val="00AD28F5"/>
    <w:rsid w:val="00AD2984"/>
    <w:rsid w:val="00AD2D38"/>
    <w:rsid w:val="00AD3233"/>
    <w:rsid w:val="00AD3B9B"/>
    <w:rsid w:val="00AD4C9B"/>
    <w:rsid w:val="00AD4FB1"/>
    <w:rsid w:val="00AD534F"/>
    <w:rsid w:val="00AD53A4"/>
    <w:rsid w:val="00AD5C86"/>
    <w:rsid w:val="00AD756F"/>
    <w:rsid w:val="00AD77A6"/>
    <w:rsid w:val="00AD7819"/>
    <w:rsid w:val="00AD7A08"/>
    <w:rsid w:val="00AD7A4C"/>
    <w:rsid w:val="00AE0871"/>
    <w:rsid w:val="00AE0EDE"/>
    <w:rsid w:val="00AE15D5"/>
    <w:rsid w:val="00AE16F2"/>
    <w:rsid w:val="00AE2C08"/>
    <w:rsid w:val="00AE3C97"/>
    <w:rsid w:val="00AE4145"/>
    <w:rsid w:val="00AE4E7F"/>
    <w:rsid w:val="00AE5ABB"/>
    <w:rsid w:val="00AE63FC"/>
    <w:rsid w:val="00AE65A7"/>
    <w:rsid w:val="00AE6C89"/>
    <w:rsid w:val="00AE76C1"/>
    <w:rsid w:val="00AE79B0"/>
    <w:rsid w:val="00AE7FC5"/>
    <w:rsid w:val="00AF1239"/>
    <w:rsid w:val="00AF2606"/>
    <w:rsid w:val="00AF3983"/>
    <w:rsid w:val="00AF39B3"/>
    <w:rsid w:val="00AF3A2F"/>
    <w:rsid w:val="00AF49AA"/>
    <w:rsid w:val="00AF51CA"/>
    <w:rsid w:val="00AF5F07"/>
    <w:rsid w:val="00AF5F8E"/>
    <w:rsid w:val="00AF78F1"/>
    <w:rsid w:val="00B002F3"/>
    <w:rsid w:val="00B0032C"/>
    <w:rsid w:val="00B017A9"/>
    <w:rsid w:val="00B01BD1"/>
    <w:rsid w:val="00B02702"/>
    <w:rsid w:val="00B02754"/>
    <w:rsid w:val="00B029F6"/>
    <w:rsid w:val="00B03218"/>
    <w:rsid w:val="00B03C74"/>
    <w:rsid w:val="00B03E4E"/>
    <w:rsid w:val="00B049B5"/>
    <w:rsid w:val="00B04D4D"/>
    <w:rsid w:val="00B051A1"/>
    <w:rsid w:val="00B05782"/>
    <w:rsid w:val="00B05B7A"/>
    <w:rsid w:val="00B0653E"/>
    <w:rsid w:val="00B066E9"/>
    <w:rsid w:val="00B102A1"/>
    <w:rsid w:val="00B103D1"/>
    <w:rsid w:val="00B10F41"/>
    <w:rsid w:val="00B11C34"/>
    <w:rsid w:val="00B120EB"/>
    <w:rsid w:val="00B15F63"/>
    <w:rsid w:val="00B17A4C"/>
    <w:rsid w:val="00B20409"/>
    <w:rsid w:val="00B20B39"/>
    <w:rsid w:val="00B2117B"/>
    <w:rsid w:val="00B21552"/>
    <w:rsid w:val="00B21571"/>
    <w:rsid w:val="00B216AD"/>
    <w:rsid w:val="00B21AEB"/>
    <w:rsid w:val="00B22141"/>
    <w:rsid w:val="00B22C13"/>
    <w:rsid w:val="00B22CAF"/>
    <w:rsid w:val="00B23373"/>
    <w:rsid w:val="00B233BE"/>
    <w:rsid w:val="00B238B0"/>
    <w:rsid w:val="00B23B38"/>
    <w:rsid w:val="00B23D93"/>
    <w:rsid w:val="00B243CE"/>
    <w:rsid w:val="00B25135"/>
    <w:rsid w:val="00B2541C"/>
    <w:rsid w:val="00B25563"/>
    <w:rsid w:val="00B25BF4"/>
    <w:rsid w:val="00B265D3"/>
    <w:rsid w:val="00B269B0"/>
    <w:rsid w:val="00B271FA"/>
    <w:rsid w:val="00B301D9"/>
    <w:rsid w:val="00B307D0"/>
    <w:rsid w:val="00B31C80"/>
    <w:rsid w:val="00B341F3"/>
    <w:rsid w:val="00B352E1"/>
    <w:rsid w:val="00B35D07"/>
    <w:rsid w:val="00B36087"/>
    <w:rsid w:val="00B36CF5"/>
    <w:rsid w:val="00B36DDF"/>
    <w:rsid w:val="00B37935"/>
    <w:rsid w:val="00B414B9"/>
    <w:rsid w:val="00B420FE"/>
    <w:rsid w:val="00B42DA3"/>
    <w:rsid w:val="00B42F6A"/>
    <w:rsid w:val="00B432E2"/>
    <w:rsid w:val="00B43F28"/>
    <w:rsid w:val="00B444D2"/>
    <w:rsid w:val="00B44E76"/>
    <w:rsid w:val="00B45A13"/>
    <w:rsid w:val="00B469C1"/>
    <w:rsid w:val="00B503C0"/>
    <w:rsid w:val="00B50E51"/>
    <w:rsid w:val="00B512E6"/>
    <w:rsid w:val="00B51397"/>
    <w:rsid w:val="00B51796"/>
    <w:rsid w:val="00B51EAB"/>
    <w:rsid w:val="00B5253B"/>
    <w:rsid w:val="00B52F8B"/>
    <w:rsid w:val="00B53E9F"/>
    <w:rsid w:val="00B54111"/>
    <w:rsid w:val="00B542A1"/>
    <w:rsid w:val="00B54C37"/>
    <w:rsid w:val="00B55105"/>
    <w:rsid w:val="00B568A5"/>
    <w:rsid w:val="00B56E8B"/>
    <w:rsid w:val="00B5765D"/>
    <w:rsid w:val="00B6062F"/>
    <w:rsid w:val="00B606C7"/>
    <w:rsid w:val="00B6071C"/>
    <w:rsid w:val="00B60759"/>
    <w:rsid w:val="00B60F07"/>
    <w:rsid w:val="00B61597"/>
    <w:rsid w:val="00B617D0"/>
    <w:rsid w:val="00B6184B"/>
    <w:rsid w:val="00B61FC3"/>
    <w:rsid w:val="00B6288C"/>
    <w:rsid w:val="00B629EB"/>
    <w:rsid w:val="00B62ACB"/>
    <w:rsid w:val="00B640BD"/>
    <w:rsid w:val="00B64770"/>
    <w:rsid w:val="00B64BE8"/>
    <w:rsid w:val="00B65619"/>
    <w:rsid w:val="00B65F40"/>
    <w:rsid w:val="00B66690"/>
    <w:rsid w:val="00B66ADE"/>
    <w:rsid w:val="00B670BB"/>
    <w:rsid w:val="00B67474"/>
    <w:rsid w:val="00B679CE"/>
    <w:rsid w:val="00B67BB4"/>
    <w:rsid w:val="00B70080"/>
    <w:rsid w:val="00B70992"/>
    <w:rsid w:val="00B720A0"/>
    <w:rsid w:val="00B724B7"/>
    <w:rsid w:val="00B726C2"/>
    <w:rsid w:val="00B72CB1"/>
    <w:rsid w:val="00B72E1B"/>
    <w:rsid w:val="00B7355A"/>
    <w:rsid w:val="00B7380E"/>
    <w:rsid w:val="00B74479"/>
    <w:rsid w:val="00B74763"/>
    <w:rsid w:val="00B75489"/>
    <w:rsid w:val="00B754B1"/>
    <w:rsid w:val="00B75765"/>
    <w:rsid w:val="00B763EF"/>
    <w:rsid w:val="00B76C92"/>
    <w:rsid w:val="00B77ABB"/>
    <w:rsid w:val="00B77B1A"/>
    <w:rsid w:val="00B77C13"/>
    <w:rsid w:val="00B8047C"/>
    <w:rsid w:val="00B80BC6"/>
    <w:rsid w:val="00B81544"/>
    <w:rsid w:val="00B81563"/>
    <w:rsid w:val="00B81618"/>
    <w:rsid w:val="00B8280F"/>
    <w:rsid w:val="00B829E7"/>
    <w:rsid w:val="00B83622"/>
    <w:rsid w:val="00B842DE"/>
    <w:rsid w:val="00B84BDA"/>
    <w:rsid w:val="00B84E25"/>
    <w:rsid w:val="00B8582A"/>
    <w:rsid w:val="00B85881"/>
    <w:rsid w:val="00B85B31"/>
    <w:rsid w:val="00B86B59"/>
    <w:rsid w:val="00B86C83"/>
    <w:rsid w:val="00B86FB7"/>
    <w:rsid w:val="00B878AD"/>
    <w:rsid w:val="00B9076F"/>
    <w:rsid w:val="00B90835"/>
    <w:rsid w:val="00B90B3B"/>
    <w:rsid w:val="00B91280"/>
    <w:rsid w:val="00B91CA8"/>
    <w:rsid w:val="00B923A0"/>
    <w:rsid w:val="00B93218"/>
    <w:rsid w:val="00B932C7"/>
    <w:rsid w:val="00B934E6"/>
    <w:rsid w:val="00B93716"/>
    <w:rsid w:val="00B93C5B"/>
    <w:rsid w:val="00B93E95"/>
    <w:rsid w:val="00B94687"/>
    <w:rsid w:val="00B949CE"/>
    <w:rsid w:val="00B94B92"/>
    <w:rsid w:val="00B951E4"/>
    <w:rsid w:val="00B95730"/>
    <w:rsid w:val="00B961C1"/>
    <w:rsid w:val="00B9646C"/>
    <w:rsid w:val="00B96795"/>
    <w:rsid w:val="00B96CB7"/>
    <w:rsid w:val="00B96DDA"/>
    <w:rsid w:val="00B97281"/>
    <w:rsid w:val="00B97829"/>
    <w:rsid w:val="00B97DE9"/>
    <w:rsid w:val="00B97F1B"/>
    <w:rsid w:val="00BA00D9"/>
    <w:rsid w:val="00BA0FFD"/>
    <w:rsid w:val="00BA128F"/>
    <w:rsid w:val="00BA1573"/>
    <w:rsid w:val="00BA213A"/>
    <w:rsid w:val="00BA237A"/>
    <w:rsid w:val="00BA24D6"/>
    <w:rsid w:val="00BA2C14"/>
    <w:rsid w:val="00BA2E93"/>
    <w:rsid w:val="00BA36AA"/>
    <w:rsid w:val="00BA4495"/>
    <w:rsid w:val="00BA4EF3"/>
    <w:rsid w:val="00BA5DD9"/>
    <w:rsid w:val="00BA5FD3"/>
    <w:rsid w:val="00BA636D"/>
    <w:rsid w:val="00BA642D"/>
    <w:rsid w:val="00BA6490"/>
    <w:rsid w:val="00BA6C2E"/>
    <w:rsid w:val="00BB01A6"/>
    <w:rsid w:val="00BB0806"/>
    <w:rsid w:val="00BB0CA2"/>
    <w:rsid w:val="00BB1EF7"/>
    <w:rsid w:val="00BB2C25"/>
    <w:rsid w:val="00BB36CE"/>
    <w:rsid w:val="00BB3758"/>
    <w:rsid w:val="00BB3F8D"/>
    <w:rsid w:val="00BB401A"/>
    <w:rsid w:val="00BB4AC9"/>
    <w:rsid w:val="00BB503E"/>
    <w:rsid w:val="00BB53E9"/>
    <w:rsid w:val="00BB5592"/>
    <w:rsid w:val="00BB6880"/>
    <w:rsid w:val="00BB6BA7"/>
    <w:rsid w:val="00BB6F00"/>
    <w:rsid w:val="00BB78BC"/>
    <w:rsid w:val="00BC037B"/>
    <w:rsid w:val="00BC14F6"/>
    <w:rsid w:val="00BC19C8"/>
    <w:rsid w:val="00BC1D4D"/>
    <w:rsid w:val="00BC21E8"/>
    <w:rsid w:val="00BC2918"/>
    <w:rsid w:val="00BC3435"/>
    <w:rsid w:val="00BC3656"/>
    <w:rsid w:val="00BC3856"/>
    <w:rsid w:val="00BC4F98"/>
    <w:rsid w:val="00BC58E5"/>
    <w:rsid w:val="00BC5A63"/>
    <w:rsid w:val="00BC5A99"/>
    <w:rsid w:val="00BC5C33"/>
    <w:rsid w:val="00BC5CC7"/>
    <w:rsid w:val="00BC62E8"/>
    <w:rsid w:val="00BC68F1"/>
    <w:rsid w:val="00BC7078"/>
    <w:rsid w:val="00BCB52A"/>
    <w:rsid w:val="00BD0C9C"/>
    <w:rsid w:val="00BD0E25"/>
    <w:rsid w:val="00BD13C3"/>
    <w:rsid w:val="00BD1D4F"/>
    <w:rsid w:val="00BD1E84"/>
    <w:rsid w:val="00BD24B6"/>
    <w:rsid w:val="00BD36CA"/>
    <w:rsid w:val="00BD4405"/>
    <w:rsid w:val="00BD4BD2"/>
    <w:rsid w:val="00BD4C2B"/>
    <w:rsid w:val="00BD6C19"/>
    <w:rsid w:val="00BD73AE"/>
    <w:rsid w:val="00BE0166"/>
    <w:rsid w:val="00BE0216"/>
    <w:rsid w:val="00BE028C"/>
    <w:rsid w:val="00BE1DDE"/>
    <w:rsid w:val="00BE20DB"/>
    <w:rsid w:val="00BE3C80"/>
    <w:rsid w:val="00BE43ED"/>
    <w:rsid w:val="00BE4D39"/>
    <w:rsid w:val="00BE58D4"/>
    <w:rsid w:val="00BE5B6A"/>
    <w:rsid w:val="00BE7161"/>
    <w:rsid w:val="00BE7C90"/>
    <w:rsid w:val="00BE7E48"/>
    <w:rsid w:val="00BF0913"/>
    <w:rsid w:val="00BF0BD4"/>
    <w:rsid w:val="00BF0E11"/>
    <w:rsid w:val="00BF0F1B"/>
    <w:rsid w:val="00BF145E"/>
    <w:rsid w:val="00BF2861"/>
    <w:rsid w:val="00BF31A7"/>
    <w:rsid w:val="00BF3299"/>
    <w:rsid w:val="00BF34C2"/>
    <w:rsid w:val="00BF35EB"/>
    <w:rsid w:val="00BF3A2B"/>
    <w:rsid w:val="00BF4B16"/>
    <w:rsid w:val="00BF507A"/>
    <w:rsid w:val="00BF58B7"/>
    <w:rsid w:val="00BF5AAA"/>
    <w:rsid w:val="00BF5F3C"/>
    <w:rsid w:val="00BF6EB6"/>
    <w:rsid w:val="00BF797A"/>
    <w:rsid w:val="00BF7E56"/>
    <w:rsid w:val="00C004A1"/>
    <w:rsid w:val="00C00532"/>
    <w:rsid w:val="00C009A3"/>
    <w:rsid w:val="00C009C6"/>
    <w:rsid w:val="00C0229A"/>
    <w:rsid w:val="00C024CE"/>
    <w:rsid w:val="00C02721"/>
    <w:rsid w:val="00C028C1"/>
    <w:rsid w:val="00C02976"/>
    <w:rsid w:val="00C02DC6"/>
    <w:rsid w:val="00C03906"/>
    <w:rsid w:val="00C03BBE"/>
    <w:rsid w:val="00C03BF7"/>
    <w:rsid w:val="00C04FE2"/>
    <w:rsid w:val="00C0583F"/>
    <w:rsid w:val="00C10B83"/>
    <w:rsid w:val="00C10E1C"/>
    <w:rsid w:val="00C11108"/>
    <w:rsid w:val="00C11217"/>
    <w:rsid w:val="00C114D3"/>
    <w:rsid w:val="00C114F9"/>
    <w:rsid w:val="00C118E5"/>
    <w:rsid w:val="00C124C5"/>
    <w:rsid w:val="00C12DD4"/>
    <w:rsid w:val="00C13138"/>
    <w:rsid w:val="00C13846"/>
    <w:rsid w:val="00C13B9E"/>
    <w:rsid w:val="00C14D1B"/>
    <w:rsid w:val="00C1620C"/>
    <w:rsid w:val="00C166D4"/>
    <w:rsid w:val="00C16CDE"/>
    <w:rsid w:val="00C16E94"/>
    <w:rsid w:val="00C17B86"/>
    <w:rsid w:val="00C17F2E"/>
    <w:rsid w:val="00C206AC"/>
    <w:rsid w:val="00C213F7"/>
    <w:rsid w:val="00C2145D"/>
    <w:rsid w:val="00C2225B"/>
    <w:rsid w:val="00C23392"/>
    <w:rsid w:val="00C23F27"/>
    <w:rsid w:val="00C240B4"/>
    <w:rsid w:val="00C243D6"/>
    <w:rsid w:val="00C245CF"/>
    <w:rsid w:val="00C247AB"/>
    <w:rsid w:val="00C24E23"/>
    <w:rsid w:val="00C2541E"/>
    <w:rsid w:val="00C26C9E"/>
    <w:rsid w:val="00C2771C"/>
    <w:rsid w:val="00C27DDE"/>
    <w:rsid w:val="00C32236"/>
    <w:rsid w:val="00C3381F"/>
    <w:rsid w:val="00C338C2"/>
    <w:rsid w:val="00C33D3C"/>
    <w:rsid w:val="00C34201"/>
    <w:rsid w:val="00C3432B"/>
    <w:rsid w:val="00C34657"/>
    <w:rsid w:val="00C34948"/>
    <w:rsid w:val="00C34AB3"/>
    <w:rsid w:val="00C35323"/>
    <w:rsid w:val="00C35427"/>
    <w:rsid w:val="00C3546C"/>
    <w:rsid w:val="00C3550E"/>
    <w:rsid w:val="00C358B1"/>
    <w:rsid w:val="00C359FE"/>
    <w:rsid w:val="00C36903"/>
    <w:rsid w:val="00C37AC4"/>
    <w:rsid w:val="00C403AE"/>
    <w:rsid w:val="00C40A5C"/>
    <w:rsid w:val="00C417E7"/>
    <w:rsid w:val="00C4194E"/>
    <w:rsid w:val="00C421C4"/>
    <w:rsid w:val="00C4233D"/>
    <w:rsid w:val="00C4290C"/>
    <w:rsid w:val="00C42F0A"/>
    <w:rsid w:val="00C43173"/>
    <w:rsid w:val="00C43BE3"/>
    <w:rsid w:val="00C43E52"/>
    <w:rsid w:val="00C4423D"/>
    <w:rsid w:val="00C4431D"/>
    <w:rsid w:val="00C44AEF"/>
    <w:rsid w:val="00C459D3"/>
    <w:rsid w:val="00C45AFB"/>
    <w:rsid w:val="00C46967"/>
    <w:rsid w:val="00C47779"/>
    <w:rsid w:val="00C47BEA"/>
    <w:rsid w:val="00C50912"/>
    <w:rsid w:val="00C5109E"/>
    <w:rsid w:val="00C510A1"/>
    <w:rsid w:val="00C518E5"/>
    <w:rsid w:val="00C518F4"/>
    <w:rsid w:val="00C51BA8"/>
    <w:rsid w:val="00C52619"/>
    <w:rsid w:val="00C52E3F"/>
    <w:rsid w:val="00C53E0C"/>
    <w:rsid w:val="00C544A7"/>
    <w:rsid w:val="00C56AF1"/>
    <w:rsid w:val="00C572E1"/>
    <w:rsid w:val="00C575C5"/>
    <w:rsid w:val="00C60984"/>
    <w:rsid w:val="00C60D13"/>
    <w:rsid w:val="00C6118E"/>
    <w:rsid w:val="00C61310"/>
    <w:rsid w:val="00C61A65"/>
    <w:rsid w:val="00C657B5"/>
    <w:rsid w:val="00C659B5"/>
    <w:rsid w:val="00C65DC9"/>
    <w:rsid w:val="00C665F7"/>
    <w:rsid w:val="00C705ED"/>
    <w:rsid w:val="00C70CFE"/>
    <w:rsid w:val="00C726CC"/>
    <w:rsid w:val="00C732CF"/>
    <w:rsid w:val="00C75360"/>
    <w:rsid w:val="00C75630"/>
    <w:rsid w:val="00C76714"/>
    <w:rsid w:val="00C7763C"/>
    <w:rsid w:val="00C80939"/>
    <w:rsid w:val="00C80E80"/>
    <w:rsid w:val="00C81E16"/>
    <w:rsid w:val="00C8293B"/>
    <w:rsid w:val="00C831F6"/>
    <w:rsid w:val="00C835B6"/>
    <w:rsid w:val="00C8368F"/>
    <w:rsid w:val="00C83E2A"/>
    <w:rsid w:val="00C842FA"/>
    <w:rsid w:val="00C84573"/>
    <w:rsid w:val="00C85240"/>
    <w:rsid w:val="00C85EB7"/>
    <w:rsid w:val="00C87C86"/>
    <w:rsid w:val="00C90563"/>
    <w:rsid w:val="00C905BB"/>
    <w:rsid w:val="00C90A0B"/>
    <w:rsid w:val="00C90BCA"/>
    <w:rsid w:val="00C90F2D"/>
    <w:rsid w:val="00C93CDF"/>
    <w:rsid w:val="00C95177"/>
    <w:rsid w:val="00C95652"/>
    <w:rsid w:val="00C95F7F"/>
    <w:rsid w:val="00C96448"/>
    <w:rsid w:val="00C96843"/>
    <w:rsid w:val="00C97098"/>
    <w:rsid w:val="00C9718A"/>
    <w:rsid w:val="00C97337"/>
    <w:rsid w:val="00C97915"/>
    <w:rsid w:val="00CA0405"/>
    <w:rsid w:val="00CA042C"/>
    <w:rsid w:val="00CA04D7"/>
    <w:rsid w:val="00CA0D1D"/>
    <w:rsid w:val="00CA172F"/>
    <w:rsid w:val="00CA1E30"/>
    <w:rsid w:val="00CA2174"/>
    <w:rsid w:val="00CA230F"/>
    <w:rsid w:val="00CA25E4"/>
    <w:rsid w:val="00CA4044"/>
    <w:rsid w:val="00CA4230"/>
    <w:rsid w:val="00CA435B"/>
    <w:rsid w:val="00CA48EB"/>
    <w:rsid w:val="00CA4C0B"/>
    <w:rsid w:val="00CA5423"/>
    <w:rsid w:val="00CA630B"/>
    <w:rsid w:val="00CA6D8F"/>
    <w:rsid w:val="00CA7062"/>
    <w:rsid w:val="00CB0347"/>
    <w:rsid w:val="00CB0539"/>
    <w:rsid w:val="00CB0550"/>
    <w:rsid w:val="00CB098B"/>
    <w:rsid w:val="00CB0B87"/>
    <w:rsid w:val="00CB1667"/>
    <w:rsid w:val="00CB1EE6"/>
    <w:rsid w:val="00CB37B3"/>
    <w:rsid w:val="00CB38EB"/>
    <w:rsid w:val="00CB3ABA"/>
    <w:rsid w:val="00CB3FD2"/>
    <w:rsid w:val="00CB4552"/>
    <w:rsid w:val="00CB482B"/>
    <w:rsid w:val="00CB4D61"/>
    <w:rsid w:val="00CB5A37"/>
    <w:rsid w:val="00CB5B8E"/>
    <w:rsid w:val="00CB74EF"/>
    <w:rsid w:val="00CB7546"/>
    <w:rsid w:val="00CB774F"/>
    <w:rsid w:val="00CB789C"/>
    <w:rsid w:val="00CB79A6"/>
    <w:rsid w:val="00CB7FB6"/>
    <w:rsid w:val="00CC0624"/>
    <w:rsid w:val="00CC0CD3"/>
    <w:rsid w:val="00CC0F17"/>
    <w:rsid w:val="00CC2242"/>
    <w:rsid w:val="00CC2337"/>
    <w:rsid w:val="00CC273E"/>
    <w:rsid w:val="00CC2B46"/>
    <w:rsid w:val="00CC3895"/>
    <w:rsid w:val="00CC4E8C"/>
    <w:rsid w:val="00CC51BC"/>
    <w:rsid w:val="00CC5438"/>
    <w:rsid w:val="00CC5DAA"/>
    <w:rsid w:val="00CC5E49"/>
    <w:rsid w:val="00CC75DE"/>
    <w:rsid w:val="00CC7DDE"/>
    <w:rsid w:val="00CD082F"/>
    <w:rsid w:val="00CD0C78"/>
    <w:rsid w:val="00CD1076"/>
    <w:rsid w:val="00CD1133"/>
    <w:rsid w:val="00CD174C"/>
    <w:rsid w:val="00CD1C9E"/>
    <w:rsid w:val="00CD1E7D"/>
    <w:rsid w:val="00CD23CC"/>
    <w:rsid w:val="00CD281B"/>
    <w:rsid w:val="00CD2AE0"/>
    <w:rsid w:val="00CD5271"/>
    <w:rsid w:val="00CD5D6B"/>
    <w:rsid w:val="00CD63D9"/>
    <w:rsid w:val="00CD654D"/>
    <w:rsid w:val="00CD6BEE"/>
    <w:rsid w:val="00CD6F13"/>
    <w:rsid w:val="00CD71D3"/>
    <w:rsid w:val="00CD747A"/>
    <w:rsid w:val="00CD78D3"/>
    <w:rsid w:val="00CD78FD"/>
    <w:rsid w:val="00CD7BE0"/>
    <w:rsid w:val="00CE0235"/>
    <w:rsid w:val="00CE1197"/>
    <w:rsid w:val="00CE1DD6"/>
    <w:rsid w:val="00CE20D7"/>
    <w:rsid w:val="00CE2213"/>
    <w:rsid w:val="00CE26F0"/>
    <w:rsid w:val="00CE3160"/>
    <w:rsid w:val="00CE4725"/>
    <w:rsid w:val="00CE4958"/>
    <w:rsid w:val="00CE4E2B"/>
    <w:rsid w:val="00CE4ED6"/>
    <w:rsid w:val="00CE50F1"/>
    <w:rsid w:val="00CE6199"/>
    <w:rsid w:val="00CE619D"/>
    <w:rsid w:val="00CE6E8C"/>
    <w:rsid w:val="00CE749C"/>
    <w:rsid w:val="00CE7775"/>
    <w:rsid w:val="00CF0E1C"/>
    <w:rsid w:val="00CF10F1"/>
    <w:rsid w:val="00CF112A"/>
    <w:rsid w:val="00CF19C8"/>
    <w:rsid w:val="00CF1E92"/>
    <w:rsid w:val="00CF28DE"/>
    <w:rsid w:val="00CF35A4"/>
    <w:rsid w:val="00CF387F"/>
    <w:rsid w:val="00CF44B5"/>
    <w:rsid w:val="00CF547D"/>
    <w:rsid w:val="00CF57EF"/>
    <w:rsid w:val="00CF5E99"/>
    <w:rsid w:val="00CF6351"/>
    <w:rsid w:val="00CF6DE4"/>
    <w:rsid w:val="00CF7A58"/>
    <w:rsid w:val="00D013FF"/>
    <w:rsid w:val="00D01D51"/>
    <w:rsid w:val="00D03305"/>
    <w:rsid w:val="00D0371A"/>
    <w:rsid w:val="00D03825"/>
    <w:rsid w:val="00D03FAD"/>
    <w:rsid w:val="00D03FEE"/>
    <w:rsid w:val="00D04752"/>
    <w:rsid w:val="00D04800"/>
    <w:rsid w:val="00D05283"/>
    <w:rsid w:val="00D059DC"/>
    <w:rsid w:val="00D05C42"/>
    <w:rsid w:val="00D06042"/>
    <w:rsid w:val="00D065BC"/>
    <w:rsid w:val="00D069ED"/>
    <w:rsid w:val="00D07374"/>
    <w:rsid w:val="00D07C72"/>
    <w:rsid w:val="00D10048"/>
    <w:rsid w:val="00D107F5"/>
    <w:rsid w:val="00D1114E"/>
    <w:rsid w:val="00D1130C"/>
    <w:rsid w:val="00D1208C"/>
    <w:rsid w:val="00D12B65"/>
    <w:rsid w:val="00D12D0F"/>
    <w:rsid w:val="00D12D9A"/>
    <w:rsid w:val="00D13807"/>
    <w:rsid w:val="00D15579"/>
    <w:rsid w:val="00D16074"/>
    <w:rsid w:val="00D179AC"/>
    <w:rsid w:val="00D2014A"/>
    <w:rsid w:val="00D201CB"/>
    <w:rsid w:val="00D203E3"/>
    <w:rsid w:val="00D20583"/>
    <w:rsid w:val="00D208B5"/>
    <w:rsid w:val="00D20E38"/>
    <w:rsid w:val="00D213B1"/>
    <w:rsid w:val="00D219C4"/>
    <w:rsid w:val="00D21E22"/>
    <w:rsid w:val="00D223DC"/>
    <w:rsid w:val="00D22F0E"/>
    <w:rsid w:val="00D2346D"/>
    <w:rsid w:val="00D24424"/>
    <w:rsid w:val="00D25D7D"/>
    <w:rsid w:val="00D27AD0"/>
    <w:rsid w:val="00D27ED0"/>
    <w:rsid w:val="00D27FAA"/>
    <w:rsid w:val="00D30023"/>
    <w:rsid w:val="00D3017B"/>
    <w:rsid w:val="00D3113D"/>
    <w:rsid w:val="00D315C8"/>
    <w:rsid w:val="00D316E5"/>
    <w:rsid w:val="00D31880"/>
    <w:rsid w:val="00D318EB"/>
    <w:rsid w:val="00D32504"/>
    <w:rsid w:val="00D32AA6"/>
    <w:rsid w:val="00D332F5"/>
    <w:rsid w:val="00D34BA9"/>
    <w:rsid w:val="00D359E2"/>
    <w:rsid w:val="00D361E6"/>
    <w:rsid w:val="00D363A5"/>
    <w:rsid w:val="00D36850"/>
    <w:rsid w:val="00D3776E"/>
    <w:rsid w:val="00D402F0"/>
    <w:rsid w:val="00D4121B"/>
    <w:rsid w:val="00D41906"/>
    <w:rsid w:val="00D420A3"/>
    <w:rsid w:val="00D425D2"/>
    <w:rsid w:val="00D42B79"/>
    <w:rsid w:val="00D43E43"/>
    <w:rsid w:val="00D44217"/>
    <w:rsid w:val="00D44CA6"/>
    <w:rsid w:val="00D44FFF"/>
    <w:rsid w:val="00D45579"/>
    <w:rsid w:val="00D45C4A"/>
    <w:rsid w:val="00D45CFA"/>
    <w:rsid w:val="00D45DE5"/>
    <w:rsid w:val="00D45E2D"/>
    <w:rsid w:val="00D46D5E"/>
    <w:rsid w:val="00D500C4"/>
    <w:rsid w:val="00D50208"/>
    <w:rsid w:val="00D50852"/>
    <w:rsid w:val="00D511A8"/>
    <w:rsid w:val="00D51412"/>
    <w:rsid w:val="00D51460"/>
    <w:rsid w:val="00D5341E"/>
    <w:rsid w:val="00D534DC"/>
    <w:rsid w:val="00D53ECC"/>
    <w:rsid w:val="00D54BB1"/>
    <w:rsid w:val="00D54DCC"/>
    <w:rsid w:val="00D54E93"/>
    <w:rsid w:val="00D55114"/>
    <w:rsid w:val="00D553C7"/>
    <w:rsid w:val="00D56286"/>
    <w:rsid w:val="00D5671B"/>
    <w:rsid w:val="00D57715"/>
    <w:rsid w:val="00D57829"/>
    <w:rsid w:val="00D57899"/>
    <w:rsid w:val="00D57CD0"/>
    <w:rsid w:val="00D60A79"/>
    <w:rsid w:val="00D60BD7"/>
    <w:rsid w:val="00D60E96"/>
    <w:rsid w:val="00D61768"/>
    <w:rsid w:val="00D61B94"/>
    <w:rsid w:val="00D620BB"/>
    <w:rsid w:val="00D62F8B"/>
    <w:rsid w:val="00D62FF1"/>
    <w:rsid w:val="00D642CF"/>
    <w:rsid w:val="00D6450E"/>
    <w:rsid w:val="00D64A8E"/>
    <w:rsid w:val="00D65C70"/>
    <w:rsid w:val="00D667F1"/>
    <w:rsid w:val="00D67461"/>
    <w:rsid w:val="00D67A67"/>
    <w:rsid w:val="00D67EAD"/>
    <w:rsid w:val="00D701FE"/>
    <w:rsid w:val="00D703DE"/>
    <w:rsid w:val="00D70BE4"/>
    <w:rsid w:val="00D70E26"/>
    <w:rsid w:val="00D71761"/>
    <w:rsid w:val="00D71C0A"/>
    <w:rsid w:val="00D723A7"/>
    <w:rsid w:val="00D725C5"/>
    <w:rsid w:val="00D72AC5"/>
    <w:rsid w:val="00D736A1"/>
    <w:rsid w:val="00D739B0"/>
    <w:rsid w:val="00D73EA8"/>
    <w:rsid w:val="00D74196"/>
    <w:rsid w:val="00D75877"/>
    <w:rsid w:val="00D75B24"/>
    <w:rsid w:val="00D76CD1"/>
    <w:rsid w:val="00D7764C"/>
    <w:rsid w:val="00D7768B"/>
    <w:rsid w:val="00D802CB"/>
    <w:rsid w:val="00D816EE"/>
    <w:rsid w:val="00D817FB"/>
    <w:rsid w:val="00D81B11"/>
    <w:rsid w:val="00D82E8D"/>
    <w:rsid w:val="00D83394"/>
    <w:rsid w:val="00D8350F"/>
    <w:rsid w:val="00D8368E"/>
    <w:rsid w:val="00D83B5F"/>
    <w:rsid w:val="00D84555"/>
    <w:rsid w:val="00D851C4"/>
    <w:rsid w:val="00D87885"/>
    <w:rsid w:val="00D87A8D"/>
    <w:rsid w:val="00D87FE5"/>
    <w:rsid w:val="00D903C5"/>
    <w:rsid w:val="00D9059C"/>
    <w:rsid w:val="00D90ADD"/>
    <w:rsid w:val="00D90B5B"/>
    <w:rsid w:val="00D91145"/>
    <w:rsid w:val="00D9142E"/>
    <w:rsid w:val="00D917A3"/>
    <w:rsid w:val="00D9357A"/>
    <w:rsid w:val="00D94FB0"/>
    <w:rsid w:val="00D95027"/>
    <w:rsid w:val="00D95796"/>
    <w:rsid w:val="00D95F3E"/>
    <w:rsid w:val="00D964D6"/>
    <w:rsid w:val="00D97C1E"/>
    <w:rsid w:val="00DA0025"/>
    <w:rsid w:val="00DA062E"/>
    <w:rsid w:val="00DA0664"/>
    <w:rsid w:val="00DA097E"/>
    <w:rsid w:val="00DA09C5"/>
    <w:rsid w:val="00DA14DB"/>
    <w:rsid w:val="00DA16E7"/>
    <w:rsid w:val="00DA2046"/>
    <w:rsid w:val="00DA205C"/>
    <w:rsid w:val="00DA3489"/>
    <w:rsid w:val="00DA34E4"/>
    <w:rsid w:val="00DA36CA"/>
    <w:rsid w:val="00DA3E23"/>
    <w:rsid w:val="00DA466B"/>
    <w:rsid w:val="00DA4979"/>
    <w:rsid w:val="00DA5042"/>
    <w:rsid w:val="00DA644E"/>
    <w:rsid w:val="00DA69AE"/>
    <w:rsid w:val="00DB191E"/>
    <w:rsid w:val="00DB230C"/>
    <w:rsid w:val="00DB2324"/>
    <w:rsid w:val="00DB2944"/>
    <w:rsid w:val="00DB2CE1"/>
    <w:rsid w:val="00DB2D59"/>
    <w:rsid w:val="00DB3910"/>
    <w:rsid w:val="00DB3AA5"/>
    <w:rsid w:val="00DB3C8A"/>
    <w:rsid w:val="00DB5546"/>
    <w:rsid w:val="00DB5872"/>
    <w:rsid w:val="00DB5AB2"/>
    <w:rsid w:val="00DB6633"/>
    <w:rsid w:val="00DB68FA"/>
    <w:rsid w:val="00DB7303"/>
    <w:rsid w:val="00DB7ACD"/>
    <w:rsid w:val="00DB7F7F"/>
    <w:rsid w:val="00DC0D94"/>
    <w:rsid w:val="00DC113E"/>
    <w:rsid w:val="00DC2489"/>
    <w:rsid w:val="00DC38B3"/>
    <w:rsid w:val="00DC41B3"/>
    <w:rsid w:val="00DC49AE"/>
    <w:rsid w:val="00DC4F74"/>
    <w:rsid w:val="00DC61CC"/>
    <w:rsid w:val="00DD0840"/>
    <w:rsid w:val="00DD0D2E"/>
    <w:rsid w:val="00DD0EB5"/>
    <w:rsid w:val="00DD192A"/>
    <w:rsid w:val="00DD1DDA"/>
    <w:rsid w:val="00DD24DC"/>
    <w:rsid w:val="00DD3171"/>
    <w:rsid w:val="00DD36B4"/>
    <w:rsid w:val="00DD3DB6"/>
    <w:rsid w:val="00DD4297"/>
    <w:rsid w:val="00DD4692"/>
    <w:rsid w:val="00DD4B11"/>
    <w:rsid w:val="00DD4F1D"/>
    <w:rsid w:val="00DD5D52"/>
    <w:rsid w:val="00DD5DC1"/>
    <w:rsid w:val="00DD7512"/>
    <w:rsid w:val="00DD7A10"/>
    <w:rsid w:val="00DD7D3D"/>
    <w:rsid w:val="00DE1FE2"/>
    <w:rsid w:val="00DE286E"/>
    <w:rsid w:val="00DE3243"/>
    <w:rsid w:val="00DE3637"/>
    <w:rsid w:val="00DE38D6"/>
    <w:rsid w:val="00DE5698"/>
    <w:rsid w:val="00DE5949"/>
    <w:rsid w:val="00DE7A3A"/>
    <w:rsid w:val="00DE7A6B"/>
    <w:rsid w:val="00DF012B"/>
    <w:rsid w:val="00DF0A59"/>
    <w:rsid w:val="00DF0CFD"/>
    <w:rsid w:val="00DF154E"/>
    <w:rsid w:val="00DF1786"/>
    <w:rsid w:val="00DF1F17"/>
    <w:rsid w:val="00DF32B6"/>
    <w:rsid w:val="00DF3691"/>
    <w:rsid w:val="00DF4791"/>
    <w:rsid w:val="00DF4C3D"/>
    <w:rsid w:val="00DF53A8"/>
    <w:rsid w:val="00DF5D1E"/>
    <w:rsid w:val="00DF5D90"/>
    <w:rsid w:val="00DF649A"/>
    <w:rsid w:val="00DF6BC5"/>
    <w:rsid w:val="00DF7082"/>
    <w:rsid w:val="00DF72B0"/>
    <w:rsid w:val="00DF7BC2"/>
    <w:rsid w:val="00DF7D64"/>
    <w:rsid w:val="00E009DB"/>
    <w:rsid w:val="00E02365"/>
    <w:rsid w:val="00E037FE"/>
    <w:rsid w:val="00E04A50"/>
    <w:rsid w:val="00E051D4"/>
    <w:rsid w:val="00E05F28"/>
    <w:rsid w:val="00E064FC"/>
    <w:rsid w:val="00E073F4"/>
    <w:rsid w:val="00E07A63"/>
    <w:rsid w:val="00E07F9A"/>
    <w:rsid w:val="00E105BA"/>
    <w:rsid w:val="00E1065B"/>
    <w:rsid w:val="00E10B59"/>
    <w:rsid w:val="00E10E75"/>
    <w:rsid w:val="00E11051"/>
    <w:rsid w:val="00E1186F"/>
    <w:rsid w:val="00E1187D"/>
    <w:rsid w:val="00E12AC4"/>
    <w:rsid w:val="00E12C35"/>
    <w:rsid w:val="00E1424C"/>
    <w:rsid w:val="00E148DA"/>
    <w:rsid w:val="00E15551"/>
    <w:rsid w:val="00E15927"/>
    <w:rsid w:val="00E15FB3"/>
    <w:rsid w:val="00E16068"/>
    <w:rsid w:val="00E161F3"/>
    <w:rsid w:val="00E17131"/>
    <w:rsid w:val="00E17B12"/>
    <w:rsid w:val="00E17B93"/>
    <w:rsid w:val="00E20603"/>
    <w:rsid w:val="00E23BD9"/>
    <w:rsid w:val="00E24005"/>
    <w:rsid w:val="00E240CC"/>
    <w:rsid w:val="00E24323"/>
    <w:rsid w:val="00E24DBF"/>
    <w:rsid w:val="00E250FF"/>
    <w:rsid w:val="00E25370"/>
    <w:rsid w:val="00E257F4"/>
    <w:rsid w:val="00E25C86"/>
    <w:rsid w:val="00E25CB9"/>
    <w:rsid w:val="00E2663D"/>
    <w:rsid w:val="00E267C9"/>
    <w:rsid w:val="00E267F3"/>
    <w:rsid w:val="00E2693C"/>
    <w:rsid w:val="00E2694A"/>
    <w:rsid w:val="00E27440"/>
    <w:rsid w:val="00E27FDE"/>
    <w:rsid w:val="00E3124E"/>
    <w:rsid w:val="00E32205"/>
    <w:rsid w:val="00E32482"/>
    <w:rsid w:val="00E324D5"/>
    <w:rsid w:val="00E327A1"/>
    <w:rsid w:val="00E330E7"/>
    <w:rsid w:val="00E34412"/>
    <w:rsid w:val="00E34578"/>
    <w:rsid w:val="00E34ED6"/>
    <w:rsid w:val="00E34FC1"/>
    <w:rsid w:val="00E3542A"/>
    <w:rsid w:val="00E3586F"/>
    <w:rsid w:val="00E35BBC"/>
    <w:rsid w:val="00E35E64"/>
    <w:rsid w:val="00E372E2"/>
    <w:rsid w:val="00E3780E"/>
    <w:rsid w:val="00E37901"/>
    <w:rsid w:val="00E37B0F"/>
    <w:rsid w:val="00E41A35"/>
    <w:rsid w:val="00E4213B"/>
    <w:rsid w:val="00E427B0"/>
    <w:rsid w:val="00E42A2C"/>
    <w:rsid w:val="00E433A9"/>
    <w:rsid w:val="00E4403B"/>
    <w:rsid w:val="00E4422B"/>
    <w:rsid w:val="00E44911"/>
    <w:rsid w:val="00E45169"/>
    <w:rsid w:val="00E46188"/>
    <w:rsid w:val="00E461C4"/>
    <w:rsid w:val="00E46324"/>
    <w:rsid w:val="00E465CB"/>
    <w:rsid w:val="00E46EB6"/>
    <w:rsid w:val="00E47540"/>
    <w:rsid w:val="00E50A06"/>
    <w:rsid w:val="00E51169"/>
    <w:rsid w:val="00E518E0"/>
    <w:rsid w:val="00E519D3"/>
    <w:rsid w:val="00E51D8D"/>
    <w:rsid w:val="00E51ED4"/>
    <w:rsid w:val="00E522AB"/>
    <w:rsid w:val="00E52554"/>
    <w:rsid w:val="00E52B6F"/>
    <w:rsid w:val="00E53659"/>
    <w:rsid w:val="00E53BD6"/>
    <w:rsid w:val="00E54AF4"/>
    <w:rsid w:val="00E54D9B"/>
    <w:rsid w:val="00E54E3E"/>
    <w:rsid w:val="00E551D4"/>
    <w:rsid w:val="00E5525B"/>
    <w:rsid w:val="00E55290"/>
    <w:rsid w:val="00E55514"/>
    <w:rsid w:val="00E55523"/>
    <w:rsid w:val="00E55CBE"/>
    <w:rsid w:val="00E572C1"/>
    <w:rsid w:val="00E6030A"/>
    <w:rsid w:val="00E61704"/>
    <w:rsid w:val="00E61E3E"/>
    <w:rsid w:val="00E621B7"/>
    <w:rsid w:val="00E62CD4"/>
    <w:rsid w:val="00E63CF2"/>
    <w:rsid w:val="00E63DC4"/>
    <w:rsid w:val="00E63F7E"/>
    <w:rsid w:val="00E64268"/>
    <w:rsid w:val="00E64778"/>
    <w:rsid w:val="00E66087"/>
    <w:rsid w:val="00E667B2"/>
    <w:rsid w:val="00E67536"/>
    <w:rsid w:val="00E677D0"/>
    <w:rsid w:val="00E708DF"/>
    <w:rsid w:val="00E7161C"/>
    <w:rsid w:val="00E71966"/>
    <w:rsid w:val="00E723A6"/>
    <w:rsid w:val="00E72C61"/>
    <w:rsid w:val="00E731EE"/>
    <w:rsid w:val="00E740BB"/>
    <w:rsid w:val="00E7418D"/>
    <w:rsid w:val="00E7539E"/>
    <w:rsid w:val="00E755E1"/>
    <w:rsid w:val="00E75AC4"/>
    <w:rsid w:val="00E75B8D"/>
    <w:rsid w:val="00E76DC8"/>
    <w:rsid w:val="00E76EE4"/>
    <w:rsid w:val="00E76FA0"/>
    <w:rsid w:val="00E80219"/>
    <w:rsid w:val="00E80394"/>
    <w:rsid w:val="00E81264"/>
    <w:rsid w:val="00E82069"/>
    <w:rsid w:val="00E82C4D"/>
    <w:rsid w:val="00E83487"/>
    <w:rsid w:val="00E83736"/>
    <w:rsid w:val="00E840CE"/>
    <w:rsid w:val="00E844C0"/>
    <w:rsid w:val="00E84590"/>
    <w:rsid w:val="00E8463E"/>
    <w:rsid w:val="00E84EED"/>
    <w:rsid w:val="00E84F27"/>
    <w:rsid w:val="00E85137"/>
    <w:rsid w:val="00E852FB"/>
    <w:rsid w:val="00E8534E"/>
    <w:rsid w:val="00E85804"/>
    <w:rsid w:val="00E85FB1"/>
    <w:rsid w:val="00E86136"/>
    <w:rsid w:val="00E867BA"/>
    <w:rsid w:val="00E87147"/>
    <w:rsid w:val="00E8758A"/>
    <w:rsid w:val="00E878D7"/>
    <w:rsid w:val="00E9011D"/>
    <w:rsid w:val="00E90DE2"/>
    <w:rsid w:val="00E91474"/>
    <w:rsid w:val="00E9215A"/>
    <w:rsid w:val="00E9284A"/>
    <w:rsid w:val="00E92C43"/>
    <w:rsid w:val="00E93046"/>
    <w:rsid w:val="00E93381"/>
    <w:rsid w:val="00E93577"/>
    <w:rsid w:val="00E948A2"/>
    <w:rsid w:val="00E94E1C"/>
    <w:rsid w:val="00E976A6"/>
    <w:rsid w:val="00E97FFB"/>
    <w:rsid w:val="00EA01C6"/>
    <w:rsid w:val="00EA02D3"/>
    <w:rsid w:val="00EA042D"/>
    <w:rsid w:val="00EA0858"/>
    <w:rsid w:val="00EA0DFA"/>
    <w:rsid w:val="00EA0F4A"/>
    <w:rsid w:val="00EA1EC4"/>
    <w:rsid w:val="00EA20DC"/>
    <w:rsid w:val="00EA265A"/>
    <w:rsid w:val="00EA26F6"/>
    <w:rsid w:val="00EA2B40"/>
    <w:rsid w:val="00EA3284"/>
    <w:rsid w:val="00EA333E"/>
    <w:rsid w:val="00EA3607"/>
    <w:rsid w:val="00EA39C9"/>
    <w:rsid w:val="00EA416E"/>
    <w:rsid w:val="00EA42CE"/>
    <w:rsid w:val="00EA4464"/>
    <w:rsid w:val="00EA650A"/>
    <w:rsid w:val="00EA6591"/>
    <w:rsid w:val="00EA692D"/>
    <w:rsid w:val="00EA6B21"/>
    <w:rsid w:val="00EA70BC"/>
    <w:rsid w:val="00EA78CB"/>
    <w:rsid w:val="00EB08BE"/>
    <w:rsid w:val="00EB1129"/>
    <w:rsid w:val="00EB14A6"/>
    <w:rsid w:val="00EB18C7"/>
    <w:rsid w:val="00EB1C44"/>
    <w:rsid w:val="00EB2B48"/>
    <w:rsid w:val="00EB52A4"/>
    <w:rsid w:val="00EB53CA"/>
    <w:rsid w:val="00EB6624"/>
    <w:rsid w:val="00EB6FCA"/>
    <w:rsid w:val="00EB77CA"/>
    <w:rsid w:val="00EB7A44"/>
    <w:rsid w:val="00EC11A4"/>
    <w:rsid w:val="00EC1916"/>
    <w:rsid w:val="00EC3615"/>
    <w:rsid w:val="00EC3C08"/>
    <w:rsid w:val="00EC49FD"/>
    <w:rsid w:val="00EC5282"/>
    <w:rsid w:val="00EC581E"/>
    <w:rsid w:val="00EC6D9F"/>
    <w:rsid w:val="00ED057F"/>
    <w:rsid w:val="00ED094B"/>
    <w:rsid w:val="00ED1B81"/>
    <w:rsid w:val="00ED1FD4"/>
    <w:rsid w:val="00ED2283"/>
    <w:rsid w:val="00ED2529"/>
    <w:rsid w:val="00ED26FA"/>
    <w:rsid w:val="00ED2F28"/>
    <w:rsid w:val="00ED3550"/>
    <w:rsid w:val="00ED372B"/>
    <w:rsid w:val="00ED39A8"/>
    <w:rsid w:val="00ED4597"/>
    <w:rsid w:val="00ED52AC"/>
    <w:rsid w:val="00ED5C4D"/>
    <w:rsid w:val="00ED5E44"/>
    <w:rsid w:val="00ED69AA"/>
    <w:rsid w:val="00ED6D2D"/>
    <w:rsid w:val="00ED6E25"/>
    <w:rsid w:val="00ED6E39"/>
    <w:rsid w:val="00ED7873"/>
    <w:rsid w:val="00EE0253"/>
    <w:rsid w:val="00EE0842"/>
    <w:rsid w:val="00EE0F88"/>
    <w:rsid w:val="00EE1FA6"/>
    <w:rsid w:val="00EE26B1"/>
    <w:rsid w:val="00EE2F68"/>
    <w:rsid w:val="00EE34F5"/>
    <w:rsid w:val="00EE3F3C"/>
    <w:rsid w:val="00EE4911"/>
    <w:rsid w:val="00EE49F0"/>
    <w:rsid w:val="00EE4A00"/>
    <w:rsid w:val="00EE4F2E"/>
    <w:rsid w:val="00EE5AE7"/>
    <w:rsid w:val="00EE5C4D"/>
    <w:rsid w:val="00EE5F43"/>
    <w:rsid w:val="00EE6675"/>
    <w:rsid w:val="00EE7D56"/>
    <w:rsid w:val="00EF0E03"/>
    <w:rsid w:val="00EF163A"/>
    <w:rsid w:val="00EF2FD3"/>
    <w:rsid w:val="00EF3657"/>
    <w:rsid w:val="00EF4054"/>
    <w:rsid w:val="00EF4B00"/>
    <w:rsid w:val="00EF51C8"/>
    <w:rsid w:val="00EF55CD"/>
    <w:rsid w:val="00EF6175"/>
    <w:rsid w:val="00EF6824"/>
    <w:rsid w:val="00EF68F9"/>
    <w:rsid w:val="00EF7049"/>
    <w:rsid w:val="00EF7469"/>
    <w:rsid w:val="00EF7A11"/>
    <w:rsid w:val="00EFF3F9"/>
    <w:rsid w:val="00F00467"/>
    <w:rsid w:val="00F01C53"/>
    <w:rsid w:val="00F01E70"/>
    <w:rsid w:val="00F01FFE"/>
    <w:rsid w:val="00F021EE"/>
    <w:rsid w:val="00F02785"/>
    <w:rsid w:val="00F02E47"/>
    <w:rsid w:val="00F03047"/>
    <w:rsid w:val="00F0431E"/>
    <w:rsid w:val="00F04A6F"/>
    <w:rsid w:val="00F0562E"/>
    <w:rsid w:val="00F06314"/>
    <w:rsid w:val="00F06603"/>
    <w:rsid w:val="00F06E57"/>
    <w:rsid w:val="00F06E9F"/>
    <w:rsid w:val="00F079B6"/>
    <w:rsid w:val="00F07A39"/>
    <w:rsid w:val="00F10366"/>
    <w:rsid w:val="00F104DC"/>
    <w:rsid w:val="00F107D8"/>
    <w:rsid w:val="00F10A07"/>
    <w:rsid w:val="00F10A7A"/>
    <w:rsid w:val="00F10F4C"/>
    <w:rsid w:val="00F1170D"/>
    <w:rsid w:val="00F120F1"/>
    <w:rsid w:val="00F12134"/>
    <w:rsid w:val="00F12AA4"/>
    <w:rsid w:val="00F13457"/>
    <w:rsid w:val="00F140FB"/>
    <w:rsid w:val="00F1423A"/>
    <w:rsid w:val="00F1555F"/>
    <w:rsid w:val="00F159B0"/>
    <w:rsid w:val="00F165AC"/>
    <w:rsid w:val="00F16F0F"/>
    <w:rsid w:val="00F171AC"/>
    <w:rsid w:val="00F1738C"/>
    <w:rsid w:val="00F17758"/>
    <w:rsid w:val="00F177C1"/>
    <w:rsid w:val="00F2018E"/>
    <w:rsid w:val="00F20AE7"/>
    <w:rsid w:val="00F20D37"/>
    <w:rsid w:val="00F21230"/>
    <w:rsid w:val="00F21676"/>
    <w:rsid w:val="00F21DA4"/>
    <w:rsid w:val="00F2215F"/>
    <w:rsid w:val="00F234BC"/>
    <w:rsid w:val="00F239E9"/>
    <w:rsid w:val="00F2414D"/>
    <w:rsid w:val="00F2502B"/>
    <w:rsid w:val="00F251F3"/>
    <w:rsid w:val="00F26B2A"/>
    <w:rsid w:val="00F278A9"/>
    <w:rsid w:val="00F27EC6"/>
    <w:rsid w:val="00F30171"/>
    <w:rsid w:val="00F314A3"/>
    <w:rsid w:val="00F318E0"/>
    <w:rsid w:val="00F31B4B"/>
    <w:rsid w:val="00F322B2"/>
    <w:rsid w:val="00F32531"/>
    <w:rsid w:val="00F32E39"/>
    <w:rsid w:val="00F347B9"/>
    <w:rsid w:val="00F349E5"/>
    <w:rsid w:val="00F3573A"/>
    <w:rsid w:val="00F36504"/>
    <w:rsid w:val="00F40168"/>
    <w:rsid w:val="00F401E7"/>
    <w:rsid w:val="00F40470"/>
    <w:rsid w:val="00F40CE6"/>
    <w:rsid w:val="00F42219"/>
    <w:rsid w:val="00F426B8"/>
    <w:rsid w:val="00F42849"/>
    <w:rsid w:val="00F43161"/>
    <w:rsid w:val="00F43C26"/>
    <w:rsid w:val="00F43DFF"/>
    <w:rsid w:val="00F44CFD"/>
    <w:rsid w:val="00F45A8A"/>
    <w:rsid w:val="00F45C37"/>
    <w:rsid w:val="00F47C81"/>
    <w:rsid w:val="00F47CA7"/>
    <w:rsid w:val="00F50E23"/>
    <w:rsid w:val="00F512D9"/>
    <w:rsid w:val="00F51C79"/>
    <w:rsid w:val="00F51CDE"/>
    <w:rsid w:val="00F52815"/>
    <w:rsid w:val="00F53A36"/>
    <w:rsid w:val="00F53C34"/>
    <w:rsid w:val="00F54810"/>
    <w:rsid w:val="00F5518A"/>
    <w:rsid w:val="00F55384"/>
    <w:rsid w:val="00F55915"/>
    <w:rsid w:val="00F55CFC"/>
    <w:rsid w:val="00F57AA6"/>
    <w:rsid w:val="00F57B26"/>
    <w:rsid w:val="00F57B79"/>
    <w:rsid w:val="00F57DAC"/>
    <w:rsid w:val="00F60349"/>
    <w:rsid w:val="00F61A6E"/>
    <w:rsid w:val="00F61AB4"/>
    <w:rsid w:val="00F63085"/>
    <w:rsid w:val="00F63495"/>
    <w:rsid w:val="00F637FF"/>
    <w:rsid w:val="00F63A87"/>
    <w:rsid w:val="00F6467A"/>
    <w:rsid w:val="00F64AA3"/>
    <w:rsid w:val="00F65600"/>
    <w:rsid w:val="00F65CDB"/>
    <w:rsid w:val="00F67131"/>
    <w:rsid w:val="00F673F7"/>
    <w:rsid w:val="00F701F4"/>
    <w:rsid w:val="00F703B8"/>
    <w:rsid w:val="00F7081D"/>
    <w:rsid w:val="00F70E27"/>
    <w:rsid w:val="00F71F73"/>
    <w:rsid w:val="00F7283F"/>
    <w:rsid w:val="00F72962"/>
    <w:rsid w:val="00F73071"/>
    <w:rsid w:val="00F7354D"/>
    <w:rsid w:val="00F73F4C"/>
    <w:rsid w:val="00F74095"/>
    <w:rsid w:val="00F75243"/>
    <w:rsid w:val="00F75716"/>
    <w:rsid w:val="00F758BE"/>
    <w:rsid w:val="00F76191"/>
    <w:rsid w:val="00F7676A"/>
    <w:rsid w:val="00F7694E"/>
    <w:rsid w:val="00F77025"/>
    <w:rsid w:val="00F77184"/>
    <w:rsid w:val="00F77F7E"/>
    <w:rsid w:val="00F814A0"/>
    <w:rsid w:val="00F814D5"/>
    <w:rsid w:val="00F819DF"/>
    <w:rsid w:val="00F81FE2"/>
    <w:rsid w:val="00F826DC"/>
    <w:rsid w:val="00F82828"/>
    <w:rsid w:val="00F83106"/>
    <w:rsid w:val="00F83A9A"/>
    <w:rsid w:val="00F84012"/>
    <w:rsid w:val="00F8455A"/>
    <w:rsid w:val="00F84A10"/>
    <w:rsid w:val="00F84B13"/>
    <w:rsid w:val="00F84EC5"/>
    <w:rsid w:val="00F8564A"/>
    <w:rsid w:val="00F8570E"/>
    <w:rsid w:val="00F85B5A"/>
    <w:rsid w:val="00F86092"/>
    <w:rsid w:val="00F86442"/>
    <w:rsid w:val="00F87CAF"/>
    <w:rsid w:val="00F87CCE"/>
    <w:rsid w:val="00F9048C"/>
    <w:rsid w:val="00F913C8"/>
    <w:rsid w:val="00F91632"/>
    <w:rsid w:val="00F91C9E"/>
    <w:rsid w:val="00F91E12"/>
    <w:rsid w:val="00F91F6E"/>
    <w:rsid w:val="00F9214E"/>
    <w:rsid w:val="00F92E8B"/>
    <w:rsid w:val="00F9326B"/>
    <w:rsid w:val="00F937DD"/>
    <w:rsid w:val="00F93806"/>
    <w:rsid w:val="00F93904"/>
    <w:rsid w:val="00F93C61"/>
    <w:rsid w:val="00F94511"/>
    <w:rsid w:val="00F94625"/>
    <w:rsid w:val="00F95043"/>
    <w:rsid w:val="00F950F0"/>
    <w:rsid w:val="00F95699"/>
    <w:rsid w:val="00F96936"/>
    <w:rsid w:val="00F971AA"/>
    <w:rsid w:val="00F97356"/>
    <w:rsid w:val="00FA075E"/>
    <w:rsid w:val="00FA096F"/>
    <w:rsid w:val="00FA0E8A"/>
    <w:rsid w:val="00FA177B"/>
    <w:rsid w:val="00FA19EE"/>
    <w:rsid w:val="00FA2675"/>
    <w:rsid w:val="00FA291E"/>
    <w:rsid w:val="00FA2C42"/>
    <w:rsid w:val="00FA2FF5"/>
    <w:rsid w:val="00FA3223"/>
    <w:rsid w:val="00FA324A"/>
    <w:rsid w:val="00FA3A43"/>
    <w:rsid w:val="00FA3E5C"/>
    <w:rsid w:val="00FA3EDD"/>
    <w:rsid w:val="00FA4689"/>
    <w:rsid w:val="00FA491F"/>
    <w:rsid w:val="00FA4BB5"/>
    <w:rsid w:val="00FA53F7"/>
    <w:rsid w:val="00FA6375"/>
    <w:rsid w:val="00FA63DF"/>
    <w:rsid w:val="00FA7139"/>
    <w:rsid w:val="00FA7532"/>
    <w:rsid w:val="00FA78BD"/>
    <w:rsid w:val="00FB0131"/>
    <w:rsid w:val="00FB03EE"/>
    <w:rsid w:val="00FB05BF"/>
    <w:rsid w:val="00FB087C"/>
    <w:rsid w:val="00FB109F"/>
    <w:rsid w:val="00FB1247"/>
    <w:rsid w:val="00FB156B"/>
    <w:rsid w:val="00FB1A05"/>
    <w:rsid w:val="00FB2E5F"/>
    <w:rsid w:val="00FB3A7C"/>
    <w:rsid w:val="00FB4F04"/>
    <w:rsid w:val="00FB62AB"/>
    <w:rsid w:val="00FB64C2"/>
    <w:rsid w:val="00FB6B63"/>
    <w:rsid w:val="00FB7595"/>
    <w:rsid w:val="00FB7D85"/>
    <w:rsid w:val="00FC0FEE"/>
    <w:rsid w:val="00FC21D4"/>
    <w:rsid w:val="00FC245D"/>
    <w:rsid w:val="00FC3BB1"/>
    <w:rsid w:val="00FC3BD6"/>
    <w:rsid w:val="00FC3F50"/>
    <w:rsid w:val="00FC4718"/>
    <w:rsid w:val="00FC4853"/>
    <w:rsid w:val="00FC4C12"/>
    <w:rsid w:val="00FC4CEF"/>
    <w:rsid w:val="00FC4E56"/>
    <w:rsid w:val="00FC543F"/>
    <w:rsid w:val="00FC5B60"/>
    <w:rsid w:val="00FC6693"/>
    <w:rsid w:val="00FC67DD"/>
    <w:rsid w:val="00FC6FF0"/>
    <w:rsid w:val="00FC71DE"/>
    <w:rsid w:val="00FC7765"/>
    <w:rsid w:val="00FD06E6"/>
    <w:rsid w:val="00FD0921"/>
    <w:rsid w:val="00FD12BC"/>
    <w:rsid w:val="00FD2C01"/>
    <w:rsid w:val="00FD2D09"/>
    <w:rsid w:val="00FD44F2"/>
    <w:rsid w:val="00FD456E"/>
    <w:rsid w:val="00FD4657"/>
    <w:rsid w:val="00FD47A4"/>
    <w:rsid w:val="00FD4C73"/>
    <w:rsid w:val="00FD51D8"/>
    <w:rsid w:val="00FD557B"/>
    <w:rsid w:val="00FD55C0"/>
    <w:rsid w:val="00FD65FD"/>
    <w:rsid w:val="00FD6770"/>
    <w:rsid w:val="00FD6D01"/>
    <w:rsid w:val="00FD7ACC"/>
    <w:rsid w:val="00FD7BF6"/>
    <w:rsid w:val="00FE0E5B"/>
    <w:rsid w:val="00FE0E89"/>
    <w:rsid w:val="00FE23C5"/>
    <w:rsid w:val="00FE2568"/>
    <w:rsid w:val="00FE284B"/>
    <w:rsid w:val="00FE29C7"/>
    <w:rsid w:val="00FE3058"/>
    <w:rsid w:val="00FE3320"/>
    <w:rsid w:val="00FE3943"/>
    <w:rsid w:val="00FE3FEA"/>
    <w:rsid w:val="00FE44CB"/>
    <w:rsid w:val="00FE46DD"/>
    <w:rsid w:val="00FE47A8"/>
    <w:rsid w:val="00FE4CCD"/>
    <w:rsid w:val="00FE50BA"/>
    <w:rsid w:val="00FE5350"/>
    <w:rsid w:val="00FE53E7"/>
    <w:rsid w:val="00FE5AFE"/>
    <w:rsid w:val="00FE635B"/>
    <w:rsid w:val="00FE6C6B"/>
    <w:rsid w:val="00FE704A"/>
    <w:rsid w:val="00FE78D4"/>
    <w:rsid w:val="00FE79AD"/>
    <w:rsid w:val="00FE7F70"/>
    <w:rsid w:val="00FF0F7B"/>
    <w:rsid w:val="00FF1167"/>
    <w:rsid w:val="00FF13C1"/>
    <w:rsid w:val="00FF1BC2"/>
    <w:rsid w:val="00FF27BE"/>
    <w:rsid w:val="00FF2899"/>
    <w:rsid w:val="00FF2EBB"/>
    <w:rsid w:val="00FF2F42"/>
    <w:rsid w:val="00FF3F48"/>
    <w:rsid w:val="00FF5A91"/>
    <w:rsid w:val="00FF5E8E"/>
    <w:rsid w:val="00FF6FBE"/>
    <w:rsid w:val="00FF71E2"/>
    <w:rsid w:val="00FF75D4"/>
    <w:rsid w:val="00FF780B"/>
    <w:rsid w:val="00FF7908"/>
    <w:rsid w:val="011C6930"/>
    <w:rsid w:val="024B7C1D"/>
    <w:rsid w:val="025F9121"/>
    <w:rsid w:val="028176DE"/>
    <w:rsid w:val="030E3981"/>
    <w:rsid w:val="035F0FEB"/>
    <w:rsid w:val="0364DA86"/>
    <w:rsid w:val="03842906"/>
    <w:rsid w:val="03AF6864"/>
    <w:rsid w:val="03C71E7D"/>
    <w:rsid w:val="04101DBF"/>
    <w:rsid w:val="04551222"/>
    <w:rsid w:val="046F35A8"/>
    <w:rsid w:val="04E3B5B2"/>
    <w:rsid w:val="05274686"/>
    <w:rsid w:val="055C76EB"/>
    <w:rsid w:val="057A4114"/>
    <w:rsid w:val="057E3D23"/>
    <w:rsid w:val="0582758F"/>
    <w:rsid w:val="05828A26"/>
    <w:rsid w:val="06291F50"/>
    <w:rsid w:val="064F893C"/>
    <w:rsid w:val="0697224A"/>
    <w:rsid w:val="06BAFE32"/>
    <w:rsid w:val="06CC0B64"/>
    <w:rsid w:val="06EDF0A6"/>
    <w:rsid w:val="074576A3"/>
    <w:rsid w:val="0749E0B8"/>
    <w:rsid w:val="0764934D"/>
    <w:rsid w:val="07790F9A"/>
    <w:rsid w:val="077F58D9"/>
    <w:rsid w:val="0780CB82"/>
    <w:rsid w:val="078827B8"/>
    <w:rsid w:val="079AB258"/>
    <w:rsid w:val="07DEA71A"/>
    <w:rsid w:val="0808C8A7"/>
    <w:rsid w:val="081B54EA"/>
    <w:rsid w:val="083D71A5"/>
    <w:rsid w:val="083F6B4C"/>
    <w:rsid w:val="084BBAC1"/>
    <w:rsid w:val="0866482E"/>
    <w:rsid w:val="08A93E49"/>
    <w:rsid w:val="08AD5D77"/>
    <w:rsid w:val="08B0BB22"/>
    <w:rsid w:val="08C6B349"/>
    <w:rsid w:val="090EEA3A"/>
    <w:rsid w:val="0932E0A3"/>
    <w:rsid w:val="093AB3EF"/>
    <w:rsid w:val="09A4157D"/>
    <w:rsid w:val="09EEFD64"/>
    <w:rsid w:val="0A0D8691"/>
    <w:rsid w:val="0A3EF022"/>
    <w:rsid w:val="0A5A6EE6"/>
    <w:rsid w:val="0A5E605D"/>
    <w:rsid w:val="0A80F9F5"/>
    <w:rsid w:val="0ABDE040"/>
    <w:rsid w:val="0B1BCF3E"/>
    <w:rsid w:val="0B39A0FC"/>
    <w:rsid w:val="0B47838F"/>
    <w:rsid w:val="0B6A2E0B"/>
    <w:rsid w:val="0B78E3B6"/>
    <w:rsid w:val="0B867F44"/>
    <w:rsid w:val="0BB64C39"/>
    <w:rsid w:val="0C001A87"/>
    <w:rsid w:val="0C038662"/>
    <w:rsid w:val="0C33C549"/>
    <w:rsid w:val="0C69EC65"/>
    <w:rsid w:val="0C7DE63C"/>
    <w:rsid w:val="0C9C1D6D"/>
    <w:rsid w:val="0CA751AE"/>
    <w:rsid w:val="0CACBB39"/>
    <w:rsid w:val="0D0B83DC"/>
    <w:rsid w:val="0D15027E"/>
    <w:rsid w:val="0D2346AB"/>
    <w:rsid w:val="0D8F4D21"/>
    <w:rsid w:val="0DC583D3"/>
    <w:rsid w:val="0E2AB573"/>
    <w:rsid w:val="0E4A63E1"/>
    <w:rsid w:val="0E79D325"/>
    <w:rsid w:val="0F0CC8C6"/>
    <w:rsid w:val="0F8FFA19"/>
    <w:rsid w:val="0FFE312F"/>
    <w:rsid w:val="101E7649"/>
    <w:rsid w:val="10494E6D"/>
    <w:rsid w:val="106CE913"/>
    <w:rsid w:val="1084949F"/>
    <w:rsid w:val="108D0110"/>
    <w:rsid w:val="109DB866"/>
    <w:rsid w:val="109F5F71"/>
    <w:rsid w:val="10CAEF0A"/>
    <w:rsid w:val="10DB7CD5"/>
    <w:rsid w:val="10F05F90"/>
    <w:rsid w:val="11739556"/>
    <w:rsid w:val="118C2574"/>
    <w:rsid w:val="1190A4A0"/>
    <w:rsid w:val="119986D2"/>
    <w:rsid w:val="11A919AE"/>
    <w:rsid w:val="11D9842D"/>
    <w:rsid w:val="11DE5574"/>
    <w:rsid w:val="1231236F"/>
    <w:rsid w:val="1254E938"/>
    <w:rsid w:val="12687820"/>
    <w:rsid w:val="128B81F7"/>
    <w:rsid w:val="12D8AFA9"/>
    <w:rsid w:val="12E157EF"/>
    <w:rsid w:val="1302AFA1"/>
    <w:rsid w:val="1315FE5A"/>
    <w:rsid w:val="131921DC"/>
    <w:rsid w:val="13DB6C20"/>
    <w:rsid w:val="13EB19F4"/>
    <w:rsid w:val="13FCC5B8"/>
    <w:rsid w:val="140D6C5F"/>
    <w:rsid w:val="146FB443"/>
    <w:rsid w:val="148265DE"/>
    <w:rsid w:val="14F21FC2"/>
    <w:rsid w:val="14FC13B8"/>
    <w:rsid w:val="151447D4"/>
    <w:rsid w:val="151A7240"/>
    <w:rsid w:val="154DA272"/>
    <w:rsid w:val="1569224E"/>
    <w:rsid w:val="1575AD51"/>
    <w:rsid w:val="1579AFC0"/>
    <w:rsid w:val="15DC5F73"/>
    <w:rsid w:val="15E078FB"/>
    <w:rsid w:val="15FC1D2B"/>
    <w:rsid w:val="1614CCE2"/>
    <w:rsid w:val="1663AA61"/>
    <w:rsid w:val="16720B63"/>
    <w:rsid w:val="16843D30"/>
    <w:rsid w:val="16925B73"/>
    <w:rsid w:val="169861CC"/>
    <w:rsid w:val="16A0E47D"/>
    <w:rsid w:val="16A87F68"/>
    <w:rsid w:val="172BC150"/>
    <w:rsid w:val="176E5E43"/>
    <w:rsid w:val="177C9A52"/>
    <w:rsid w:val="17A0996F"/>
    <w:rsid w:val="17A39166"/>
    <w:rsid w:val="17BF0474"/>
    <w:rsid w:val="17C43AED"/>
    <w:rsid w:val="17E914EC"/>
    <w:rsid w:val="180BB0B3"/>
    <w:rsid w:val="180F28BD"/>
    <w:rsid w:val="18167DA9"/>
    <w:rsid w:val="1829C084"/>
    <w:rsid w:val="1840F626"/>
    <w:rsid w:val="185AD68C"/>
    <w:rsid w:val="185ECEBE"/>
    <w:rsid w:val="189C8DF3"/>
    <w:rsid w:val="18B55339"/>
    <w:rsid w:val="18CCE479"/>
    <w:rsid w:val="18FE6AEA"/>
    <w:rsid w:val="191504F7"/>
    <w:rsid w:val="192483A4"/>
    <w:rsid w:val="19C0907B"/>
    <w:rsid w:val="19DD8CF1"/>
    <w:rsid w:val="19E819C5"/>
    <w:rsid w:val="19F17ACB"/>
    <w:rsid w:val="19F86D55"/>
    <w:rsid w:val="1A2BA42D"/>
    <w:rsid w:val="1A3B0664"/>
    <w:rsid w:val="1A4DA9B7"/>
    <w:rsid w:val="1A5AB5A9"/>
    <w:rsid w:val="1A9A3B4B"/>
    <w:rsid w:val="1AD16120"/>
    <w:rsid w:val="1B63C8C3"/>
    <w:rsid w:val="1BC9D8B7"/>
    <w:rsid w:val="1BE55E43"/>
    <w:rsid w:val="1C2B49D9"/>
    <w:rsid w:val="1C2F2FED"/>
    <w:rsid w:val="1C6602CD"/>
    <w:rsid w:val="1CB7D291"/>
    <w:rsid w:val="1CE2A9CF"/>
    <w:rsid w:val="1D1B0A98"/>
    <w:rsid w:val="1D65A918"/>
    <w:rsid w:val="1D73554F"/>
    <w:rsid w:val="1D9BF747"/>
    <w:rsid w:val="1DA94797"/>
    <w:rsid w:val="1DB2DAA1"/>
    <w:rsid w:val="1DE40C8B"/>
    <w:rsid w:val="1E184061"/>
    <w:rsid w:val="1E4456F4"/>
    <w:rsid w:val="1E6A92DD"/>
    <w:rsid w:val="1E79D833"/>
    <w:rsid w:val="1E997587"/>
    <w:rsid w:val="1E9BAC10"/>
    <w:rsid w:val="1EB8ACF0"/>
    <w:rsid w:val="1EEE84D9"/>
    <w:rsid w:val="1F3E75A4"/>
    <w:rsid w:val="1F59B01C"/>
    <w:rsid w:val="1F63C6AA"/>
    <w:rsid w:val="1F6E98DD"/>
    <w:rsid w:val="1F7303ED"/>
    <w:rsid w:val="201E00A3"/>
    <w:rsid w:val="20818978"/>
    <w:rsid w:val="209BEC68"/>
    <w:rsid w:val="20DD1642"/>
    <w:rsid w:val="20F10D31"/>
    <w:rsid w:val="20FF970B"/>
    <w:rsid w:val="2106DD69"/>
    <w:rsid w:val="21187DE2"/>
    <w:rsid w:val="2152A1A3"/>
    <w:rsid w:val="2166AA94"/>
    <w:rsid w:val="21F42447"/>
    <w:rsid w:val="21F579B9"/>
    <w:rsid w:val="2216A82A"/>
    <w:rsid w:val="22728044"/>
    <w:rsid w:val="227599B0"/>
    <w:rsid w:val="22763DBF"/>
    <w:rsid w:val="230E97C8"/>
    <w:rsid w:val="234B6260"/>
    <w:rsid w:val="23774961"/>
    <w:rsid w:val="23C4F8AD"/>
    <w:rsid w:val="23C51AB5"/>
    <w:rsid w:val="248C6AA9"/>
    <w:rsid w:val="249E87EA"/>
    <w:rsid w:val="24CE61DB"/>
    <w:rsid w:val="24F73A8B"/>
    <w:rsid w:val="2528E83A"/>
    <w:rsid w:val="25481E8B"/>
    <w:rsid w:val="2569890B"/>
    <w:rsid w:val="257143C0"/>
    <w:rsid w:val="257C593B"/>
    <w:rsid w:val="257F7788"/>
    <w:rsid w:val="258780F2"/>
    <w:rsid w:val="259ADCAB"/>
    <w:rsid w:val="266CC1A9"/>
    <w:rsid w:val="26B2596C"/>
    <w:rsid w:val="275564E0"/>
    <w:rsid w:val="276A0382"/>
    <w:rsid w:val="2774702A"/>
    <w:rsid w:val="27913F88"/>
    <w:rsid w:val="27C4EAC0"/>
    <w:rsid w:val="27D97007"/>
    <w:rsid w:val="2805BA26"/>
    <w:rsid w:val="280B2C17"/>
    <w:rsid w:val="282C51CB"/>
    <w:rsid w:val="28417B7F"/>
    <w:rsid w:val="2858B068"/>
    <w:rsid w:val="28F2A1D6"/>
    <w:rsid w:val="29307B24"/>
    <w:rsid w:val="29715A5D"/>
    <w:rsid w:val="297161E7"/>
    <w:rsid w:val="297B7D6E"/>
    <w:rsid w:val="29911FA7"/>
    <w:rsid w:val="29A1B1AC"/>
    <w:rsid w:val="29A7A153"/>
    <w:rsid w:val="2A002D33"/>
    <w:rsid w:val="2A3F3CAA"/>
    <w:rsid w:val="2A68D0D3"/>
    <w:rsid w:val="2A699309"/>
    <w:rsid w:val="2AAAFA17"/>
    <w:rsid w:val="2ABC6AD0"/>
    <w:rsid w:val="2AC1D755"/>
    <w:rsid w:val="2B601788"/>
    <w:rsid w:val="2B6C2C91"/>
    <w:rsid w:val="2B700916"/>
    <w:rsid w:val="2BCBAE65"/>
    <w:rsid w:val="2C5182A9"/>
    <w:rsid w:val="2C5F52ED"/>
    <w:rsid w:val="2C726E5A"/>
    <w:rsid w:val="2CAF6916"/>
    <w:rsid w:val="2CB40DB3"/>
    <w:rsid w:val="2CB60E54"/>
    <w:rsid w:val="2CF4F77D"/>
    <w:rsid w:val="2D89417B"/>
    <w:rsid w:val="2DC1B94E"/>
    <w:rsid w:val="2DE5B015"/>
    <w:rsid w:val="2E143045"/>
    <w:rsid w:val="2E23173D"/>
    <w:rsid w:val="2E2E288C"/>
    <w:rsid w:val="2E6332E4"/>
    <w:rsid w:val="2F18F116"/>
    <w:rsid w:val="2F41E67F"/>
    <w:rsid w:val="2FB2F0A0"/>
    <w:rsid w:val="2FECC1CB"/>
    <w:rsid w:val="30B9D22B"/>
    <w:rsid w:val="30F65DB8"/>
    <w:rsid w:val="31F56622"/>
    <w:rsid w:val="31F5FD9A"/>
    <w:rsid w:val="31F7B3CF"/>
    <w:rsid w:val="31FEE73F"/>
    <w:rsid w:val="3242C256"/>
    <w:rsid w:val="324D2C4B"/>
    <w:rsid w:val="32A4D125"/>
    <w:rsid w:val="332B6967"/>
    <w:rsid w:val="3343D6E5"/>
    <w:rsid w:val="3359038D"/>
    <w:rsid w:val="338B7CFC"/>
    <w:rsid w:val="33982420"/>
    <w:rsid w:val="33B2ED7B"/>
    <w:rsid w:val="33E8DCB5"/>
    <w:rsid w:val="3427E85A"/>
    <w:rsid w:val="344D1A11"/>
    <w:rsid w:val="34557A70"/>
    <w:rsid w:val="345D318B"/>
    <w:rsid w:val="3465E62B"/>
    <w:rsid w:val="349D3F01"/>
    <w:rsid w:val="34EE37DF"/>
    <w:rsid w:val="350B7201"/>
    <w:rsid w:val="3543B02E"/>
    <w:rsid w:val="35A14C50"/>
    <w:rsid w:val="35A94120"/>
    <w:rsid w:val="35D2CA71"/>
    <w:rsid w:val="361B1B73"/>
    <w:rsid w:val="362C9019"/>
    <w:rsid w:val="365D705B"/>
    <w:rsid w:val="367811A3"/>
    <w:rsid w:val="368EC25B"/>
    <w:rsid w:val="36917DC2"/>
    <w:rsid w:val="36A1C226"/>
    <w:rsid w:val="36C04200"/>
    <w:rsid w:val="36C7E5BE"/>
    <w:rsid w:val="36CA6730"/>
    <w:rsid w:val="3738EECC"/>
    <w:rsid w:val="375F54CE"/>
    <w:rsid w:val="3769D668"/>
    <w:rsid w:val="37866455"/>
    <w:rsid w:val="37B1A2D9"/>
    <w:rsid w:val="38149CFE"/>
    <w:rsid w:val="3816756F"/>
    <w:rsid w:val="381914AB"/>
    <w:rsid w:val="38231EC9"/>
    <w:rsid w:val="383E0B9C"/>
    <w:rsid w:val="38502AD6"/>
    <w:rsid w:val="38E4120D"/>
    <w:rsid w:val="38F66569"/>
    <w:rsid w:val="390B217D"/>
    <w:rsid w:val="395B2FD3"/>
    <w:rsid w:val="395D9569"/>
    <w:rsid w:val="39A9E266"/>
    <w:rsid w:val="39B86BFB"/>
    <w:rsid w:val="39D66BAA"/>
    <w:rsid w:val="39DC1B3C"/>
    <w:rsid w:val="3A5F8CDE"/>
    <w:rsid w:val="3A928703"/>
    <w:rsid w:val="3AAF3814"/>
    <w:rsid w:val="3AB00D47"/>
    <w:rsid w:val="3AD9C2ED"/>
    <w:rsid w:val="3AE7684A"/>
    <w:rsid w:val="3B0242B9"/>
    <w:rsid w:val="3B2E2343"/>
    <w:rsid w:val="3B4C333C"/>
    <w:rsid w:val="3B7BD106"/>
    <w:rsid w:val="3BA51A1E"/>
    <w:rsid w:val="3C472D4F"/>
    <w:rsid w:val="3C590F09"/>
    <w:rsid w:val="3D3BBE63"/>
    <w:rsid w:val="3D6820BE"/>
    <w:rsid w:val="3D81B743"/>
    <w:rsid w:val="3D933E1D"/>
    <w:rsid w:val="3DC19BE9"/>
    <w:rsid w:val="3DD7A234"/>
    <w:rsid w:val="3DDBBB16"/>
    <w:rsid w:val="3E0E8269"/>
    <w:rsid w:val="3E308C16"/>
    <w:rsid w:val="3E3EB58E"/>
    <w:rsid w:val="3E41C6ED"/>
    <w:rsid w:val="3E4DBABE"/>
    <w:rsid w:val="3EC9C417"/>
    <w:rsid w:val="3ECFF4A2"/>
    <w:rsid w:val="3ED6C5F9"/>
    <w:rsid w:val="3F09D051"/>
    <w:rsid w:val="3F2106FC"/>
    <w:rsid w:val="3F2E3FED"/>
    <w:rsid w:val="3F35E196"/>
    <w:rsid w:val="3F68F654"/>
    <w:rsid w:val="3F6A316D"/>
    <w:rsid w:val="3F797E46"/>
    <w:rsid w:val="3F7CF3B2"/>
    <w:rsid w:val="3FBBA5F9"/>
    <w:rsid w:val="3FC6C762"/>
    <w:rsid w:val="3FEDD487"/>
    <w:rsid w:val="400A8F61"/>
    <w:rsid w:val="400EA2AA"/>
    <w:rsid w:val="40641F70"/>
    <w:rsid w:val="410B27BC"/>
    <w:rsid w:val="4139EBA6"/>
    <w:rsid w:val="4228E02E"/>
    <w:rsid w:val="42D53EFE"/>
    <w:rsid w:val="42EB4F81"/>
    <w:rsid w:val="436E1FC5"/>
    <w:rsid w:val="43791631"/>
    <w:rsid w:val="43D624C6"/>
    <w:rsid w:val="43FD3204"/>
    <w:rsid w:val="4406C437"/>
    <w:rsid w:val="4438D0DB"/>
    <w:rsid w:val="44A549CC"/>
    <w:rsid w:val="45035BAD"/>
    <w:rsid w:val="454A3562"/>
    <w:rsid w:val="455A9FA7"/>
    <w:rsid w:val="459340E9"/>
    <w:rsid w:val="45A75E23"/>
    <w:rsid w:val="45B10AB7"/>
    <w:rsid w:val="45BFA6F3"/>
    <w:rsid w:val="46061C5D"/>
    <w:rsid w:val="465720B2"/>
    <w:rsid w:val="469C41DA"/>
    <w:rsid w:val="475F0DCA"/>
    <w:rsid w:val="47B8B0EA"/>
    <w:rsid w:val="47BB9665"/>
    <w:rsid w:val="4812FA2C"/>
    <w:rsid w:val="4821FD91"/>
    <w:rsid w:val="487D33E8"/>
    <w:rsid w:val="48E6CA42"/>
    <w:rsid w:val="4901B3AF"/>
    <w:rsid w:val="491B77E1"/>
    <w:rsid w:val="4942D438"/>
    <w:rsid w:val="4986646D"/>
    <w:rsid w:val="4A124E1F"/>
    <w:rsid w:val="4A2F6CD3"/>
    <w:rsid w:val="4A70D8D3"/>
    <w:rsid w:val="4AB177CF"/>
    <w:rsid w:val="4AC12313"/>
    <w:rsid w:val="4AC277D6"/>
    <w:rsid w:val="4BB6690D"/>
    <w:rsid w:val="4BC508EE"/>
    <w:rsid w:val="4BCC394C"/>
    <w:rsid w:val="4BDD4DD2"/>
    <w:rsid w:val="4BE5328C"/>
    <w:rsid w:val="4BFDC80F"/>
    <w:rsid w:val="4C41B7B1"/>
    <w:rsid w:val="4C6BC00A"/>
    <w:rsid w:val="4CA4367A"/>
    <w:rsid w:val="4CD0D4D5"/>
    <w:rsid w:val="4D114474"/>
    <w:rsid w:val="4D1BCD07"/>
    <w:rsid w:val="4D28B5E3"/>
    <w:rsid w:val="4D70FC8F"/>
    <w:rsid w:val="4D84D1B4"/>
    <w:rsid w:val="4DB49F98"/>
    <w:rsid w:val="4DCEB6A9"/>
    <w:rsid w:val="4DE38DA4"/>
    <w:rsid w:val="4DF742E8"/>
    <w:rsid w:val="4E35314F"/>
    <w:rsid w:val="4E490A3A"/>
    <w:rsid w:val="4E730501"/>
    <w:rsid w:val="4E7F9296"/>
    <w:rsid w:val="4E939627"/>
    <w:rsid w:val="4EDD339F"/>
    <w:rsid w:val="4EF4D231"/>
    <w:rsid w:val="4F2D1E29"/>
    <w:rsid w:val="4F9D160A"/>
    <w:rsid w:val="4FE4DA9B"/>
    <w:rsid w:val="501CAA50"/>
    <w:rsid w:val="504FF444"/>
    <w:rsid w:val="506F91C7"/>
    <w:rsid w:val="50E5AA80"/>
    <w:rsid w:val="5138E66B"/>
    <w:rsid w:val="513962CC"/>
    <w:rsid w:val="514433F3"/>
    <w:rsid w:val="515AAF17"/>
    <w:rsid w:val="5181859A"/>
    <w:rsid w:val="5240F6A6"/>
    <w:rsid w:val="524BE9AC"/>
    <w:rsid w:val="52872F5E"/>
    <w:rsid w:val="52B36A40"/>
    <w:rsid w:val="52B7D3D2"/>
    <w:rsid w:val="52E661DD"/>
    <w:rsid w:val="52FD06AB"/>
    <w:rsid w:val="536672EF"/>
    <w:rsid w:val="5369CE5E"/>
    <w:rsid w:val="536C743F"/>
    <w:rsid w:val="53D416BE"/>
    <w:rsid w:val="53F5036D"/>
    <w:rsid w:val="5415A7C4"/>
    <w:rsid w:val="546F173A"/>
    <w:rsid w:val="548A9D48"/>
    <w:rsid w:val="54B792C7"/>
    <w:rsid w:val="5524F926"/>
    <w:rsid w:val="55C435D7"/>
    <w:rsid w:val="55C5E58A"/>
    <w:rsid w:val="56105420"/>
    <w:rsid w:val="56266DA9"/>
    <w:rsid w:val="56317AE7"/>
    <w:rsid w:val="5631DBB4"/>
    <w:rsid w:val="56541C1F"/>
    <w:rsid w:val="569FBD54"/>
    <w:rsid w:val="572E11DA"/>
    <w:rsid w:val="57312D1E"/>
    <w:rsid w:val="57C694E6"/>
    <w:rsid w:val="57E37DF9"/>
    <w:rsid w:val="58014B44"/>
    <w:rsid w:val="58688CC6"/>
    <w:rsid w:val="588398F5"/>
    <w:rsid w:val="5886BF17"/>
    <w:rsid w:val="589EFE43"/>
    <w:rsid w:val="58AEC8A4"/>
    <w:rsid w:val="58CAF3FF"/>
    <w:rsid w:val="58D3E66C"/>
    <w:rsid w:val="58FB8DB8"/>
    <w:rsid w:val="59355361"/>
    <w:rsid w:val="59C5DFF2"/>
    <w:rsid w:val="59CD3210"/>
    <w:rsid w:val="59D79CF8"/>
    <w:rsid w:val="5A1D0AC1"/>
    <w:rsid w:val="5A557910"/>
    <w:rsid w:val="5A69794F"/>
    <w:rsid w:val="5B21225B"/>
    <w:rsid w:val="5B23D4C1"/>
    <w:rsid w:val="5B30F2C5"/>
    <w:rsid w:val="5B5947EA"/>
    <w:rsid w:val="5B9B9D12"/>
    <w:rsid w:val="5BD9A395"/>
    <w:rsid w:val="5BE95AE5"/>
    <w:rsid w:val="5C221602"/>
    <w:rsid w:val="5C76F607"/>
    <w:rsid w:val="5C8DD858"/>
    <w:rsid w:val="5CC1A3DA"/>
    <w:rsid w:val="5CD5BD6B"/>
    <w:rsid w:val="5CDF2958"/>
    <w:rsid w:val="5CEA4856"/>
    <w:rsid w:val="5D0630C0"/>
    <w:rsid w:val="5D14AA15"/>
    <w:rsid w:val="5D19DE83"/>
    <w:rsid w:val="5D5A303A"/>
    <w:rsid w:val="5D6D65B0"/>
    <w:rsid w:val="5DE24C95"/>
    <w:rsid w:val="5E0615E6"/>
    <w:rsid w:val="5E1F7A6E"/>
    <w:rsid w:val="5E250637"/>
    <w:rsid w:val="5E3234BB"/>
    <w:rsid w:val="5E344215"/>
    <w:rsid w:val="5E60F036"/>
    <w:rsid w:val="5E62E88D"/>
    <w:rsid w:val="5ED39DDB"/>
    <w:rsid w:val="5F0212AB"/>
    <w:rsid w:val="5F3F78DC"/>
    <w:rsid w:val="5F48877D"/>
    <w:rsid w:val="5F7E2F58"/>
    <w:rsid w:val="5F9ABD73"/>
    <w:rsid w:val="5FF6C6DE"/>
    <w:rsid w:val="601117EE"/>
    <w:rsid w:val="6099AA32"/>
    <w:rsid w:val="60FBB57E"/>
    <w:rsid w:val="6112EDBE"/>
    <w:rsid w:val="61513846"/>
    <w:rsid w:val="618160F2"/>
    <w:rsid w:val="619A6AA0"/>
    <w:rsid w:val="61B35569"/>
    <w:rsid w:val="61C16C7F"/>
    <w:rsid w:val="61E3DD74"/>
    <w:rsid w:val="621330C3"/>
    <w:rsid w:val="623371D9"/>
    <w:rsid w:val="62362E36"/>
    <w:rsid w:val="6269FFE6"/>
    <w:rsid w:val="62775572"/>
    <w:rsid w:val="628495CF"/>
    <w:rsid w:val="62A4268A"/>
    <w:rsid w:val="62C52623"/>
    <w:rsid w:val="62F3D062"/>
    <w:rsid w:val="62FE8B07"/>
    <w:rsid w:val="6320BEFA"/>
    <w:rsid w:val="6326E7C6"/>
    <w:rsid w:val="6352C65F"/>
    <w:rsid w:val="6369B6A4"/>
    <w:rsid w:val="638B38E2"/>
    <w:rsid w:val="638B5D6A"/>
    <w:rsid w:val="639645AB"/>
    <w:rsid w:val="63C702A4"/>
    <w:rsid w:val="63D7AA4A"/>
    <w:rsid w:val="6422B7F1"/>
    <w:rsid w:val="64505CE1"/>
    <w:rsid w:val="64CD8258"/>
    <w:rsid w:val="652AEBBF"/>
    <w:rsid w:val="659663E9"/>
    <w:rsid w:val="65E296B2"/>
    <w:rsid w:val="66400ED3"/>
    <w:rsid w:val="6649936E"/>
    <w:rsid w:val="66537403"/>
    <w:rsid w:val="66BCE606"/>
    <w:rsid w:val="66C5F1A5"/>
    <w:rsid w:val="66F2F981"/>
    <w:rsid w:val="67453C5B"/>
    <w:rsid w:val="67A34EC2"/>
    <w:rsid w:val="67C439E7"/>
    <w:rsid w:val="67C65CB4"/>
    <w:rsid w:val="67E95F85"/>
    <w:rsid w:val="683A0994"/>
    <w:rsid w:val="68727776"/>
    <w:rsid w:val="6892692B"/>
    <w:rsid w:val="68975003"/>
    <w:rsid w:val="68AA9160"/>
    <w:rsid w:val="690451DF"/>
    <w:rsid w:val="6907788E"/>
    <w:rsid w:val="691F77C3"/>
    <w:rsid w:val="693E9124"/>
    <w:rsid w:val="694502B5"/>
    <w:rsid w:val="697E3E98"/>
    <w:rsid w:val="69802500"/>
    <w:rsid w:val="69E70B4B"/>
    <w:rsid w:val="69FFB3ED"/>
    <w:rsid w:val="6A108A1D"/>
    <w:rsid w:val="6A2A9A43"/>
    <w:rsid w:val="6A33F1D4"/>
    <w:rsid w:val="6A88BD67"/>
    <w:rsid w:val="6AD0948F"/>
    <w:rsid w:val="6B00C847"/>
    <w:rsid w:val="6B2A408E"/>
    <w:rsid w:val="6B5E12E2"/>
    <w:rsid w:val="6B7A2AE1"/>
    <w:rsid w:val="6B7C264B"/>
    <w:rsid w:val="6B86CBE7"/>
    <w:rsid w:val="6BA3EE36"/>
    <w:rsid w:val="6BC826B2"/>
    <w:rsid w:val="6C4F4AD2"/>
    <w:rsid w:val="6C5173A2"/>
    <w:rsid w:val="6C7A5AE7"/>
    <w:rsid w:val="6C9A0B6F"/>
    <w:rsid w:val="6CAA6132"/>
    <w:rsid w:val="6CB22C1A"/>
    <w:rsid w:val="6CE5EEBE"/>
    <w:rsid w:val="6CF10683"/>
    <w:rsid w:val="6D060C29"/>
    <w:rsid w:val="6D0F35C3"/>
    <w:rsid w:val="6D5EE79C"/>
    <w:rsid w:val="6D783C72"/>
    <w:rsid w:val="6D94A751"/>
    <w:rsid w:val="6DC0D2B1"/>
    <w:rsid w:val="6DC64BC8"/>
    <w:rsid w:val="6DD97825"/>
    <w:rsid w:val="6E4163E3"/>
    <w:rsid w:val="6E4ED897"/>
    <w:rsid w:val="6E5FE912"/>
    <w:rsid w:val="6EEF7EF0"/>
    <w:rsid w:val="6F1411EB"/>
    <w:rsid w:val="6F401A95"/>
    <w:rsid w:val="6F869E9D"/>
    <w:rsid w:val="6FB81F2D"/>
    <w:rsid w:val="6FCA66DF"/>
    <w:rsid w:val="707CB98F"/>
    <w:rsid w:val="70A38D98"/>
    <w:rsid w:val="710EA9F4"/>
    <w:rsid w:val="713807F8"/>
    <w:rsid w:val="7169C20C"/>
    <w:rsid w:val="716C5BD4"/>
    <w:rsid w:val="717D4BDC"/>
    <w:rsid w:val="71FAF645"/>
    <w:rsid w:val="7231E575"/>
    <w:rsid w:val="726870F2"/>
    <w:rsid w:val="7273E335"/>
    <w:rsid w:val="72828332"/>
    <w:rsid w:val="72C3E5CA"/>
    <w:rsid w:val="730CE77D"/>
    <w:rsid w:val="739FB9E8"/>
    <w:rsid w:val="73ABC5E5"/>
    <w:rsid w:val="73C53AD9"/>
    <w:rsid w:val="73CA7567"/>
    <w:rsid w:val="7419E4AC"/>
    <w:rsid w:val="743A3F18"/>
    <w:rsid w:val="7476B9DE"/>
    <w:rsid w:val="74AC171F"/>
    <w:rsid w:val="74D93280"/>
    <w:rsid w:val="75A815FB"/>
    <w:rsid w:val="75B5B051"/>
    <w:rsid w:val="75BD0FD2"/>
    <w:rsid w:val="75C425D1"/>
    <w:rsid w:val="75F072D3"/>
    <w:rsid w:val="760E850D"/>
    <w:rsid w:val="7679DA4F"/>
    <w:rsid w:val="7691D3BC"/>
    <w:rsid w:val="7761A297"/>
    <w:rsid w:val="77CB1D9D"/>
    <w:rsid w:val="77FC47E7"/>
    <w:rsid w:val="7808E783"/>
    <w:rsid w:val="785491B8"/>
    <w:rsid w:val="786FED5B"/>
    <w:rsid w:val="787C82B6"/>
    <w:rsid w:val="7915078F"/>
    <w:rsid w:val="795575BE"/>
    <w:rsid w:val="798EFBBE"/>
    <w:rsid w:val="79B86B7D"/>
    <w:rsid w:val="79DE4D30"/>
    <w:rsid w:val="79E83202"/>
    <w:rsid w:val="79F557F9"/>
    <w:rsid w:val="7A0BBDBC"/>
    <w:rsid w:val="7A534461"/>
    <w:rsid w:val="7A8A07D7"/>
    <w:rsid w:val="7AD35432"/>
    <w:rsid w:val="7B2B8212"/>
    <w:rsid w:val="7B6A0CC5"/>
    <w:rsid w:val="7B9176B2"/>
    <w:rsid w:val="7BE97F56"/>
    <w:rsid w:val="7BEF14C2"/>
    <w:rsid w:val="7BF38162"/>
    <w:rsid w:val="7C21ADD4"/>
    <w:rsid w:val="7C427579"/>
    <w:rsid w:val="7C69FEA5"/>
    <w:rsid w:val="7C817A04"/>
    <w:rsid w:val="7CC6B81A"/>
    <w:rsid w:val="7D527A30"/>
    <w:rsid w:val="7D5591FD"/>
    <w:rsid w:val="7DA2FE71"/>
    <w:rsid w:val="7DA589C9"/>
    <w:rsid w:val="7DF14637"/>
    <w:rsid w:val="7E09D9E7"/>
    <w:rsid w:val="7E392A46"/>
    <w:rsid w:val="7E61107B"/>
    <w:rsid w:val="7E6AB308"/>
    <w:rsid w:val="7E737289"/>
    <w:rsid w:val="7EA9EBE6"/>
    <w:rsid w:val="7EE11974"/>
    <w:rsid w:val="7EF825D1"/>
    <w:rsid w:val="7F4453B3"/>
    <w:rsid w:val="7F5A24C9"/>
    <w:rsid w:val="7F67C6E6"/>
    <w:rsid w:val="7FB60910"/>
    <w:rsid w:val="7FF2A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6F2BBA"/>
  <w14:defaultImageDpi w14:val="300"/>
  <w15:docId w15:val="{F1BD2E0B-0275-45CE-8386-9CD855AB6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37A99"/>
    <w:rPr>
      <w:rFonts w:eastAsiaTheme="minorHAnsi"/>
    </w:rPr>
  </w:style>
  <w:style w:type="paragraph" w:styleId="Heading1">
    <w:name w:val="heading 1"/>
    <w:aliases w:val="Instrument"/>
    <w:basedOn w:val="Normal"/>
    <w:next w:val="Normal"/>
    <w:link w:val="Heading1Char"/>
    <w:uiPriority w:val="9"/>
    <w:qFormat/>
    <w:rsid w:val="00595443"/>
    <w:pPr>
      <w:keepNext/>
      <w:keepLines/>
      <w:numPr>
        <w:numId w:val="44"/>
      </w:numPr>
      <w:spacing w:before="24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Heading2">
    <w:name w:val="heading 2"/>
    <w:aliases w:val="Section"/>
    <w:basedOn w:val="Normal"/>
    <w:next w:val="Normal"/>
    <w:link w:val="Heading2Char"/>
    <w:uiPriority w:val="9"/>
    <w:unhideWhenUsed/>
    <w:qFormat/>
    <w:rsid w:val="00337A99"/>
    <w:pPr>
      <w:keepNext/>
      <w:keepLines/>
      <w:numPr>
        <w:ilvl w:val="1"/>
        <w:numId w:val="44"/>
      </w:numPr>
      <w:spacing w:before="4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aliases w:val="Subsection"/>
    <w:basedOn w:val="Normal"/>
    <w:next w:val="Normal"/>
    <w:link w:val="Heading3Char"/>
    <w:uiPriority w:val="9"/>
    <w:unhideWhenUsed/>
    <w:qFormat/>
    <w:rsid w:val="00FD7BF6"/>
    <w:pPr>
      <w:keepNext/>
      <w:keepLines/>
      <w:numPr>
        <w:ilvl w:val="2"/>
        <w:numId w:val="44"/>
      </w:numPr>
      <w:spacing w:before="280" w:after="240"/>
      <w:outlineLvl w:val="2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18A5"/>
    <w:pPr>
      <w:keepNext/>
      <w:keepLines/>
      <w:numPr>
        <w:ilvl w:val="3"/>
        <w:numId w:val="44"/>
      </w:numPr>
      <w:spacing w:before="280" w:after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18A5"/>
    <w:pPr>
      <w:keepNext/>
      <w:keepLines/>
      <w:numPr>
        <w:ilvl w:val="4"/>
        <w:numId w:val="44"/>
      </w:numPr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aliases w:val="Question"/>
    <w:basedOn w:val="Normal"/>
    <w:next w:val="Normal"/>
    <w:link w:val="Heading6Char"/>
    <w:uiPriority w:val="9"/>
    <w:unhideWhenUsed/>
    <w:qFormat/>
    <w:rsid w:val="009118A5"/>
    <w:pPr>
      <w:keepNext/>
      <w:keepLines/>
      <w:numPr>
        <w:ilvl w:val="5"/>
        <w:numId w:val="44"/>
      </w:numPr>
      <w:spacing w:before="280" w:after="120"/>
      <w:outlineLvl w:val="5"/>
    </w:pPr>
    <w:rPr>
      <w:rFonts w:asciiTheme="majorHAnsi" w:eastAsiaTheme="majorEastAsia" w:hAnsiTheme="majorHAnsi" w:cstheme="majorBidi"/>
      <w:color w:val="0070C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BF6"/>
    <w:pPr>
      <w:keepNext/>
      <w:keepLines/>
      <w:numPr>
        <w:ilvl w:val="6"/>
        <w:numId w:val="4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BF6"/>
    <w:pPr>
      <w:keepNext/>
      <w:keepLines/>
      <w:numPr>
        <w:ilvl w:val="7"/>
        <w:numId w:val="4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BF6"/>
    <w:pPr>
      <w:keepNext/>
      <w:keepLines/>
      <w:numPr>
        <w:ilvl w:val="8"/>
        <w:numId w:val="4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nstrument Char"/>
    <w:basedOn w:val="DefaultParagraphFont"/>
    <w:link w:val="Heading1"/>
    <w:uiPriority w:val="9"/>
    <w:rsid w:val="00595443"/>
    <w:rPr>
      <w:rFonts w:eastAsiaTheme="majorEastAsia" w:cstheme="majorBidi"/>
      <w:color w:val="000000" w:themeColor="text1"/>
      <w:sz w:val="36"/>
      <w:szCs w:val="32"/>
    </w:rPr>
  </w:style>
  <w:style w:type="character" w:customStyle="1" w:styleId="Heading2Char">
    <w:name w:val="Heading 2 Char"/>
    <w:aliases w:val="Section Char"/>
    <w:basedOn w:val="DefaultParagraphFont"/>
    <w:link w:val="Heading2"/>
    <w:uiPriority w:val="9"/>
    <w:rsid w:val="00337A99"/>
    <w:rPr>
      <w:rFonts w:eastAsiaTheme="majorEastAsia" w:cstheme="majorBidi"/>
      <w:color w:val="000000" w:themeColor="text1"/>
      <w:sz w:val="32"/>
      <w:szCs w:val="26"/>
    </w:rPr>
  </w:style>
  <w:style w:type="character" w:customStyle="1" w:styleId="Heading3Char">
    <w:name w:val="Heading 3 Char"/>
    <w:aliases w:val="Subsection Char"/>
    <w:basedOn w:val="DefaultParagraphFont"/>
    <w:link w:val="Heading3"/>
    <w:uiPriority w:val="9"/>
    <w:rsid w:val="00FD7BF6"/>
    <w:rPr>
      <w:rFonts w:asciiTheme="majorHAnsi" w:eastAsiaTheme="majorEastAsia" w:hAnsiTheme="majorHAnsi" w:cstheme="majorBidi"/>
      <w:color w:val="4F81BD" w:themeColor="accent1"/>
    </w:rPr>
  </w:style>
  <w:style w:type="table" w:styleId="TableGrid">
    <w:name w:val="Table Grid"/>
    <w:basedOn w:val="TableNormal"/>
    <w:uiPriority w:val="39"/>
    <w:rsid w:val="00337A99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37A9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A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337A99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9118A5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37A99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37A99"/>
    <w:pPr>
      <w:ind w:left="480"/>
    </w:pPr>
    <w:rPr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37A99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A99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37A99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37A99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37A99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37A99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37A99"/>
    <w:pPr>
      <w:ind w:left="1920"/>
    </w:pPr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337A99"/>
    <w:rPr>
      <w:i/>
      <w:iCs/>
    </w:rPr>
  </w:style>
  <w:style w:type="paragraph" w:styleId="ListParagraph">
    <w:name w:val="List Paragraph"/>
    <w:basedOn w:val="Normal"/>
    <w:uiPriority w:val="34"/>
    <w:qFormat/>
    <w:rsid w:val="00337A9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7A99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337A99"/>
    <w:rPr>
      <w:i/>
      <w:iCs/>
      <w:color w:val="4F81BD" w:themeColor="accent1"/>
    </w:rPr>
  </w:style>
  <w:style w:type="numbering" w:customStyle="1" w:styleId="InstrumentSections">
    <w:name w:val="Instrument Sections"/>
    <w:uiPriority w:val="99"/>
    <w:rsid w:val="00337A99"/>
    <w:pPr>
      <w:numPr>
        <w:numId w:val="1"/>
      </w:numPr>
    </w:pPr>
  </w:style>
  <w:style w:type="character" w:styleId="Strong">
    <w:name w:val="Strong"/>
    <w:uiPriority w:val="22"/>
    <w:qFormat/>
    <w:rsid w:val="00337A99"/>
    <w:rPr>
      <w:b/>
      <w:bCs/>
    </w:rPr>
  </w:style>
  <w:style w:type="character" w:customStyle="1" w:styleId="apple-style-span">
    <w:name w:val="apple-style-span"/>
    <w:rsid w:val="00337A99"/>
  </w:style>
  <w:style w:type="paragraph" w:styleId="NormalIndent">
    <w:name w:val="Normal Indent"/>
    <w:basedOn w:val="Normal"/>
    <w:semiHidden/>
    <w:rsid w:val="00337A99"/>
    <w:pPr>
      <w:tabs>
        <w:tab w:val="left" w:pos="720"/>
        <w:tab w:val="left" w:pos="1440"/>
        <w:tab w:val="left" w:pos="2160"/>
        <w:tab w:val="left" w:pos="2880"/>
      </w:tabs>
      <w:ind w:left="720"/>
      <w:jc w:val="both"/>
    </w:pPr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9"/>
    <w:rPr>
      <w:rFonts w:ascii="Lucida Grande" w:eastAsiaTheme="minorHAnsi" w:hAnsi="Lucida Grande" w:cs="Lucida Grande"/>
      <w:sz w:val="18"/>
      <w:szCs w:val="18"/>
    </w:rPr>
  </w:style>
  <w:style w:type="character" w:customStyle="1" w:styleId="legendhack">
    <w:name w:val="legendhack"/>
    <w:basedOn w:val="DefaultParagraphFont"/>
    <w:rsid w:val="005B4BE6"/>
  </w:style>
  <w:style w:type="character" w:styleId="CommentReference">
    <w:name w:val="annotation reference"/>
    <w:basedOn w:val="DefaultParagraphFont"/>
    <w:uiPriority w:val="99"/>
    <w:semiHidden/>
    <w:unhideWhenUsed/>
    <w:rsid w:val="003874D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3874D1"/>
  </w:style>
  <w:style w:type="character" w:customStyle="1" w:styleId="CommentTextChar">
    <w:name w:val="Comment Text Char"/>
    <w:basedOn w:val="DefaultParagraphFont"/>
    <w:link w:val="CommentText"/>
    <w:uiPriority w:val="99"/>
    <w:rsid w:val="003874D1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4D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4D1"/>
    <w:rPr>
      <w:rFonts w:eastAsiaTheme="minorHAnsi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rsid w:val="002C2B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5600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118A5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118A5"/>
    <w:rPr>
      <w:rFonts w:asciiTheme="majorHAnsi" w:eastAsiaTheme="majorEastAsia" w:hAnsiTheme="majorHAnsi" w:cstheme="majorBidi"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02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0247"/>
    <w:rPr>
      <w:rFonts w:eastAsiaTheme="minorHAnsi"/>
      <w:i/>
      <w:iCs/>
      <w:color w:val="4F81BD" w:themeColor="accent1"/>
    </w:rPr>
  </w:style>
  <w:style w:type="table" w:styleId="GridTable1Light-Accent1">
    <w:name w:val="Grid Table 1 Light Accent 1"/>
    <w:basedOn w:val="TableNormal"/>
    <w:uiPriority w:val="46"/>
    <w:rsid w:val="008F5DFB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3">
    <w:name w:val="Unresolved Mention3"/>
    <w:basedOn w:val="DefaultParagraphFont"/>
    <w:uiPriority w:val="99"/>
    <w:rsid w:val="00F50E2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360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3602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3602"/>
    <w:rPr>
      <w:vertAlign w:val="superscript"/>
    </w:rPr>
  </w:style>
  <w:style w:type="paragraph" w:styleId="Revision">
    <w:name w:val="Revision"/>
    <w:hidden/>
    <w:uiPriority w:val="99"/>
    <w:semiHidden/>
    <w:rsid w:val="003E3602"/>
    <w:rPr>
      <w:rFonts w:eastAsiaTheme="minorHAnsi"/>
    </w:rPr>
  </w:style>
  <w:style w:type="character" w:customStyle="1" w:styleId="UnresolvedMention4">
    <w:name w:val="Unresolved Mention4"/>
    <w:basedOn w:val="DefaultParagraphFont"/>
    <w:uiPriority w:val="99"/>
    <w:rsid w:val="00EB66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1A35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E41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A35"/>
    <w:rPr>
      <w:rFonts w:eastAsiaTheme="minorHAnsi"/>
    </w:rPr>
  </w:style>
  <w:style w:type="character" w:customStyle="1" w:styleId="Heading6Char">
    <w:name w:val="Heading 6 Char"/>
    <w:aliases w:val="Question Char"/>
    <w:basedOn w:val="DefaultParagraphFont"/>
    <w:link w:val="Heading6"/>
    <w:uiPriority w:val="9"/>
    <w:rsid w:val="009118A5"/>
    <w:rPr>
      <w:rFonts w:asciiTheme="majorHAnsi" w:eastAsiaTheme="majorEastAsia" w:hAnsiTheme="majorHAnsi" w:cstheme="majorBidi"/>
      <w:color w:val="0070C0"/>
    </w:rPr>
  </w:style>
  <w:style w:type="character" w:customStyle="1" w:styleId="UnresolvedMention5">
    <w:name w:val="Unresolved Mention5"/>
    <w:basedOn w:val="DefaultParagraphFont"/>
    <w:uiPriority w:val="99"/>
    <w:rsid w:val="007E670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8F13E8"/>
  </w:style>
  <w:style w:type="character" w:customStyle="1" w:styleId="UnresolvedMention6">
    <w:name w:val="Unresolved Mention6"/>
    <w:basedOn w:val="DefaultParagraphFont"/>
    <w:uiPriority w:val="99"/>
    <w:rsid w:val="009A1FD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unhideWhenUsed/>
    <w:rsid w:val="00886DFE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unhideWhenUsed/>
    <w:rsid w:val="007A7943"/>
    <w:rPr>
      <w:color w:val="605E5C"/>
      <w:shd w:val="clear" w:color="auto" w:fill="E1DFDD"/>
    </w:rPr>
  </w:style>
  <w:style w:type="character" w:customStyle="1" w:styleId="UnresolvedMention80">
    <w:name w:val="Unresolved Mention80"/>
    <w:basedOn w:val="DefaultParagraphFont"/>
    <w:uiPriority w:val="99"/>
    <w:unhideWhenUsed/>
    <w:rsid w:val="009F1159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4D8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4D8"/>
    <w:rPr>
      <w:rFonts w:ascii="Times New Roman" w:eastAsiaTheme="minorHAnsi" w:hAnsi="Times New Roman" w:cs="Times New Roman"/>
    </w:rPr>
  </w:style>
  <w:style w:type="character" w:customStyle="1" w:styleId="UnresolvedMention800">
    <w:name w:val="Unresolved Mention800"/>
    <w:basedOn w:val="DefaultParagraphFont"/>
    <w:uiPriority w:val="99"/>
    <w:unhideWhenUsed/>
    <w:rsid w:val="000556F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unhideWhenUsed/>
    <w:rsid w:val="002A194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unhideWhenUsed/>
    <w:rsid w:val="00095076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unhideWhenUsed/>
    <w:rsid w:val="00F36504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BF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B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B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4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rtprogram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9890C6496F7A4593105337EB1B5F37" ma:contentTypeVersion="13" ma:contentTypeDescription="Create a new document." ma:contentTypeScope="" ma:versionID="62b134728a1ed73122d2a20cbc756f18">
  <xsd:schema xmlns:xsd="http://www.w3.org/2001/XMLSchema" xmlns:xs="http://www.w3.org/2001/XMLSchema" xmlns:p="http://schemas.microsoft.com/office/2006/metadata/properties" xmlns:ns2="174df122-fda3-47f7-b024-ac81f54c7aeb" xmlns:ns3="6b2702c7-f0be-439e-a0ec-9c2baddf7ef9" targetNamespace="http://schemas.microsoft.com/office/2006/metadata/properties" ma:root="true" ma:fieldsID="e7035ce907eee1f93fc953b2bfe52594" ns2:_="" ns3:_="">
    <xsd:import namespace="174df122-fda3-47f7-b024-ac81f54c7aeb"/>
    <xsd:import namespace="6b2702c7-f0be-439e-a0ec-9c2baddf7ef9"/>
    <xsd:element name="properties">
      <xsd:complexType>
        <xsd:sequence>
          <xsd:element name="documentManagement">
            <xsd:complexType>
              <xsd:all>
                <xsd:element ref="ns2:Main_x0020_Document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df122-fda3-47f7-b024-ac81f54c7aeb" elementFormDefault="qualified">
    <xsd:import namespace="http://schemas.microsoft.com/office/2006/documentManagement/types"/>
    <xsd:import namespace="http://schemas.microsoft.com/office/infopath/2007/PartnerControls"/>
    <xsd:element name="Main_x0020_Document" ma:index="8" nillable="true" ma:displayName="Main Document" ma:default="0" ma:internalName="Main_x0020_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02c7-f0be-439e-a0ec-9c2baddf7ef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in_x0020_Document xmlns="174df122-fda3-47f7-b024-ac81f54c7aeb">false</Main_x0020_Documen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6DD2702-8375-400B-B190-2A30BC867B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df122-fda3-47f7-b024-ac81f54c7aeb"/>
    <ds:schemaRef ds:uri="6b2702c7-f0be-439e-a0ec-9c2baddf7e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CE3937-6286-4B9E-BF13-B8FCC99EEF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BBA11-F420-47C8-8CF3-F9E53D2F4E02}">
  <ds:schemaRefs>
    <ds:schemaRef ds:uri="http://schemas.microsoft.com/office/2006/metadata/properties"/>
    <ds:schemaRef ds:uri="http://schemas.microsoft.com/office/infopath/2007/PartnerControls"/>
    <ds:schemaRef ds:uri="174df122-fda3-47f7-b024-ac81f54c7aeb"/>
  </ds:schemaRefs>
</ds:datastoreItem>
</file>

<file path=customXml/itemProps4.xml><?xml version="1.0" encoding="utf-8"?>
<ds:datastoreItem xmlns:ds="http://schemas.openxmlformats.org/officeDocument/2006/customXml" ds:itemID="{899C1176-5AF3-244E-BCFB-F6B68FE40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858</Words>
  <Characters>4891</Characters>
  <Application>Microsoft Office Word</Application>
  <DocSecurity>4</DocSecurity>
  <Lines>40</Lines>
  <Paragraphs>11</Paragraphs>
  <ScaleCrop>false</ScaleCrop>
  <Company>Red Cloud Indian School</Company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Strickland</dc:creator>
  <cp:keywords/>
  <dc:description/>
  <cp:lastModifiedBy>Plimpton, Suzanne H.</cp:lastModifiedBy>
  <cp:revision>2</cp:revision>
  <cp:lastPrinted>2021-03-12T04:35:00Z</cp:lastPrinted>
  <dcterms:created xsi:type="dcterms:W3CDTF">2021-09-29T20:32:00Z</dcterms:created>
  <dcterms:modified xsi:type="dcterms:W3CDTF">2021-09-29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890C6496F7A4593105337EB1B5F37</vt:lpwstr>
  </property>
  <property fmtid="{D5CDD505-2E9C-101B-9397-08002B2CF9AE}" pid="3" name="Order">
    <vt:r8>212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